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6"/>
        <w:gridCol w:w="4394"/>
        <w:gridCol w:w="1655"/>
      </w:tblGrid>
      <w:tr w:rsidR="00A22A94" w:rsidRPr="00FF4892" w14:paraId="4552F6FA" w14:textId="31810EB3" w:rsidTr="0025256C">
        <w:tc>
          <w:tcPr>
            <w:tcW w:w="7660" w:type="dxa"/>
            <w:gridSpan w:val="2"/>
          </w:tcPr>
          <w:p w14:paraId="0317DBAC" w14:textId="7E155760" w:rsidR="00A22A94" w:rsidRPr="00FF4892" w:rsidRDefault="00A22A9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b/>
                <w:bCs/>
                <w:sz w:val="32"/>
                <w:szCs w:val="32"/>
              </w:rPr>
              <w:t>Tips for good mental health</w:t>
            </w:r>
          </w:p>
        </w:tc>
        <w:tc>
          <w:tcPr>
            <w:tcW w:w="1655" w:type="dxa"/>
          </w:tcPr>
          <w:p w14:paraId="3F1DC411" w14:textId="67E3C405" w:rsidR="00A22A94" w:rsidRPr="00FF4892" w:rsidRDefault="00A22A94" w:rsidP="002525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A22A94" w:rsidRPr="00FF4892" w14:paraId="16549840" w14:textId="3191475B" w:rsidTr="0025256C">
        <w:trPr>
          <w:trHeight w:val="862"/>
        </w:trPr>
        <w:tc>
          <w:tcPr>
            <w:tcW w:w="7660" w:type="dxa"/>
            <w:gridSpan w:val="2"/>
          </w:tcPr>
          <w:p w14:paraId="7819F18D" w14:textId="77777777" w:rsidR="00A22A94" w:rsidRPr="00FF4892" w:rsidRDefault="00A22A9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55" w:type="dxa"/>
          </w:tcPr>
          <w:p w14:paraId="2D6B3EFC" w14:textId="77777777" w:rsidR="00A22A94" w:rsidRPr="00FF4892" w:rsidRDefault="00A22A9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22A94" w:rsidRPr="00FF4892" w14:paraId="2BB2AC2B" w14:textId="0B8A0AF7" w:rsidTr="0025256C">
        <w:tc>
          <w:tcPr>
            <w:tcW w:w="3266" w:type="dxa"/>
          </w:tcPr>
          <w:p w14:paraId="4AC7CE99" w14:textId="4422CDC0" w:rsidR="00A22A94" w:rsidRPr="00FF4892" w:rsidRDefault="00A22A9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noProof/>
                <w:sz w:val="28"/>
                <w:szCs w:val="28"/>
              </w:rPr>
              <w:drawing>
                <wp:inline distT="0" distB="0" distL="0" distR="0" wp14:anchorId="2C988B09" wp14:editId="4ACE38FD">
                  <wp:extent cx="1620000" cy="1179871"/>
                  <wp:effectExtent l="0" t="0" r="0" b="1270"/>
                  <wp:docPr id="76881504" name="Picture 76881504" descr="A close-up of a newspape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close-up of a newspaper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-1796"/>
                          <a:stretch/>
                        </pic:blipFill>
                        <pic:spPr bwMode="auto">
                          <a:xfrm>
                            <a:off x="0" y="0"/>
                            <a:ext cx="1620000" cy="1179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E4DB0C0" w14:textId="4F10B061" w:rsidR="00A22A94" w:rsidRDefault="00A22A9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This information is about tips for good health. </w:t>
            </w:r>
          </w:p>
          <w:p w14:paraId="5ABDD8A7" w14:textId="77777777" w:rsidR="0025256C" w:rsidRDefault="0025256C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A43FB63" w14:textId="1ABEDE9E" w:rsidR="0025256C" w:rsidRPr="00FF4892" w:rsidRDefault="0025256C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It has information on</w:t>
            </w:r>
          </w:p>
          <w:p w14:paraId="3582B401" w14:textId="1F98FB1E" w:rsidR="00A22A94" w:rsidRPr="00FF4892" w:rsidRDefault="00A22A9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24066BF" w14:textId="5539950D" w:rsidR="00A22A94" w:rsidRPr="00FF4892" w:rsidRDefault="00A22A9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55" w:type="dxa"/>
            <w:tcBorders>
              <w:left w:val="nil"/>
            </w:tcBorders>
          </w:tcPr>
          <w:p w14:paraId="47BAE226" w14:textId="77777777" w:rsidR="00DA297B" w:rsidRDefault="00DA297B" w:rsidP="008738F6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1A615962" w14:textId="77777777" w:rsidR="00DA297B" w:rsidRDefault="00DA297B" w:rsidP="008738F6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029634E5" w14:textId="77777777" w:rsidR="00DA297B" w:rsidRDefault="00DA297B" w:rsidP="008738F6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56E23BB2" w14:textId="77777777" w:rsidR="00DA297B" w:rsidRDefault="00DA297B" w:rsidP="008738F6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49D36E8F" w14:textId="1CCBF0D1" w:rsidR="00A22A94" w:rsidRDefault="00DA297B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</w:t>
            </w:r>
            <w:r w:rsidR="00960990">
              <w:rPr>
                <w:rFonts w:ascii="Arial" w:hAnsi="Arial" w:cs="Arial"/>
                <w:b/>
                <w:bCs/>
                <w:sz w:val="32"/>
                <w:szCs w:val="32"/>
              </w:rPr>
              <w:t>age</w:t>
            </w:r>
          </w:p>
        </w:tc>
      </w:tr>
      <w:tr w:rsidR="00A22A94" w:rsidRPr="00FF4892" w14:paraId="3113A3B3" w14:textId="13A3AB6D" w:rsidTr="0025256C">
        <w:trPr>
          <w:trHeight w:val="574"/>
        </w:trPr>
        <w:tc>
          <w:tcPr>
            <w:tcW w:w="3266" w:type="dxa"/>
          </w:tcPr>
          <w:p w14:paraId="0083ADFD" w14:textId="36453F95" w:rsidR="00A22A94" w:rsidRPr="00FF4892" w:rsidRDefault="00A22A9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94" w:type="dxa"/>
          </w:tcPr>
          <w:p w14:paraId="56B67782" w14:textId="77777777" w:rsidR="00A22A94" w:rsidRPr="00FF4892" w:rsidRDefault="00A22A9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55" w:type="dxa"/>
          </w:tcPr>
          <w:p w14:paraId="08F43A23" w14:textId="77777777" w:rsidR="00A22A94" w:rsidRPr="00FF4892" w:rsidRDefault="00A22A9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22A94" w:rsidRPr="00FF4892" w14:paraId="10441F4F" w14:textId="48C15CD6" w:rsidTr="0025256C">
        <w:trPr>
          <w:trHeight w:val="2483"/>
        </w:trPr>
        <w:tc>
          <w:tcPr>
            <w:tcW w:w="3266" w:type="dxa"/>
          </w:tcPr>
          <w:p w14:paraId="759EE18E" w14:textId="57BC8034" w:rsidR="00A22A94" w:rsidRPr="00FF4892" w:rsidRDefault="00A22A9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1051" behindDoc="0" locked="0" layoutInCell="1" allowOverlap="1" wp14:anchorId="758F2567" wp14:editId="2514E559">
                  <wp:simplePos x="0" y="0"/>
                  <wp:positionH relativeFrom="column">
                    <wp:posOffset>-50800</wp:posOffset>
                  </wp:positionH>
                  <wp:positionV relativeFrom="paragraph">
                    <wp:posOffset>0</wp:posOffset>
                  </wp:positionV>
                  <wp:extent cx="1620000" cy="1365671"/>
                  <wp:effectExtent l="0" t="0" r="0" b="6350"/>
                  <wp:wrapSquare wrapText="bothSides"/>
                  <wp:docPr id="76881507" name="Picture 76881507" descr="A person smiling for the pictu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person smiling for the picture&#10;&#10;Description automatically generated with medium confidence"/>
                          <pic:cNvPicPr/>
                        </pic:nvPicPr>
                        <pic:blipFill rotWithShape="1">
                          <a:blip r:embed="rId1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656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394" w:type="dxa"/>
          </w:tcPr>
          <w:p w14:paraId="190E2791" w14:textId="77777777" w:rsidR="00A22A94" w:rsidRDefault="00A22A94" w:rsidP="00C23FCB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B3FF919" w14:textId="023ADF8D" w:rsidR="00A22A94" w:rsidRPr="0025256C" w:rsidRDefault="0025256C" w:rsidP="0025256C">
            <w:pPr>
              <w:pStyle w:val="ListParagraph"/>
              <w:numPr>
                <w:ilvl w:val="0"/>
                <w:numId w:val="38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25256C">
              <w:rPr>
                <w:rFonts w:ascii="Arial" w:hAnsi="Arial" w:cs="Arial"/>
                <w:sz w:val="28"/>
                <w:szCs w:val="28"/>
              </w:rPr>
              <w:t>I</w:t>
            </w:r>
            <w:r w:rsidR="00A22A94" w:rsidRPr="0025256C">
              <w:rPr>
                <w:rFonts w:ascii="Arial" w:hAnsi="Arial" w:cs="Arial"/>
                <w:sz w:val="28"/>
                <w:szCs w:val="28"/>
              </w:rPr>
              <w:t>deas for staying healthy and feeling well.</w:t>
            </w:r>
          </w:p>
        </w:tc>
        <w:tc>
          <w:tcPr>
            <w:tcW w:w="1655" w:type="dxa"/>
          </w:tcPr>
          <w:p w14:paraId="2E25243C" w14:textId="77777777" w:rsidR="00A22A94" w:rsidRDefault="00A22A94" w:rsidP="00C23FCB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F539327" w14:textId="77777777" w:rsidR="00A22A94" w:rsidRPr="00A22A94" w:rsidRDefault="00A22A94" w:rsidP="00A22A94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D136B23" w14:textId="2F0148D3" w:rsidR="00A22A94" w:rsidRPr="00A22A94" w:rsidRDefault="00A22A94" w:rsidP="002525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A22A94">
              <w:rPr>
                <w:rFonts w:ascii="Arial" w:hAnsi="Arial" w:cs="Arial"/>
                <w:b/>
                <w:bCs/>
                <w:sz w:val="32"/>
                <w:szCs w:val="32"/>
              </w:rPr>
              <w:t>2</w:t>
            </w:r>
          </w:p>
        </w:tc>
      </w:tr>
      <w:tr w:rsidR="0025256C" w:rsidRPr="00FF4892" w14:paraId="6870B8ED" w14:textId="77777777" w:rsidTr="0025256C">
        <w:trPr>
          <w:trHeight w:val="1029"/>
        </w:trPr>
        <w:tc>
          <w:tcPr>
            <w:tcW w:w="3266" w:type="dxa"/>
          </w:tcPr>
          <w:p w14:paraId="0D819559" w14:textId="77777777" w:rsidR="0025256C" w:rsidRPr="00FF4892" w:rsidRDefault="0025256C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4394" w:type="dxa"/>
          </w:tcPr>
          <w:p w14:paraId="3F4B24F7" w14:textId="77777777" w:rsidR="0025256C" w:rsidRDefault="0025256C" w:rsidP="00C23FCB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55" w:type="dxa"/>
          </w:tcPr>
          <w:p w14:paraId="40D5E2F5" w14:textId="77777777" w:rsidR="0025256C" w:rsidRDefault="0025256C" w:rsidP="00C23FCB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25256C" w:rsidRPr="00FF4892" w14:paraId="4E89D75B" w14:textId="77777777" w:rsidTr="0025256C">
        <w:trPr>
          <w:trHeight w:val="566"/>
        </w:trPr>
        <w:tc>
          <w:tcPr>
            <w:tcW w:w="3266" w:type="dxa"/>
          </w:tcPr>
          <w:p w14:paraId="4E29501A" w14:textId="0F525C95" w:rsidR="0025256C" w:rsidRPr="00FF4892" w:rsidRDefault="0025256C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3099" behindDoc="0" locked="0" layoutInCell="1" allowOverlap="1" wp14:anchorId="65B67986" wp14:editId="2ECD9F37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156845</wp:posOffset>
                  </wp:positionV>
                  <wp:extent cx="1490980" cy="149098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0980" cy="14909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394" w:type="dxa"/>
          </w:tcPr>
          <w:p w14:paraId="596CF265" w14:textId="77777777" w:rsidR="0025256C" w:rsidRDefault="0025256C" w:rsidP="0025256C">
            <w:pPr>
              <w:pStyle w:val="ListParagraph"/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  <w:p w14:paraId="3D5A5268" w14:textId="77777777" w:rsidR="0025256C" w:rsidRDefault="0025256C" w:rsidP="0025256C">
            <w:pPr>
              <w:pStyle w:val="ListParagraph"/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  <w:p w14:paraId="21F2E46B" w14:textId="0699E82E" w:rsidR="0025256C" w:rsidRPr="0025256C" w:rsidRDefault="0025256C" w:rsidP="0025256C">
            <w:pPr>
              <w:pStyle w:val="ListParagraph"/>
              <w:numPr>
                <w:ilvl w:val="0"/>
                <w:numId w:val="38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25256C">
              <w:rPr>
                <w:rStyle w:val="eop"/>
                <w:rFonts w:ascii="Arial" w:hAnsi="Arial" w:cs="Arial"/>
                <w:sz w:val="28"/>
                <w:szCs w:val="28"/>
              </w:rPr>
              <w:t>Ways to have good mental wellbeing and feel happy</w:t>
            </w:r>
          </w:p>
        </w:tc>
        <w:tc>
          <w:tcPr>
            <w:tcW w:w="1655" w:type="dxa"/>
          </w:tcPr>
          <w:p w14:paraId="36A0AC57" w14:textId="77777777" w:rsidR="0025256C" w:rsidRDefault="0025256C" w:rsidP="002525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1E35B9CF" w14:textId="77777777" w:rsidR="0025256C" w:rsidRDefault="0025256C" w:rsidP="002525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7E3190B8" w14:textId="4D0043CC" w:rsidR="0025256C" w:rsidRPr="0025256C" w:rsidRDefault="0025256C" w:rsidP="0025256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5256C">
              <w:rPr>
                <w:rFonts w:ascii="Arial" w:hAnsi="Arial" w:cs="Arial"/>
                <w:b/>
                <w:bCs/>
                <w:sz w:val="32"/>
                <w:szCs w:val="32"/>
              </w:rPr>
              <w:t>7</w:t>
            </w:r>
          </w:p>
        </w:tc>
      </w:tr>
    </w:tbl>
    <w:p w14:paraId="0F4C6C29" w14:textId="62905B85" w:rsidR="00390CE4" w:rsidRPr="00FF4892" w:rsidRDefault="00F62334" w:rsidP="00876B10">
      <w:pPr>
        <w:rPr>
          <w:sz w:val="20"/>
          <w:szCs w:val="20"/>
        </w:rPr>
      </w:pPr>
      <w:r w:rsidRPr="00FF4892">
        <w:rPr>
          <w:sz w:val="20"/>
          <w:szCs w:val="20"/>
        </w:rPr>
        <w:br w:type="page"/>
      </w:r>
    </w:p>
    <w:tbl>
      <w:tblPr>
        <w:tblStyle w:val="TableGrid"/>
        <w:tblW w:w="9640" w:type="dxa"/>
        <w:tblInd w:w="-289" w:type="dxa"/>
        <w:tblLook w:val="04A0" w:firstRow="1" w:lastRow="0" w:firstColumn="1" w:lastColumn="0" w:noHBand="0" w:noVBand="1"/>
      </w:tblPr>
      <w:tblGrid>
        <w:gridCol w:w="3550"/>
        <w:gridCol w:w="6090"/>
      </w:tblGrid>
      <w:tr w:rsidR="00885262" w:rsidRPr="00FF4892" w14:paraId="0FB7AD06" w14:textId="77777777" w:rsidTr="00DB7E23">
        <w:tc>
          <w:tcPr>
            <w:tcW w:w="96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0DB3CE" w14:textId="06E71D4B" w:rsidR="00885262" w:rsidRPr="00FF4892" w:rsidRDefault="00CC51C7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  <w:lastRenderedPageBreak/>
              <w:t xml:space="preserve">Ideas for staying healthy and feeling well </w:t>
            </w:r>
          </w:p>
        </w:tc>
      </w:tr>
      <w:tr w:rsidR="00CC51C7" w:rsidRPr="00FF4892" w14:paraId="75A214B9" w14:textId="77777777" w:rsidTr="00DB7E23">
        <w:tc>
          <w:tcPr>
            <w:tcW w:w="96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F741BF" w14:textId="69BC48C6" w:rsidR="00CC51C7" w:rsidRPr="00FF4892" w:rsidRDefault="00CC51C7" w:rsidP="008738F6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</w:p>
        </w:tc>
      </w:tr>
      <w:tr w:rsidR="00C80B24" w:rsidRPr="00FF4892" w14:paraId="3B0838FE" w14:textId="77777777" w:rsidTr="00E81A45">
        <w:trPr>
          <w:trHeight w:val="2485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2DC014EA" w14:textId="63B7C631" w:rsidR="00295128" w:rsidRPr="00FF4892" w:rsidRDefault="003207C2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270096">
              <w:rPr>
                <w:noProof/>
              </w:rPr>
              <w:drawing>
                <wp:inline distT="0" distB="0" distL="0" distR="0" wp14:anchorId="72280A58" wp14:editId="0521C43D">
                  <wp:extent cx="1620000" cy="1620000"/>
                  <wp:effectExtent l="0" t="0" r="0" b="0"/>
                  <wp:docPr id="250" name="Picture 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1C287553" w14:textId="38209624" w:rsidR="00AB4C3A" w:rsidRPr="00FF4892" w:rsidRDefault="00AB4C3A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  <w:p w14:paraId="73194C1B" w14:textId="13FE31AF" w:rsidR="00AB4C3A" w:rsidRPr="00FF4892" w:rsidRDefault="00AB4C3A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  <w:p w14:paraId="3CEF1512" w14:textId="2F974785" w:rsidR="00295128" w:rsidRPr="00FF4892" w:rsidRDefault="00A9698D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>Below are</w:t>
            </w:r>
            <w:r w:rsidR="00295128"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 some ideas for how </w:t>
            </w:r>
            <w:r w:rsidR="001F27A0" w:rsidRPr="00FF4892">
              <w:rPr>
                <w:rStyle w:val="eop"/>
                <w:rFonts w:ascii="Arial" w:hAnsi="Arial" w:cs="Arial"/>
                <w:sz w:val="28"/>
                <w:szCs w:val="28"/>
              </w:rPr>
              <w:t>to stay healthy and feel wel</w:t>
            </w:r>
            <w:r w:rsidR="00CA19E2" w:rsidRPr="00FF4892">
              <w:rPr>
                <w:rStyle w:val="eop"/>
                <w:rFonts w:ascii="Arial" w:hAnsi="Arial" w:cs="Arial"/>
                <w:sz w:val="28"/>
                <w:szCs w:val="28"/>
              </w:rPr>
              <w:t>l</w:t>
            </w:r>
            <w:r w:rsidR="00001E8B" w:rsidRPr="00FF4892">
              <w:rPr>
                <w:rStyle w:val="eop"/>
                <w:rFonts w:ascii="Arial" w:hAnsi="Arial" w:cs="Arial"/>
                <w:sz w:val="28"/>
                <w:szCs w:val="28"/>
              </w:rPr>
              <w:t>.</w:t>
            </w:r>
            <w:r w:rsidR="00CA19E2"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B1374A" w:rsidRPr="00FF4892" w14:paraId="5BDCBD86" w14:textId="77777777" w:rsidTr="00B1374A">
        <w:trPr>
          <w:trHeight w:val="396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6F05556E" w14:textId="77777777" w:rsidR="00B1374A" w:rsidRPr="00270096" w:rsidRDefault="00B1374A" w:rsidP="008738F6">
            <w:pPr>
              <w:spacing w:line="360" w:lineRule="auto"/>
              <w:rPr>
                <w:noProof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3AAB6209" w14:textId="77777777" w:rsidR="00B1374A" w:rsidRPr="00FF4892" w:rsidRDefault="00B1374A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49064877" w14:textId="77777777" w:rsidTr="00B1374A">
        <w:trPr>
          <w:trHeight w:val="2189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3A71492B" w14:textId="259400AF" w:rsidR="00295128" w:rsidRPr="00FF4892" w:rsidRDefault="00390CE4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9" behindDoc="0" locked="0" layoutInCell="1" allowOverlap="1" wp14:anchorId="39EAEF13" wp14:editId="3E9C98C9">
                  <wp:simplePos x="0" y="0"/>
                  <wp:positionH relativeFrom="column">
                    <wp:posOffset>227330</wp:posOffset>
                  </wp:positionH>
                  <wp:positionV relativeFrom="paragraph">
                    <wp:posOffset>31750</wp:posOffset>
                  </wp:positionV>
                  <wp:extent cx="1620000" cy="1620000"/>
                  <wp:effectExtent l="0" t="0" r="0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3C1B0498" w14:textId="77777777" w:rsidR="00876B10" w:rsidRDefault="00876B10" w:rsidP="00C712B3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  <w:p w14:paraId="6C4CF836" w14:textId="77777777" w:rsidR="00B1374A" w:rsidRDefault="00B1374A" w:rsidP="00C712B3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  <w:p w14:paraId="2710C29A" w14:textId="60A1E0EF" w:rsidR="00002263" w:rsidRPr="00FF4892" w:rsidRDefault="00002263" w:rsidP="00B1374A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proofErr w:type="gramStart"/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>All of</w:t>
            </w:r>
            <w:proofErr w:type="gramEnd"/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 these ideas can help you</w:t>
            </w:r>
            <w:r w:rsidR="00C712B3">
              <w:rPr>
                <w:rStyle w:val="eop"/>
                <w:rFonts w:ascii="Arial" w:hAnsi="Arial" w:cs="Arial"/>
                <w:sz w:val="28"/>
                <w:szCs w:val="28"/>
              </w:rPr>
              <w:t xml:space="preserve"> </w:t>
            </w:r>
            <w:r w:rsidR="00D70F79">
              <w:rPr>
                <w:rStyle w:val="eop"/>
                <w:rFonts w:ascii="Arial" w:hAnsi="Arial" w:cs="Arial"/>
                <w:sz w:val="28"/>
                <w:szCs w:val="28"/>
              </w:rPr>
              <w:t>h</w:t>
            </w:r>
            <w:r w:rsidRPr="00D70F79">
              <w:rPr>
                <w:rStyle w:val="eop"/>
                <w:rFonts w:ascii="Arial" w:hAnsi="Arial" w:cs="Arial"/>
                <w:sz w:val="28"/>
                <w:szCs w:val="28"/>
              </w:rPr>
              <w:t>ave good mental wellbeing</w:t>
            </w:r>
            <w:r w:rsidR="00B1374A">
              <w:rPr>
                <w:rStyle w:val="eop"/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B1374A" w:rsidRPr="00FF4892" w14:paraId="3C63ACC6" w14:textId="77777777" w:rsidTr="00B1374A">
        <w:trPr>
          <w:trHeight w:val="204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66CD726D" w14:textId="77777777" w:rsidR="00B1374A" w:rsidRPr="00FF4892" w:rsidRDefault="00B1374A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72AB9AEF" w14:textId="77777777" w:rsidR="00B1374A" w:rsidRDefault="00B1374A" w:rsidP="00C712B3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5419B64E" w14:textId="77777777" w:rsidTr="00E6471B">
        <w:trPr>
          <w:trHeight w:val="1681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52F175EC" w14:textId="0E50B516" w:rsidR="00295128" w:rsidRPr="00FF4892" w:rsidRDefault="00BE0C53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2619" behindDoc="1" locked="0" layoutInCell="1" allowOverlap="1" wp14:anchorId="493FC8A3" wp14:editId="2F1F36AE">
                  <wp:simplePos x="0" y="0"/>
                  <wp:positionH relativeFrom="column">
                    <wp:posOffset>-68490</wp:posOffset>
                  </wp:positionH>
                  <wp:positionV relativeFrom="paragraph">
                    <wp:posOffset>21771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9399" y="0"/>
                      <wp:lineTo x="7875" y="1016"/>
                      <wp:lineTo x="6096" y="3048"/>
                      <wp:lineTo x="5334" y="5334"/>
                      <wp:lineTo x="5334" y="6858"/>
                      <wp:lineTo x="6350" y="12447"/>
                      <wp:lineTo x="762" y="16511"/>
                      <wp:lineTo x="0" y="18797"/>
                      <wp:lineTo x="0" y="21338"/>
                      <wp:lineTo x="21338" y="21338"/>
                      <wp:lineTo x="21338" y="20067"/>
                      <wp:lineTo x="20321" y="15749"/>
                      <wp:lineTo x="17781" y="14479"/>
                      <wp:lineTo x="12955" y="12447"/>
                      <wp:lineTo x="14987" y="8383"/>
                      <wp:lineTo x="15495" y="3810"/>
                      <wp:lineTo x="13463" y="1524"/>
                      <wp:lineTo x="11685" y="0"/>
                      <wp:lineTo x="9399" y="0"/>
                    </wp:wrapPolygon>
                  </wp:wrapTight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6AD585B3" w14:textId="77777777" w:rsidR="00876B10" w:rsidRPr="00876B10" w:rsidRDefault="00876B10" w:rsidP="008738F6">
            <w:pPr>
              <w:spacing w:line="360" w:lineRule="auto"/>
              <w:rPr>
                <w:rStyle w:val="eop"/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1F8898B" w14:textId="1A91EA48" w:rsidR="00AB4C3A" w:rsidRDefault="00F6385A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F84E90"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  <w:t>Good mental wellbeing</w:t>
            </w:r>
            <w:r w:rsidRPr="00FF4892"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means </w:t>
            </w:r>
            <w:proofErr w:type="gramStart"/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>you</w:t>
            </w:r>
            <w:proofErr w:type="gramEnd"/>
          </w:p>
          <w:p w14:paraId="738B5E02" w14:textId="77777777" w:rsidR="00876B10" w:rsidRPr="00876B10" w:rsidRDefault="00876B10" w:rsidP="008738F6">
            <w:pPr>
              <w:spacing w:line="360" w:lineRule="auto"/>
              <w:rPr>
                <w:rStyle w:val="eop"/>
                <w:rFonts w:ascii="Arial" w:hAnsi="Arial" w:cs="Arial"/>
                <w:sz w:val="16"/>
                <w:szCs w:val="16"/>
              </w:rPr>
            </w:pPr>
          </w:p>
          <w:p w14:paraId="29E300FD" w14:textId="77777777" w:rsidR="00BE0C53" w:rsidRPr="00FF4892" w:rsidRDefault="007D78F4" w:rsidP="008738F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>Are g</w:t>
            </w:r>
            <w:r w:rsidR="00860BC6"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enerally happy with </w:t>
            </w:r>
            <w:proofErr w:type="gramStart"/>
            <w:r w:rsidR="00860BC6" w:rsidRPr="00FF4892">
              <w:rPr>
                <w:rStyle w:val="eop"/>
                <w:rFonts w:ascii="Arial" w:hAnsi="Arial" w:cs="Arial"/>
                <w:sz w:val="28"/>
                <w:szCs w:val="28"/>
              </w:rPr>
              <w:t>life</w:t>
            </w:r>
            <w:proofErr w:type="gramEnd"/>
          </w:p>
          <w:p w14:paraId="727E747C" w14:textId="77777777" w:rsidR="00BE0C53" w:rsidRPr="00876B10" w:rsidRDefault="00BE0C53" w:rsidP="008738F6">
            <w:pPr>
              <w:spacing w:line="360" w:lineRule="auto"/>
              <w:rPr>
                <w:rStyle w:val="eop"/>
                <w:rFonts w:ascii="Arial" w:hAnsi="Arial" w:cs="Arial"/>
                <w:sz w:val="16"/>
                <w:szCs w:val="16"/>
              </w:rPr>
            </w:pPr>
          </w:p>
          <w:p w14:paraId="4CD88273" w14:textId="77777777" w:rsidR="00BE0C53" w:rsidRPr="00FF4892" w:rsidRDefault="00BE0C53" w:rsidP="008738F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Can cope with </w:t>
            </w:r>
            <w:proofErr w:type="gramStart"/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>stress</w:t>
            </w:r>
            <w:proofErr w:type="gramEnd"/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1445C816" w14:textId="53C1D00B" w:rsidR="00860BC6" w:rsidRPr="00FF4892" w:rsidRDefault="00860BC6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</w:tc>
      </w:tr>
      <w:tr w:rsidR="0007658E" w:rsidRPr="00FF4892" w14:paraId="0CE4434C" w14:textId="77777777" w:rsidTr="00E6471B">
        <w:trPr>
          <w:trHeight w:val="106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56E6E71D" w14:textId="77777777" w:rsidR="00F6385A" w:rsidRPr="00FF4892" w:rsidRDefault="00F6385A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733D2C95" w14:textId="77777777" w:rsidR="00F6385A" w:rsidRPr="00FF4892" w:rsidRDefault="00F6385A" w:rsidP="008738F6">
            <w:pPr>
              <w:spacing w:line="360" w:lineRule="auto"/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C80B24" w:rsidRPr="00FF4892" w14:paraId="67F3AE24" w14:textId="77777777" w:rsidTr="00E6471B">
        <w:trPr>
          <w:trHeight w:val="70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209B8635" w14:textId="7FF79C5E" w:rsidR="00834B67" w:rsidRPr="00FF4892" w:rsidRDefault="00834B67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inline distT="0" distB="0" distL="0" distR="0" wp14:anchorId="5936ACC5" wp14:editId="0A58F85A">
                  <wp:extent cx="1620000" cy="16200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034156E7" w14:textId="77777777" w:rsidR="00834B67" w:rsidRPr="00FF4892" w:rsidRDefault="00834B67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  <w:p w14:paraId="7CAF86D9" w14:textId="77777777" w:rsidR="00834B67" w:rsidRPr="00FF4892" w:rsidRDefault="00834B67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  <w:p w14:paraId="09785223" w14:textId="4E071640" w:rsidR="00834B67" w:rsidRPr="00FF4892" w:rsidRDefault="00834B67" w:rsidP="008738F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Can do activities you want to do </w:t>
            </w:r>
          </w:p>
        </w:tc>
      </w:tr>
      <w:tr w:rsidR="0007658E" w:rsidRPr="00FF4892" w14:paraId="697B6CE8" w14:textId="77777777" w:rsidTr="00E6471B">
        <w:trPr>
          <w:trHeight w:val="70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464497CD" w14:textId="77777777" w:rsidR="00F6385A" w:rsidRPr="00FF4892" w:rsidRDefault="00F6385A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50806A50" w14:textId="77777777" w:rsidR="00F6385A" w:rsidRPr="00FF4892" w:rsidRDefault="00F6385A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21038FCC" w14:textId="77777777" w:rsidTr="00B1374A">
        <w:trPr>
          <w:trHeight w:val="2272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5BF6E99F" w14:textId="77777777" w:rsidR="00160609" w:rsidRPr="00FF4892" w:rsidRDefault="00834B67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1189DAA0" wp14:editId="3083B0CF">
                  <wp:extent cx="1620000" cy="1620000"/>
                  <wp:effectExtent l="0" t="0" r="0" b="0"/>
                  <wp:docPr id="161" name="Picture 1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C547B4F" w14:textId="2A6D651C" w:rsidR="00DB7E23" w:rsidRPr="00FF4892" w:rsidRDefault="00DB7E23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7D245348" w14:textId="77777777" w:rsidR="00BE0C53" w:rsidRPr="00FF4892" w:rsidRDefault="00BE0C53" w:rsidP="008738F6">
            <w:pPr>
              <w:spacing w:line="360" w:lineRule="auto"/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7B06B94A" w14:textId="77777777" w:rsidR="00BE0C53" w:rsidRPr="00FF4892" w:rsidRDefault="00BE0C53" w:rsidP="008738F6">
            <w:pPr>
              <w:spacing w:line="360" w:lineRule="auto"/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100B6A8E" w14:textId="51CA7A7D" w:rsidR="00160609" w:rsidRPr="00FF4892" w:rsidRDefault="007D78F4" w:rsidP="008738F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</w:pP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>H</w:t>
            </w:r>
            <w:r w:rsidR="00683E5C" w:rsidRPr="00FF4892">
              <w:rPr>
                <w:rStyle w:val="eop"/>
                <w:rFonts w:ascii="Arial" w:hAnsi="Arial" w:cs="Arial"/>
                <w:sz w:val="28"/>
                <w:szCs w:val="28"/>
              </w:rPr>
              <w:t>ave friends to support you</w:t>
            </w:r>
          </w:p>
        </w:tc>
      </w:tr>
      <w:tr w:rsidR="00B1374A" w:rsidRPr="00FF4892" w14:paraId="493F69D0" w14:textId="77777777" w:rsidTr="00B1374A">
        <w:trPr>
          <w:trHeight w:val="80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6B57A0B6" w14:textId="77777777" w:rsidR="00B1374A" w:rsidRPr="00FF4892" w:rsidRDefault="00B1374A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1BBD53AA" w14:textId="77777777" w:rsidR="00B1374A" w:rsidRPr="00FF4892" w:rsidRDefault="00B1374A" w:rsidP="008738F6">
            <w:pPr>
              <w:spacing w:line="360" w:lineRule="auto"/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F0B82" w:rsidRPr="00FF4892" w14:paraId="25DC6CA2" w14:textId="77777777" w:rsidTr="00B1374A">
        <w:trPr>
          <w:trHeight w:val="2577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6A6D6F48" w14:textId="2F38A2F5" w:rsidR="007F0B82" w:rsidRPr="00FF4892" w:rsidRDefault="00D92C7F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8D3639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2AD04E5F" wp14:editId="004B57C3">
                  <wp:extent cx="1620000" cy="16200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07A8F1AC" w14:textId="77777777" w:rsidR="00D70F79" w:rsidRDefault="00D70F79" w:rsidP="008738F6">
            <w:pPr>
              <w:spacing w:line="360" w:lineRule="auto"/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4AA03393" w14:textId="77777777" w:rsidR="00876B10" w:rsidRPr="00876B10" w:rsidRDefault="00876B10" w:rsidP="008738F6">
            <w:pPr>
              <w:spacing w:line="360" w:lineRule="auto"/>
              <w:rPr>
                <w:rStyle w:val="eop"/>
                <w:rFonts w:ascii="Arial" w:hAnsi="Arial" w:cs="Arial"/>
                <w:sz w:val="16"/>
                <w:szCs w:val="16"/>
              </w:rPr>
            </w:pPr>
          </w:p>
          <w:p w14:paraId="0353186B" w14:textId="7BA33EFD" w:rsidR="007F0B82" w:rsidRPr="00F84E90" w:rsidRDefault="00D70F79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F84E90">
              <w:rPr>
                <w:rStyle w:val="eop"/>
                <w:rFonts w:ascii="Arial" w:hAnsi="Arial" w:cs="Arial"/>
                <w:sz w:val="28"/>
                <w:szCs w:val="28"/>
              </w:rPr>
              <w:t xml:space="preserve">To </w:t>
            </w:r>
            <w:r w:rsidRPr="00D70F79"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  <w:t xml:space="preserve">cope </w:t>
            </w:r>
            <w:r w:rsidRPr="00F84E90">
              <w:rPr>
                <w:rStyle w:val="eop"/>
                <w:rFonts w:ascii="Arial" w:hAnsi="Arial" w:cs="Arial"/>
                <w:sz w:val="28"/>
                <w:szCs w:val="28"/>
              </w:rPr>
              <w:t>means you can deal with difficult thing</w:t>
            </w:r>
            <w:r w:rsidR="00B1374A">
              <w:rPr>
                <w:rStyle w:val="eop"/>
                <w:rFonts w:ascii="Arial" w:hAnsi="Arial" w:cs="Arial"/>
                <w:sz w:val="28"/>
                <w:szCs w:val="28"/>
              </w:rPr>
              <w:t>s</w:t>
            </w:r>
            <w:r w:rsidRPr="00F84E90">
              <w:rPr>
                <w:rStyle w:val="eop"/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B1374A" w:rsidRPr="00FF4892" w14:paraId="47558EB3" w14:textId="77777777" w:rsidTr="00B1374A">
        <w:trPr>
          <w:trHeight w:val="419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50791335" w14:textId="77777777" w:rsidR="00B1374A" w:rsidRPr="008D3639" w:rsidRDefault="00B1374A" w:rsidP="008738F6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4FE2B564" w14:textId="77777777" w:rsidR="00B1374A" w:rsidRDefault="00B1374A" w:rsidP="008738F6">
            <w:pPr>
              <w:spacing w:line="360" w:lineRule="auto"/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C80B24" w:rsidRPr="00FF4892" w14:paraId="7862A21B" w14:textId="77777777" w:rsidTr="00E6471B">
        <w:trPr>
          <w:trHeight w:val="1681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33B77688" w14:textId="2F398763" w:rsidR="00CA5F14" w:rsidRPr="00F84E90" w:rsidRDefault="00453BCE" w:rsidP="008738F6">
            <w:pPr>
              <w:spacing w:line="360" w:lineRule="auto"/>
              <w:rPr>
                <w:b/>
                <w:bCs/>
                <w:noProof/>
                <w:sz w:val="20"/>
                <w:szCs w:val="20"/>
              </w:rPr>
            </w:pPr>
            <w:r w:rsidRPr="00453BCE">
              <w:rPr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3643" behindDoc="1" locked="0" layoutInCell="1" allowOverlap="1" wp14:anchorId="0DDFB505" wp14:editId="3E400264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121920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14225" y="2794"/>
                      <wp:lineTo x="5842" y="5080"/>
                      <wp:lineTo x="3556" y="6096"/>
                      <wp:lineTo x="3556" y="7367"/>
                      <wp:lineTo x="0" y="7621"/>
                      <wp:lineTo x="0" y="8637"/>
                      <wp:lineTo x="2286" y="11431"/>
                      <wp:lineTo x="2540" y="19051"/>
                      <wp:lineTo x="19051" y="19051"/>
                      <wp:lineTo x="21338" y="18289"/>
                      <wp:lineTo x="21338" y="10669"/>
                      <wp:lineTo x="19305" y="8129"/>
                      <wp:lineTo x="18035" y="7367"/>
                      <wp:lineTo x="16511" y="2794"/>
                      <wp:lineTo x="14225" y="2794"/>
                    </wp:wrapPolygon>
                  </wp:wrapTight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5151EC1B" w14:textId="77777777" w:rsidR="00834B67" w:rsidRPr="00FF4892" w:rsidRDefault="00834B67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  <w:p w14:paraId="6698F6BF" w14:textId="77777777" w:rsidR="00876B10" w:rsidRPr="00876B10" w:rsidRDefault="00876B10" w:rsidP="008738F6">
            <w:pPr>
              <w:spacing w:line="360" w:lineRule="auto"/>
              <w:rPr>
                <w:rStyle w:val="eop"/>
                <w:rFonts w:ascii="Arial" w:hAnsi="Arial" w:cs="Arial"/>
                <w:sz w:val="16"/>
                <w:szCs w:val="16"/>
              </w:rPr>
            </w:pPr>
          </w:p>
          <w:p w14:paraId="204B0099" w14:textId="1E3EB456" w:rsidR="00CA5F14" w:rsidRPr="00FF4892" w:rsidRDefault="00B44964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The ideas </w:t>
            </w:r>
            <w:r w:rsidR="00BE2F75">
              <w:rPr>
                <w:rStyle w:val="eop"/>
                <w:rFonts w:ascii="Arial" w:hAnsi="Arial" w:cs="Arial"/>
                <w:sz w:val="28"/>
                <w:szCs w:val="28"/>
              </w:rPr>
              <w:t xml:space="preserve">below </w:t>
            </w: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can also help you to </w:t>
            </w:r>
            <w:r w:rsidR="00726A67">
              <w:rPr>
                <w:rStyle w:val="eop"/>
                <w:rFonts w:ascii="Arial" w:hAnsi="Arial" w:cs="Arial"/>
                <w:sz w:val="28"/>
                <w:szCs w:val="28"/>
              </w:rPr>
              <w:t xml:space="preserve">get better </w:t>
            </w: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>if you have had mental health problems in the past.</w:t>
            </w:r>
          </w:p>
        </w:tc>
      </w:tr>
      <w:tr w:rsidR="0007658E" w:rsidRPr="00FF4892" w14:paraId="0EF43077" w14:textId="77777777" w:rsidTr="002346FC">
        <w:trPr>
          <w:trHeight w:val="106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7F8D63A9" w14:textId="77777777" w:rsidR="00072173" w:rsidRPr="00FF4892" w:rsidRDefault="00072173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6E355469" w14:textId="77777777" w:rsidR="00072173" w:rsidRPr="00FF4892" w:rsidRDefault="00072173" w:rsidP="008738F6">
            <w:pPr>
              <w:spacing w:line="360" w:lineRule="auto"/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C80B24" w:rsidRPr="00FF4892" w14:paraId="419F65EA" w14:textId="77777777" w:rsidTr="002346FC">
        <w:trPr>
          <w:trHeight w:val="1681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69CEAA29" w14:textId="050C3A29" w:rsidR="00D2359C" w:rsidRPr="00FF4892" w:rsidRDefault="00135B8C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rFonts w:ascii="Arial" w:hAnsi="Arial" w:cs="Arial"/>
                <w:noProof/>
                <w:sz w:val="28"/>
                <w:szCs w:val="28"/>
              </w:rPr>
              <w:drawing>
                <wp:anchor distT="0" distB="0" distL="114300" distR="114300" simplePos="0" relativeHeight="251658250" behindDoc="0" locked="0" layoutInCell="1" allowOverlap="1" wp14:anchorId="411FF5FC" wp14:editId="04E5962D">
                  <wp:simplePos x="0" y="0"/>
                  <wp:positionH relativeFrom="column">
                    <wp:posOffset>-68470</wp:posOffset>
                  </wp:positionH>
                  <wp:positionV relativeFrom="paragraph">
                    <wp:posOffset>131554</wp:posOffset>
                  </wp:positionV>
                  <wp:extent cx="1620000" cy="1620000"/>
                  <wp:effectExtent l="0" t="0" r="0" b="0"/>
                  <wp:wrapSquare wrapText="bothSides"/>
                  <wp:docPr id="28" name="Picture 28" descr="A group of people standing togeth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group of people standing together&#10;&#10;Description automatically generated"/>
                          <pic:cNvPicPr/>
                        </pic:nvPicPr>
                        <pic:blipFill>
                          <a:blip r:embed="rId2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7AF67567" w14:textId="77777777" w:rsidR="00E22AB1" w:rsidRDefault="00E22AB1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  <w:p w14:paraId="5B33A412" w14:textId="727E8663" w:rsidR="003B48C0" w:rsidRPr="00FF4892" w:rsidRDefault="00072173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>To stay healthy and feel well y</w:t>
            </w:r>
            <w:r w:rsidR="0049730A"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ou might </w:t>
            </w: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build a </w:t>
            </w:r>
            <w:r w:rsidR="003B48C0" w:rsidRPr="00FF4892">
              <w:rPr>
                <w:rStyle w:val="eop"/>
                <w:rFonts w:ascii="Arial" w:hAnsi="Arial" w:cs="Arial"/>
                <w:sz w:val="28"/>
                <w:szCs w:val="28"/>
              </w:rPr>
              <w:t>strong social network.</w:t>
            </w:r>
          </w:p>
          <w:p w14:paraId="61EF6738" w14:textId="77777777" w:rsidR="00977D5B" w:rsidRPr="00EF59F7" w:rsidRDefault="00977D5B" w:rsidP="008738F6">
            <w:pPr>
              <w:spacing w:line="360" w:lineRule="auto"/>
              <w:rPr>
                <w:rStyle w:val="eop"/>
                <w:rFonts w:ascii="Arial" w:hAnsi="Arial" w:cs="Arial"/>
                <w:sz w:val="16"/>
                <w:szCs w:val="16"/>
              </w:rPr>
            </w:pPr>
          </w:p>
          <w:p w14:paraId="3862CEAC" w14:textId="28BFB512" w:rsidR="00D2359C" w:rsidRPr="00FF4892" w:rsidRDefault="00977D5B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A </w:t>
            </w:r>
            <w:r w:rsidR="003B48C0" w:rsidRPr="00FF4892"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  <w:t>social network</w:t>
            </w:r>
            <w:r w:rsidR="003B48C0"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 </w:t>
            </w:r>
            <w:r w:rsidR="00EC45B6">
              <w:rPr>
                <w:rStyle w:val="eop"/>
                <w:rFonts w:ascii="Arial" w:hAnsi="Arial" w:cs="Arial"/>
                <w:sz w:val="28"/>
                <w:szCs w:val="28"/>
              </w:rPr>
              <w:t>is all</w:t>
            </w:r>
            <w:r w:rsidR="0093024F"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 </w:t>
            </w:r>
            <w:r w:rsidR="00D07A47" w:rsidRPr="00FF4892">
              <w:rPr>
                <w:rStyle w:val="eop"/>
                <w:rFonts w:ascii="Arial" w:hAnsi="Arial" w:cs="Arial"/>
                <w:sz w:val="28"/>
                <w:szCs w:val="28"/>
              </w:rPr>
              <w:t>t</w:t>
            </w:r>
            <w:r w:rsidR="003B48C0" w:rsidRPr="00FF4892">
              <w:rPr>
                <w:rStyle w:val="eop"/>
                <w:rFonts w:ascii="Arial" w:hAnsi="Arial" w:cs="Arial"/>
                <w:sz w:val="28"/>
                <w:szCs w:val="28"/>
              </w:rPr>
              <w:t>he people around you who can support you.</w:t>
            </w:r>
          </w:p>
        </w:tc>
      </w:tr>
      <w:tr w:rsidR="00C80B24" w:rsidRPr="00FF4892" w14:paraId="48D03755" w14:textId="77777777" w:rsidTr="00E81A45">
        <w:trPr>
          <w:trHeight w:val="1205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4ADBC6D1" w14:textId="77777777" w:rsidR="00D2359C" w:rsidRPr="00FF4892" w:rsidRDefault="00D2359C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6C670FA6" w14:textId="36209518" w:rsidR="00D2359C" w:rsidRPr="00FF4892" w:rsidRDefault="00D2359C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</w:tc>
      </w:tr>
      <w:tr w:rsidR="0007658E" w:rsidRPr="00FF4892" w14:paraId="4F115112" w14:textId="77777777" w:rsidTr="002520BC">
        <w:trPr>
          <w:trHeight w:val="3547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6B2A7282" w14:textId="6C6BE7FA" w:rsidR="00007CA4" w:rsidRPr="00FF4892" w:rsidRDefault="001A1E34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74667" behindDoc="1" locked="0" layoutInCell="1" allowOverlap="1" wp14:anchorId="02AF5BBC" wp14:editId="37E7B504">
                  <wp:simplePos x="0" y="0"/>
                  <wp:positionH relativeFrom="column">
                    <wp:posOffset>-68054</wp:posOffset>
                  </wp:positionH>
                  <wp:positionV relativeFrom="paragraph">
                    <wp:posOffset>481330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8383" y="1270"/>
                      <wp:lineTo x="7621" y="2286"/>
                      <wp:lineTo x="5588" y="5334"/>
                      <wp:lineTo x="508" y="8129"/>
                      <wp:lineTo x="0" y="8637"/>
                      <wp:lineTo x="0" y="12447"/>
                      <wp:lineTo x="1016" y="13971"/>
                      <wp:lineTo x="2794" y="13971"/>
                      <wp:lineTo x="508" y="18035"/>
                      <wp:lineTo x="508" y="18289"/>
                      <wp:lineTo x="3556" y="20067"/>
                      <wp:lineTo x="5080" y="20067"/>
                      <wp:lineTo x="21338" y="19559"/>
                      <wp:lineTo x="20829" y="10923"/>
                      <wp:lineTo x="19559" y="9907"/>
                      <wp:lineTo x="19305" y="3302"/>
                      <wp:lineTo x="16511" y="2032"/>
                      <wp:lineTo x="9399" y="1270"/>
                      <wp:lineTo x="8383" y="1270"/>
                    </wp:wrapPolygon>
                  </wp:wrapTight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385940BB" w14:textId="77777777" w:rsidR="00EF59F7" w:rsidRDefault="00EF59F7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9D1E831" w14:textId="47418A08" w:rsidR="00007CA4" w:rsidRPr="00FF4892" w:rsidRDefault="00007CA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Your s</w:t>
            </w:r>
            <w:r w:rsidR="00956494" w:rsidRPr="00FF4892">
              <w:rPr>
                <w:rFonts w:ascii="Arial" w:hAnsi="Arial" w:cs="Arial"/>
                <w:sz w:val="28"/>
                <w:szCs w:val="28"/>
              </w:rPr>
              <w:t xml:space="preserve">ocial 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network will have people you trust. </w:t>
            </w:r>
          </w:p>
          <w:p w14:paraId="33ECFBE0" w14:textId="77777777" w:rsidR="00007CA4" w:rsidRPr="00EF59F7" w:rsidRDefault="00007CA4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32D3E46" w14:textId="25879712" w:rsidR="00007CA4" w:rsidRPr="00FF4892" w:rsidRDefault="00007CA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There are many people you might trust. </w:t>
            </w:r>
          </w:p>
          <w:p w14:paraId="39BACCC9" w14:textId="77777777" w:rsidR="00007CA4" w:rsidRPr="00EF59F7" w:rsidRDefault="00007CA4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677DACA" w14:textId="573E5912" w:rsidR="002F5D63" w:rsidRPr="00FF4892" w:rsidRDefault="00007CA4" w:rsidP="002520BC">
            <w:pPr>
              <w:spacing w:line="360" w:lineRule="auto"/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For more information about who you might trust </w:t>
            </w:r>
            <w:r w:rsidR="00A13343" w:rsidRPr="00FF4892">
              <w:rPr>
                <w:rFonts w:ascii="Arial" w:hAnsi="Arial" w:cs="Arial"/>
                <w:sz w:val="28"/>
                <w:szCs w:val="28"/>
              </w:rPr>
              <w:t xml:space="preserve">go to </w:t>
            </w:r>
            <w:hyperlink r:id="rId22" w:history="1">
              <w:r w:rsidR="00A13343" w:rsidRPr="00A073A1">
                <w:rPr>
                  <w:rStyle w:val="Hyperlink"/>
                  <w:rFonts w:ascii="Arial" w:hAnsi="Arial" w:cs="Arial"/>
                  <w:color w:val="auto"/>
                  <w:sz w:val="28"/>
                  <w:szCs w:val="28"/>
                </w:rPr>
                <w:t>https://www.idmhconnect.health/</w:t>
              </w:r>
              <w:r w:rsidR="00A13343" w:rsidRPr="00A073A1">
                <w:rPr>
                  <w:rStyle w:val="Hyperlink"/>
                  <w:rFonts w:ascii="Arial" w:hAnsi="Arial" w:cs="Arial"/>
                  <w:color w:val="auto"/>
                  <w:sz w:val="28"/>
                  <w:szCs w:val="28"/>
                </w:rPr>
                <w:br/>
                <w:t>someone-trust</w:t>
              </w:r>
            </w:hyperlink>
            <w:r w:rsidR="00A750B0">
              <w:rPr>
                <w:rStyle w:val="Hyperlink"/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 xml:space="preserve"> </w:t>
            </w:r>
          </w:p>
        </w:tc>
      </w:tr>
      <w:tr w:rsidR="002520BC" w:rsidRPr="00FF4892" w14:paraId="1810E139" w14:textId="77777777" w:rsidTr="002346FC">
        <w:trPr>
          <w:trHeight w:val="106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4209CC58" w14:textId="77777777" w:rsidR="002520BC" w:rsidRPr="00FF4892" w:rsidRDefault="002520BC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0CF11720" w14:textId="77777777" w:rsidR="002520BC" w:rsidRDefault="002520BC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</w:tc>
      </w:tr>
      <w:tr w:rsidR="0007658E" w:rsidRPr="00FF4892" w14:paraId="210882BB" w14:textId="77777777" w:rsidTr="002346FC">
        <w:trPr>
          <w:trHeight w:val="106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281D834F" w14:textId="7DD1D2B3" w:rsidR="000D36AB" w:rsidRPr="00FF4892" w:rsidRDefault="00E03F4A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5691" behindDoc="1" locked="0" layoutInCell="1" allowOverlap="1" wp14:anchorId="758D191B" wp14:editId="24BF1690">
                  <wp:simplePos x="0" y="0"/>
                  <wp:positionH relativeFrom="column">
                    <wp:posOffset>-68033</wp:posOffset>
                  </wp:positionH>
                  <wp:positionV relativeFrom="paragraph">
                    <wp:posOffset>509905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5588" y="3810"/>
                      <wp:lineTo x="2286" y="5080"/>
                      <wp:lineTo x="0" y="6858"/>
                      <wp:lineTo x="0" y="13971"/>
                      <wp:lineTo x="1270" y="16511"/>
                      <wp:lineTo x="2286" y="17273"/>
                      <wp:lineTo x="4064" y="17273"/>
                      <wp:lineTo x="17781" y="16511"/>
                      <wp:lineTo x="21338" y="15749"/>
                      <wp:lineTo x="20829" y="6096"/>
                      <wp:lineTo x="18797" y="4572"/>
                      <wp:lineTo x="14733" y="3810"/>
                      <wp:lineTo x="5588" y="3810"/>
                    </wp:wrapPolygon>
                  </wp:wrapTight>
                  <wp:docPr id="62" name="Picture 62" descr="A group of people sitting on chai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A group of people sitting on chairs&#10;&#10;Description automatically generated"/>
                          <pic:cNvPicPr/>
                        </pic:nvPicPr>
                        <pic:blipFill>
                          <a:blip r:embed="rId23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33B3375E" w14:textId="77777777" w:rsidR="00A750B0" w:rsidRDefault="00A750B0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  <w:p w14:paraId="2348DCC0" w14:textId="2777A2F4" w:rsidR="00BB7B2F" w:rsidRDefault="000D36AB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>To stay healthy and feel well you might</w:t>
            </w:r>
            <w:r w:rsidR="00BB7B2F"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 continue with </w:t>
            </w:r>
          </w:p>
          <w:p w14:paraId="019821AE" w14:textId="77777777" w:rsidR="007D2415" w:rsidRPr="00A750B0" w:rsidRDefault="007D2415" w:rsidP="008738F6">
            <w:pPr>
              <w:spacing w:line="360" w:lineRule="auto"/>
              <w:rPr>
                <w:rStyle w:val="eop"/>
                <w:rFonts w:ascii="Arial" w:hAnsi="Arial" w:cs="Arial"/>
                <w:sz w:val="16"/>
                <w:szCs w:val="16"/>
              </w:rPr>
            </w:pPr>
          </w:p>
          <w:p w14:paraId="5DD3F09B" w14:textId="317E3000" w:rsidR="00BB7B2F" w:rsidRPr="00FF4892" w:rsidRDefault="00BB7B2F" w:rsidP="008738F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Community activities </w:t>
            </w:r>
          </w:p>
          <w:p w14:paraId="071627F6" w14:textId="77777777" w:rsidR="00BB7B2F" w:rsidRPr="00A750B0" w:rsidRDefault="00BB7B2F" w:rsidP="008738F6">
            <w:pPr>
              <w:pStyle w:val="ListParagraph"/>
              <w:spacing w:line="360" w:lineRule="auto"/>
              <w:rPr>
                <w:rStyle w:val="eop"/>
                <w:rFonts w:ascii="Arial" w:hAnsi="Arial" w:cs="Arial"/>
                <w:sz w:val="16"/>
                <w:szCs w:val="16"/>
              </w:rPr>
            </w:pPr>
          </w:p>
          <w:p w14:paraId="6A0BD243" w14:textId="18BC46F8" w:rsidR="007D2415" w:rsidRPr="007D2415" w:rsidRDefault="00B3297B" w:rsidP="007D2415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>Support groups</w:t>
            </w:r>
          </w:p>
          <w:p w14:paraId="534A1431" w14:textId="77777777" w:rsidR="00B3297B" w:rsidRDefault="00B3297B" w:rsidP="00B3297B">
            <w:pPr>
              <w:pStyle w:val="ListParagraph"/>
              <w:rPr>
                <w:rStyle w:val="eop"/>
                <w:rFonts w:ascii="Arial" w:hAnsi="Arial" w:cs="Arial"/>
                <w:sz w:val="16"/>
                <w:szCs w:val="16"/>
              </w:rPr>
            </w:pPr>
          </w:p>
          <w:p w14:paraId="7FE10CC5" w14:textId="77777777" w:rsidR="00E81A45" w:rsidRPr="00A750B0" w:rsidRDefault="00E81A45" w:rsidP="00B3297B">
            <w:pPr>
              <w:pStyle w:val="ListParagraph"/>
              <w:rPr>
                <w:rStyle w:val="eop"/>
                <w:rFonts w:ascii="Arial" w:hAnsi="Arial" w:cs="Arial"/>
                <w:sz w:val="16"/>
                <w:szCs w:val="16"/>
              </w:rPr>
            </w:pPr>
          </w:p>
          <w:p w14:paraId="0F4339AE" w14:textId="351C2E6E" w:rsidR="00722D21" w:rsidRPr="00FF4892" w:rsidRDefault="00B3297B" w:rsidP="00B3297B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A </w:t>
            </w:r>
            <w:r w:rsidRPr="00FF4892"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  <w:t xml:space="preserve">support group </w:t>
            </w: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>is a small group of people you meet with to communicate about mental health.</w:t>
            </w:r>
          </w:p>
        </w:tc>
      </w:tr>
      <w:tr w:rsidR="0007658E" w:rsidRPr="00FF4892" w14:paraId="04384827" w14:textId="77777777" w:rsidTr="007D2415">
        <w:trPr>
          <w:trHeight w:val="106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040E991A" w14:textId="77777777" w:rsidR="000D36AB" w:rsidRPr="00FF4892" w:rsidRDefault="000D36AB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3F142E12" w14:textId="5C371A4A" w:rsidR="00B97BE1" w:rsidRPr="00FF4892" w:rsidRDefault="00B97BE1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</w:tc>
      </w:tr>
      <w:tr w:rsidR="00A26458" w:rsidRPr="00FF4892" w14:paraId="67AE34D6" w14:textId="77777777" w:rsidTr="007D2415">
        <w:trPr>
          <w:trHeight w:val="106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456A7C99" w14:textId="3B15A263" w:rsidR="00A26458" w:rsidRPr="00FF4892" w:rsidRDefault="00A26458" w:rsidP="00A26458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inline distT="0" distB="0" distL="0" distR="0" wp14:anchorId="4803932B" wp14:editId="157F1BF9">
                  <wp:extent cx="1493770" cy="1497724"/>
                  <wp:effectExtent l="0" t="0" r="0" b="762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5521" cy="149947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7DCA1334" w14:textId="77777777" w:rsidR="00A750B0" w:rsidRDefault="00A750B0" w:rsidP="00A2645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DEFFD8C" w14:textId="77777777" w:rsidR="002869FD" w:rsidRPr="00A750B0" w:rsidRDefault="002869FD" w:rsidP="00A2645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13ACBEE" w14:textId="2307D02D" w:rsidR="00A26458" w:rsidRPr="00FF4892" w:rsidRDefault="00A26458" w:rsidP="00A26458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To</w:t>
            </w:r>
            <w:r w:rsidRPr="00FF4892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ommunicate </w:t>
            </w:r>
            <w:r w:rsidRPr="00FF4892">
              <w:rPr>
                <w:rFonts w:ascii="Arial" w:hAnsi="Arial" w:cs="Arial"/>
                <w:sz w:val="28"/>
                <w:szCs w:val="28"/>
              </w:rPr>
              <w:t>is how you understand and share your feelings or information.</w:t>
            </w:r>
          </w:p>
        </w:tc>
      </w:tr>
      <w:tr w:rsidR="00A26458" w:rsidRPr="00FF4892" w14:paraId="095D3E39" w14:textId="77777777" w:rsidTr="007D2415">
        <w:trPr>
          <w:trHeight w:val="106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19173CF9" w14:textId="77777777" w:rsidR="00A26458" w:rsidRPr="00FF4892" w:rsidRDefault="00A26458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2B8ADD6C" w14:textId="77777777" w:rsidR="00A26458" w:rsidRPr="00FF4892" w:rsidRDefault="00A26458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</w:tc>
      </w:tr>
      <w:tr w:rsidR="0007658E" w:rsidRPr="00FF4892" w14:paraId="13663EC6" w14:textId="77777777" w:rsidTr="002520BC">
        <w:trPr>
          <w:trHeight w:val="2697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2CD59040" w14:textId="31C23327" w:rsidR="00D2548A" w:rsidRPr="00FF4892" w:rsidRDefault="004D647D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02311F76" wp14:editId="19179C32">
                  <wp:extent cx="1620000" cy="1620000"/>
                  <wp:effectExtent l="0" t="0" r="0" b="0"/>
                  <wp:docPr id="233" name="Picture 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1CB2881B" w14:textId="7A164FCD" w:rsidR="00F22042" w:rsidRDefault="00F22042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You might </w:t>
            </w:r>
            <w:r w:rsidR="00E03F4A" w:rsidRPr="00FF4892">
              <w:rPr>
                <w:rFonts w:ascii="Arial" w:hAnsi="Arial" w:cs="Arial"/>
                <w:sz w:val="28"/>
                <w:szCs w:val="28"/>
              </w:rPr>
              <w:t xml:space="preserve">also </w:t>
            </w:r>
          </w:p>
          <w:p w14:paraId="2FD8C7EB" w14:textId="77777777" w:rsidR="007F7E61" w:rsidRPr="007F7E61" w:rsidRDefault="007F7E61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1B176B1" w14:textId="6E215C9B" w:rsidR="00D2548A" w:rsidRPr="00FF4892" w:rsidRDefault="00874635" w:rsidP="008738F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H</w:t>
            </w:r>
            <w:r w:rsidR="00F22042" w:rsidRPr="00FF4892">
              <w:rPr>
                <w:rFonts w:ascii="Arial" w:hAnsi="Arial" w:cs="Arial"/>
                <w:sz w:val="28"/>
                <w:szCs w:val="28"/>
              </w:rPr>
              <w:t xml:space="preserve">ave </w:t>
            </w:r>
            <w:r w:rsidR="00D2548A" w:rsidRPr="00FF4892">
              <w:rPr>
                <w:rFonts w:ascii="Arial" w:hAnsi="Arial" w:cs="Arial"/>
                <w:sz w:val="28"/>
                <w:szCs w:val="28"/>
              </w:rPr>
              <w:t xml:space="preserve">regular check-ups with your </w:t>
            </w:r>
            <w:proofErr w:type="gramStart"/>
            <w:r w:rsidR="00D2548A" w:rsidRPr="00FF4892">
              <w:rPr>
                <w:rFonts w:ascii="Arial" w:hAnsi="Arial" w:cs="Arial"/>
                <w:sz w:val="28"/>
                <w:szCs w:val="28"/>
              </w:rPr>
              <w:t>doctor</w:t>
            </w:r>
            <w:proofErr w:type="gramEnd"/>
          </w:p>
          <w:p w14:paraId="29A3833E" w14:textId="77777777" w:rsidR="00F22042" w:rsidRPr="007F7E61" w:rsidRDefault="00F22042" w:rsidP="008738F6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80BAFDC" w14:textId="38842CFC" w:rsidR="00D2548A" w:rsidRPr="007D2415" w:rsidRDefault="00F22042" w:rsidP="008738F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Communicate with your doctor about </w:t>
            </w:r>
            <w:r w:rsidR="00874635" w:rsidRPr="00FF4892">
              <w:rPr>
                <w:rFonts w:ascii="Arial" w:hAnsi="Arial" w:cs="Arial"/>
                <w:sz w:val="28"/>
                <w:szCs w:val="28"/>
              </w:rPr>
              <w:t>managing your health issues</w:t>
            </w:r>
          </w:p>
        </w:tc>
      </w:tr>
      <w:tr w:rsidR="002520BC" w:rsidRPr="00FF4892" w14:paraId="0CA5F9C3" w14:textId="77777777" w:rsidTr="002520BC">
        <w:trPr>
          <w:trHeight w:val="80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26CFC3EF" w14:textId="77777777" w:rsidR="002520BC" w:rsidRPr="00FF4892" w:rsidRDefault="002520BC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0B9C77A0" w14:textId="77777777" w:rsidR="002520BC" w:rsidRPr="00FF4892" w:rsidRDefault="002520BC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658E" w:rsidRPr="00FF4892" w14:paraId="195E71C8" w14:textId="77777777" w:rsidTr="007D2415">
        <w:trPr>
          <w:trHeight w:val="106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231BE4C0" w14:textId="0938728A" w:rsidR="0091183E" w:rsidRPr="00FF4892" w:rsidRDefault="008768CA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54" behindDoc="0" locked="0" layoutInCell="1" allowOverlap="1" wp14:anchorId="65C0D6F5" wp14:editId="1EEDBE71">
                  <wp:simplePos x="0" y="0"/>
                  <wp:positionH relativeFrom="column">
                    <wp:posOffset>-56515</wp:posOffset>
                  </wp:positionH>
                  <wp:positionV relativeFrom="paragraph">
                    <wp:posOffset>0</wp:posOffset>
                  </wp:positionV>
                  <wp:extent cx="1620000" cy="1620000"/>
                  <wp:effectExtent l="0" t="0" r="0" b="0"/>
                  <wp:wrapSquare wrapText="bothSides"/>
                  <wp:docPr id="33" name="Picture 33" descr="A picture containing text, wh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9" descr="A picture containing text, white&#10;&#10;Description automatically generated"/>
                          <pic:cNvPicPr/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448F8F" w14:textId="081ADA61" w:rsidR="0091183E" w:rsidRPr="00FF4892" w:rsidRDefault="0091183E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4408B39F" w14:textId="34943962" w:rsidR="0091183E" w:rsidRPr="00FF4892" w:rsidRDefault="00076746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If it helps you</w:t>
            </w:r>
            <w:r w:rsidR="0051605A" w:rsidRPr="00FF4892">
              <w:rPr>
                <w:rFonts w:ascii="Arial" w:hAnsi="Arial" w:cs="Arial"/>
                <w:sz w:val="28"/>
                <w:szCs w:val="28"/>
              </w:rPr>
              <w:t xml:space="preserve"> might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C71ACE" w:rsidRPr="00FF4892">
              <w:rPr>
                <w:rFonts w:ascii="Arial" w:hAnsi="Arial" w:cs="Arial"/>
                <w:sz w:val="28"/>
                <w:szCs w:val="28"/>
              </w:rPr>
              <w:t xml:space="preserve">keep a journal. </w:t>
            </w:r>
          </w:p>
          <w:p w14:paraId="768BA360" w14:textId="77777777" w:rsidR="00076746" w:rsidRPr="007F7E61" w:rsidRDefault="00076746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CDFB8E0" w14:textId="565AB994" w:rsidR="0091183E" w:rsidRPr="00FF4892" w:rsidRDefault="00AD3FDD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Sometimes a journal is called a </w:t>
            </w:r>
            <w:r w:rsidR="0091183E" w:rsidRPr="00FF4892">
              <w:rPr>
                <w:rFonts w:ascii="Arial" w:hAnsi="Arial" w:cs="Arial"/>
                <w:sz w:val="28"/>
                <w:szCs w:val="28"/>
              </w:rPr>
              <w:t>feelings diary</w:t>
            </w:r>
            <w:r w:rsidRPr="00FF4892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718E4E36" w14:textId="7B5B5996" w:rsidR="0095496F" w:rsidRPr="007F7E61" w:rsidRDefault="0095496F" w:rsidP="008738F6">
            <w:pPr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70A2296A" w14:textId="77777777" w:rsidR="0091183E" w:rsidRPr="00FF4892" w:rsidRDefault="0095496F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A </w:t>
            </w:r>
            <w:r w:rsidRPr="00FF4892">
              <w:rPr>
                <w:rFonts w:ascii="Arial" w:hAnsi="Arial" w:cs="Arial"/>
                <w:b/>
                <w:bCs/>
                <w:sz w:val="28"/>
                <w:szCs w:val="28"/>
              </w:rPr>
              <w:t>feelings diary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 is a place where you can note down your thoughts and feelings.</w:t>
            </w:r>
          </w:p>
          <w:p w14:paraId="40445ADC" w14:textId="5B08834E" w:rsidR="00722D21" w:rsidRPr="00FF4892" w:rsidRDefault="00722D21" w:rsidP="008738F6">
            <w:pPr>
              <w:spacing w:line="360" w:lineRule="auto"/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07658E" w:rsidRPr="00FF4892" w14:paraId="044D3E77" w14:textId="77777777" w:rsidTr="007D2415">
        <w:trPr>
          <w:trHeight w:val="583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219A73B1" w14:textId="77777777" w:rsidR="008768CA" w:rsidRPr="00FF4892" w:rsidRDefault="008768CA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3D551682" w14:textId="77777777" w:rsidR="008768CA" w:rsidRPr="00FF4892" w:rsidRDefault="008768CA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658E" w:rsidRPr="00FF4892" w14:paraId="744A6AFC" w14:textId="77777777" w:rsidTr="007D2415">
        <w:trPr>
          <w:trHeight w:val="106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5223F5BE" w14:textId="447661CD" w:rsidR="0091183E" w:rsidRPr="00FF4892" w:rsidRDefault="0091183E" w:rsidP="00722D21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52" behindDoc="0" locked="0" layoutInCell="1" allowOverlap="1" wp14:anchorId="7EB0AA87" wp14:editId="22BFB7D8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0</wp:posOffset>
                  </wp:positionV>
                  <wp:extent cx="1620000" cy="1620000"/>
                  <wp:effectExtent l="0" t="0" r="0" b="0"/>
                  <wp:wrapSquare wrapText="bothSides"/>
                  <wp:docPr id="81" name="Picture 81" descr="A person with his hand on his fac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81" descr="A person with his hand on his face&#10;&#10;Description automatically generated with medium confidence"/>
                          <pic:cNvPicPr/>
                        </pic:nvPicPr>
                        <pic:blipFill>
                          <a:blip r:embed="rId2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75731564" w14:textId="77777777" w:rsidR="00722D21" w:rsidRPr="00FF4892" w:rsidRDefault="00722D21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61ABA9F" w14:textId="0C92C3ED" w:rsidR="003E4BFF" w:rsidRDefault="0091183E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A </w:t>
            </w:r>
            <w:r w:rsidR="000D2981" w:rsidRPr="00FF4892">
              <w:rPr>
                <w:rFonts w:ascii="Arial" w:hAnsi="Arial" w:cs="Arial"/>
                <w:sz w:val="28"/>
                <w:szCs w:val="28"/>
              </w:rPr>
              <w:t>journal</w:t>
            </w:r>
            <w:r w:rsidR="000D2981" w:rsidRPr="00FF4892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can help </w:t>
            </w:r>
            <w:proofErr w:type="gramStart"/>
            <w:r w:rsidRPr="00FF4892">
              <w:rPr>
                <w:rFonts w:ascii="Arial" w:hAnsi="Arial" w:cs="Arial"/>
                <w:sz w:val="28"/>
                <w:szCs w:val="28"/>
              </w:rPr>
              <w:t>you</w:t>
            </w:r>
            <w:proofErr w:type="gramEnd"/>
          </w:p>
          <w:p w14:paraId="58D0F5FB" w14:textId="77777777" w:rsidR="007F7E61" w:rsidRPr="007F7E61" w:rsidRDefault="007F7E61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B47ED2B" w14:textId="772F23DC" w:rsidR="003E4BFF" w:rsidRPr="00FF4892" w:rsidRDefault="003E4BFF" w:rsidP="008738F6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T</w:t>
            </w:r>
            <w:r w:rsidR="0091183E" w:rsidRPr="00FF4892">
              <w:rPr>
                <w:rFonts w:ascii="Arial" w:hAnsi="Arial" w:cs="Arial"/>
                <w:sz w:val="28"/>
                <w:szCs w:val="28"/>
              </w:rPr>
              <w:t xml:space="preserve">hink about 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your </w:t>
            </w:r>
            <w:proofErr w:type="gramStart"/>
            <w:r w:rsidRPr="00FF4892">
              <w:rPr>
                <w:rFonts w:ascii="Arial" w:hAnsi="Arial" w:cs="Arial"/>
                <w:sz w:val="28"/>
                <w:szCs w:val="28"/>
              </w:rPr>
              <w:t>experiences</w:t>
            </w:r>
            <w:proofErr w:type="gramEnd"/>
            <w:r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382C85BF" w14:textId="10155338" w:rsidR="003E4BFF" w:rsidRPr="007F7E61" w:rsidRDefault="003E4BFF" w:rsidP="008738F6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8976D56" w14:textId="04C42427" w:rsidR="0091183E" w:rsidRPr="00FF4892" w:rsidRDefault="003E4BFF" w:rsidP="008738F6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proofErr w:type="gramStart"/>
            <w:r w:rsidRPr="00FF4892">
              <w:rPr>
                <w:rFonts w:ascii="Arial" w:hAnsi="Arial" w:cs="Arial"/>
                <w:sz w:val="28"/>
                <w:szCs w:val="28"/>
              </w:rPr>
              <w:t>Plan ahead</w:t>
            </w:r>
            <w:proofErr w:type="gramEnd"/>
            <w:r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862B30" w:rsidRPr="00FF4892">
              <w:rPr>
                <w:rFonts w:ascii="Arial" w:hAnsi="Arial" w:cs="Arial"/>
                <w:sz w:val="28"/>
                <w:szCs w:val="28"/>
              </w:rPr>
              <w:t>for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 any tough times</w:t>
            </w:r>
          </w:p>
        </w:tc>
      </w:tr>
      <w:tr w:rsidR="0007658E" w:rsidRPr="00FF4892" w14:paraId="4D9E2859" w14:textId="77777777" w:rsidTr="007D2415">
        <w:trPr>
          <w:trHeight w:val="106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11CADCE3" w14:textId="77777777" w:rsidR="008768CA" w:rsidRPr="00FF4892" w:rsidRDefault="008768CA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2E88B540" w14:textId="77777777" w:rsidR="008768CA" w:rsidRPr="00FF4892" w:rsidRDefault="008768CA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658E" w:rsidRPr="00FF4892" w14:paraId="401C3875" w14:textId="77777777" w:rsidTr="007D2415">
        <w:trPr>
          <w:trHeight w:val="3524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75A14D43" w14:textId="485B4689" w:rsidR="003E4BFF" w:rsidRPr="00FF4892" w:rsidRDefault="00862B30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inline distT="0" distB="0" distL="0" distR="0" wp14:anchorId="70ADDCCB" wp14:editId="5777A57F">
                  <wp:extent cx="1620000" cy="1230085"/>
                  <wp:effectExtent l="0" t="0" r="0" b="8255"/>
                  <wp:docPr id="76881508" name="Picture 768815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30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05221B75" w14:textId="6D60FE77" w:rsidR="003E4BFF" w:rsidRPr="00FF4892" w:rsidRDefault="003E4BFF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For more information about </w:t>
            </w:r>
            <w:r w:rsidR="00862B30" w:rsidRPr="00FF4892">
              <w:rPr>
                <w:rFonts w:ascii="Arial" w:hAnsi="Arial" w:cs="Arial"/>
                <w:sz w:val="28"/>
                <w:szCs w:val="28"/>
              </w:rPr>
              <w:t xml:space="preserve">how you can use </w:t>
            </w:r>
            <w:r w:rsidR="008768CA" w:rsidRPr="00FF4892">
              <w:rPr>
                <w:rFonts w:ascii="Arial" w:hAnsi="Arial" w:cs="Arial"/>
                <w:sz w:val="28"/>
                <w:szCs w:val="28"/>
              </w:rPr>
              <w:t xml:space="preserve">a journal or feelings diary </w:t>
            </w:r>
            <w:r w:rsidR="00A13343" w:rsidRPr="00FF4892">
              <w:rPr>
                <w:rFonts w:ascii="Arial" w:hAnsi="Arial" w:cs="Arial"/>
                <w:sz w:val="28"/>
                <w:szCs w:val="28"/>
              </w:rPr>
              <w:t xml:space="preserve">go to </w:t>
            </w:r>
            <w:r w:rsidR="008768CA"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  <w:hyperlink r:id="rId29" w:history="1">
              <w:r w:rsidR="00FD4EB2" w:rsidRPr="00FF4892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t>https://www.idmhconnect.health/</w:t>
              </w:r>
              <w:r w:rsidR="00FD4EB2" w:rsidRPr="00FF4892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br/>
                <w:t>communicating-about-my-mental-health/ER</w:t>
              </w:r>
            </w:hyperlink>
          </w:p>
          <w:p w14:paraId="481DF3BB" w14:textId="50591908" w:rsidR="00FD4EB2" w:rsidRPr="00FF4892" w:rsidRDefault="00FD4EB2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658E" w:rsidRPr="00FF4892" w14:paraId="611AC86C" w14:textId="77777777" w:rsidTr="007D2415">
        <w:trPr>
          <w:trHeight w:val="106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2B40230C" w14:textId="711EACD1" w:rsidR="0051605A" w:rsidRDefault="00E6471B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0364B5">
              <w:rPr>
                <w:noProof/>
              </w:rPr>
              <w:lastRenderedPageBreak/>
              <w:drawing>
                <wp:anchor distT="0" distB="0" distL="114300" distR="114300" simplePos="0" relativeHeight="251676715" behindDoc="1" locked="0" layoutInCell="1" allowOverlap="1" wp14:anchorId="4B3094FC" wp14:editId="14F8C1D7">
                  <wp:simplePos x="0" y="0"/>
                  <wp:positionH relativeFrom="column">
                    <wp:posOffset>-68285</wp:posOffset>
                  </wp:positionH>
                  <wp:positionV relativeFrom="paragraph">
                    <wp:posOffset>85046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5334" y="0"/>
                      <wp:lineTo x="4572" y="1524"/>
                      <wp:lineTo x="4826" y="4826"/>
                      <wp:lineTo x="5334" y="8383"/>
                      <wp:lineTo x="7367" y="12447"/>
                      <wp:lineTo x="6858" y="21338"/>
                      <wp:lineTo x="14733" y="21338"/>
                      <wp:lineTo x="16003" y="20575"/>
                      <wp:lineTo x="17273" y="18289"/>
                      <wp:lineTo x="16511" y="12447"/>
                      <wp:lineTo x="14987" y="9907"/>
                      <wp:lineTo x="13717" y="8383"/>
                      <wp:lineTo x="13971" y="6096"/>
                      <wp:lineTo x="11685" y="4572"/>
                      <wp:lineTo x="7621" y="3810"/>
                      <wp:lineTo x="7113" y="1016"/>
                      <wp:lineTo x="6604" y="0"/>
                      <wp:lineTo x="5334" y="0"/>
                    </wp:wrapPolygon>
                  </wp:wrapTight>
                  <wp:docPr id="251" name="Picture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9DC66F9" w14:textId="4E175B84" w:rsidR="00347D06" w:rsidRPr="00C615C2" w:rsidRDefault="00347D06" w:rsidP="00C615C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72681135" w14:textId="77777777" w:rsidR="00E6471B" w:rsidRDefault="00E6471B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  <w:p w14:paraId="35775896" w14:textId="2DB42123" w:rsidR="0051605A" w:rsidRPr="00FF4892" w:rsidRDefault="000D1C39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To stay healthy and feel well it is important to </w:t>
            </w:r>
            <w:r w:rsidR="00FE438A" w:rsidRPr="00FF4892">
              <w:rPr>
                <w:rStyle w:val="eop"/>
                <w:rFonts w:ascii="Arial" w:hAnsi="Arial" w:cs="Arial"/>
                <w:sz w:val="28"/>
                <w:szCs w:val="28"/>
              </w:rPr>
              <w:t>ask for help early if you start to notice a change in how you are feeling.</w:t>
            </w:r>
          </w:p>
          <w:p w14:paraId="71DA0428" w14:textId="77777777" w:rsidR="00385980" w:rsidRPr="00E6471B" w:rsidRDefault="00385980" w:rsidP="008738F6">
            <w:pPr>
              <w:spacing w:line="360" w:lineRule="auto"/>
              <w:rPr>
                <w:rStyle w:val="eop"/>
                <w:rFonts w:ascii="Arial" w:hAnsi="Arial" w:cs="Arial"/>
                <w:sz w:val="16"/>
                <w:szCs w:val="16"/>
              </w:rPr>
            </w:pPr>
          </w:p>
          <w:p w14:paraId="303FEEE3" w14:textId="77777777" w:rsidR="00385980" w:rsidRPr="00FF4892" w:rsidRDefault="00385980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You can </w:t>
            </w:r>
            <w:r w:rsidR="0095496F" w:rsidRPr="00FF4892">
              <w:rPr>
                <w:rStyle w:val="eop"/>
                <w:rFonts w:ascii="Arial" w:hAnsi="Arial" w:cs="Arial"/>
                <w:sz w:val="28"/>
                <w:szCs w:val="28"/>
              </w:rPr>
              <w:t>communicate with</w:t>
            </w:r>
            <w:r w:rsidRPr="00FF4892">
              <w:rPr>
                <w:rStyle w:val="eop"/>
                <w:rFonts w:ascii="Arial" w:hAnsi="Arial" w:cs="Arial"/>
                <w:sz w:val="28"/>
                <w:szCs w:val="28"/>
              </w:rPr>
              <w:t xml:space="preserve"> someone you trust. </w:t>
            </w:r>
          </w:p>
          <w:p w14:paraId="47674DA7" w14:textId="032B53F1" w:rsidR="0069396B" w:rsidRPr="00FF4892" w:rsidRDefault="0069396B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</w:tc>
      </w:tr>
      <w:tr w:rsidR="000A5C53" w:rsidRPr="00FF4892" w14:paraId="53571AF0" w14:textId="77777777" w:rsidTr="007D2415">
        <w:trPr>
          <w:trHeight w:val="106"/>
        </w:trPr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</w:tcPr>
          <w:p w14:paraId="4320DD5F" w14:textId="77777777" w:rsidR="000A5C53" w:rsidRPr="00FF4892" w:rsidRDefault="000A5C53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</w:tcPr>
          <w:p w14:paraId="5ED959CE" w14:textId="77777777" w:rsidR="000A5C53" w:rsidRPr="00FF4892" w:rsidRDefault="000A5C53" w:rsidP="008738F6">
            <w:pPr>
              <w:spacing w:line="360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</w:tc>
      </w:tr>
    </w:tbl>
    <w:p w14:paraId="0343638D" w14:textId="6A0EF180" w:rsidR="004E3C15" w:rsidRPr="00FF4892" w:rsidRDefault="004E3C15">
      <w:pPr>
        <w:rPr>
          <w:sz w:val="20"/>
          <w:szCs w:val="20"/>
        </w:rPr>
      </w:pPr>
    </w:p>
    <w:p w14:paraId="4A90E971" w14:textId="77777777" w:rsidR="007D2415" w:rsidRDefault="007D2415">
      <w:r>
        <w:br w:type="page"/>
      </w:r>
    </w:p>
    <w:tbl>
      <w:tblPr>
        <w:tblStyle w:val="TableGrid"/>
        <w:tblW w:w="9640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5954"/>
      </w:tblGrid>
      <w:tr w:rsidR="006C5D5F" w:rsidRPr="00FF4892" w14:paraId="5B3DDF03" w14:textId="77777777" w:rsidTr="00F17283">
        <w:trPr>
          <w:trHeight w:val="106"/>
        </w:trPr>
        <w:tc>
          <w:tcPr>
            <w:tcW w:w="9640" w:type="dxa"/>
            <w:gridSpan w:val="2"/>
          </w:tcPr>
          <w:p w14:paraId="35D58436" w14:textId="683EC177" w:rsidR="006C5D5F" w:rsidRPr="002869FD" w:rsidRDefault="006C5D5F" w:rsidP="008738F6">
            <w:pPr>
              <w:spacing w:line="360" w:lineRule="auto"/>
              <w:rPr>
                <w:rStyle w:val="eop"/>
                <w:rFonts w:ascii="Arial" w:hAnsi="Arial" w:cs="Arial"/>
                <w:sz w:val="32"/>
                <w:szCs w:val="32"/>
              </w:rPr>
            </w:pPr>
            <w:r w:rsidRPr="002869FD">
              <w:rPr>
                <w:rStyle w:val="eop"/>
                <w:rFonts w:ascii="Arial" w:hAnsi="Arial" w:cs="Arial"/>
                <w:b/>
                <w:bCs/>
                <w:sz w:val="32"/>
                <w:szCs w:val="32"/>
              </w:rPr>
              <w:lastRenderedPageBreak/>
              <w:t>Ways to have good mental wellbeing and feel happy</w:t>
            </w:r>
          </w:p>
        </w:tc>
      </w:tr>
      <w:tr w:rsidR="0064175A" w:rsidRPr="00FF4892" w14:paraId="7F496C66" w14:textId="77777777" w:rsidTr="00DB7E23">
        <w:trPr>
          <w:trHeight w:val="106"/>
        </w:trPr>
        <w:tc>
          <w:tcPr>
            <w:tcW w:w="3686" w:type="dxa"/>
          </w:tcPr>
          <w:p w14:paraId="08CA9F2F" w14:textId="77777777" w:rsidR="00B152B6" w:rsidRPr="00FF4892" w:rsidRDefault="00B152B6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5954" w:type="dxa"/>
          </w:tcPr>
          <w:p w14:paraId="60498392" w14:textId="5B0B6B4D" w:rsidR="00B152B6" w:rsidRPr="00FF4892" w:rsidRDefault="00B152B6" w:rsidP="008738F6">
            <w:pPr>
              <w:spacing w:line="360" w:lineRule="auto"/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C80B24" w:rsidRPr="00FF4892" w14:paraId="2E04B529" w14:textId="77777777" w:rsidTr="00DB7E23">
        <w:trPr>
          <w:trHeight w:val="1681"/>
        </w:trPr>
        <w:tc>
          <w:tcPr>
            <w:tcW w:w="3686" w:type="dxa"/>
          </w:tcPr>
          <w:p w14:paraId="7AC306B1" w14:textId="24E89DA0" w:rsidR="00885262" w:rsidRPr="00FF4892" w:rsidRDefault="00676E88" w:rsidP="00322DF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4" behindDoc="0" locked="0" layoutInCell="1" allowOverlap="1" wp14:anchorId="25BCB5D4" wp14:editId="136F3BF3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0</wp:posOffset>
                  </wp:positionV>
                  <wp:extent cx="1620000" cy="1620000"/>
                  <wp:effectExtent l="0" t="0" r="0" b="0"/>
                  <wp:wrapSquare wrapText="bothSides"/>
                  <wp:docPr id="25" name="Picture 25" descr="A picture containing text,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text, person&#10;&#10;Description automatically generated"/>
                          <pic:cNvPicPr/>
                        </pic:nvPicPr>
                        <pic:blipFill>
                          <a:blip r:embed="rId3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954" w:type="dxa"/>
          </w:tcPr>
          <w:p w14:paraId="5DDD513B" w14:textId="60203EFD" w:rsidR="3AA2FC36" w:rsidRPr="00FF4892" w:rsidRDefault="00B152B6" w:rsidP="008738F6">
            <w:pPr>
              <w:spacing w:line="360" w:lineRule="auto"/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</w:pPr>
            <w:r w:rsidRPr="00FF4892"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  <w:t xml:space="preserve">Do </w:t>
            </w:r>
            <w:proofErr w:type="gramStart"/>
            <w:r w:rsidRPr="00FF4892"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  <w:t>activities</w:t>
            </w:r>
            <w:proofErr w:type="gramEnd"/>
          </w:p>
          <w:p w14:paraId="11A579C4" w14:textId="77777777" w:rsidR="00B152B6" w:rsidRPr="00E6471B" w:rsidRDefault="00B152B6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FCF1FA7" w14:textId="77777777" w:rsidR="00885262" w:rsidRPr="00FF4892" w:rsidRDefault="00885262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You can stay healthy and feel well by doing activities.</w:t>
            </w:r>
          </w:p>
          <w:p w14:paraId="31615143" w14:textId="77777777" w:rsidR="00BC0C79" w:rsidRPr="00E6471B" w:rsidRDefault="00BC0C79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6E4AE70" w14:textId="27FE2635" w:rsidR="00885262" w:rsidRPr="00FF4892" w:rsidRDefault="00885262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You can do activities</w:t>
            </w:r>
          </w:p>
        </w:tc>
      </w:tr>
      <w:tr w:rsidR="0064175A" w:rsidRPr="00FF4892" w14:paraId="4F795C85" w14:textId="77777777" w:rsidTr="002869FD">
        <w:trPr>
          <w:trHeight w:val="806"/>
        </w:trPr>
        <w:tc>
          <w:tcPr>
            <w:tcW w:w="3686" w:type="dxa"/>
          </w:tcPr>
          <w:p w14:paraId="6E3F9323" w14:textId="77777777" w:rsidR="009A3D74" w:rsidRPr="00FF4892" w:rsidRDefault="009A3D74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5954" w:type="dxa"/>
          </w:tcPr>
          <w:p w14:paraId="17FC91FD" w14:textId="77777777" w:rsidR="009A3D74" w:rsidRPr="00FF4892" w:rsidRDefault="009A3D74" w:rsidP="008738F6">
            <w:pPr>
              <w:spacing w:line="360" w:lineRule="auto"/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C80B24" w:rsidRPr="00FF4892" w14:paraId="3C000E88" w14:textId="77777777" w:rsidTr="002869FD">
        <w:trPr>
          <w:trHeight w:val="3152"/>
        </w:trPr>
        <w:tc>
          <w:tcPr>
            <w:tcW w:w="3686" w:type="dxa"/>
          </w:tcPr>
          <w:p w14:paraId="05A6C1C3" w14:textId="4FC11581" w:rsidR="00885262" w:rsidRPr="00FF4892" w:rsidRDefault="00367E04" w:rsidP="006630E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noProof/>
                <w:sz w:val="20"/>
                <w:szCs w:val="20"/>
              </w:rPr>
              <w:drawing>
                <wp:inline distT="0" distB="0" distL="0" distR="0" wp14:anchorId="67B67A99" wp14:editId="2EE57AC0">
                  <wp:extent cx="1620000" cy="1620000"/>
                  <wp:effectExtent l="0" t="0" r="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</w:tcPr>
          <w:p w14:paraId="0703089D" w14:textId="77777777" w:rsidR="00B73856" w:rsidRPr="00FF4892" w:rsidRDefault="00B73856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EDDDAA8" w14:textId="77777777" w:rsidR="009A3D74" w:rsidRPr="00FF4892" w:rsidRDefault="009A3D7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963FD7A" w14:textId="5B136EE9" w:rsidR="00885262" w:rsidRPr="00FF4892" w:rsidRDefault="009A3D74" w:rsidP="008738F6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A</w:t>
            </w:r>
            <w:r w:rsidR="00885262" w:rsidRPr="00FF4892">
              <w:rPr>
                <w:rFonts w:ascii="Arial" w:hAnsi="Arial" w:cs="Arial"/>
                <w:sz w:val="28"/>
                <w:szCs w:val="28"/>
              </w:rPr>
              <w:t>lone</w:t>
            </w:r>
          </w:p>
        </w:tc>
      </w:tr>
      <w:tr w:rsidR="0064175A" w:rsidRPr="00FF4892" w14:paraId="571EDA93" w14:textId="77777777" w:rsidTr="00E6471B">
        <w:tc>
          <w:tcPr>
            <w:tcW w:w="3686" w:type="dxa"/>
          </w:tcPr>
          <w:p w14:paraId="5EEC9080" w14:textId="77777777" w:rsidR="009A3D74" w:rsidRPr="00FF4892" w:rsidRDefault="009A3D74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5954" w:type="dxa"/>
          </w:tcPr>
          <w:p w14:paraId="347066A7" w14:textId="77777777" w:rsidR="009A3D74" w:rsidRPr="00FF4892" w:rsidRDefault="009A3D7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3E1A9487" w14:textId="77777777" w:rsidTr="00E6471B">
        <w:trPr>
          <w:trHeight w:val="1980"/>
        </w:trPr>
        <w:tc>
          <w:tcPr>
            <w:tcW w:w="3686" w:type="dxa"/>
          </w:tcPr>
          <w:p w14:paraId="693A4FBF" w14:textId="2BAEC391" w:rsidR="00885262" w:rsidRPr="00FF4892" w:rsidRDefault="001E64FB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3" behindDoc="0" locked="0" layoutInCell="1" allowOverlap="1" wp14:anchorId="52FA0C41" wp14:editId="2287B93A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24765</wp:posOffset>
                  </wp:positionV>
                  <wp:extent cx="1620000" cy="953798"/>
                  <wp:effectExtent l="0" t="0" r="0" b="0"/>
                  <wp:wrapSquare wrapText="bothSides"/>
                  <wp:docPr id="39" name="Picture 39" descr="A group of people around a tabl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group of people around a table&#10;&#10;Description automatically generated with medium confidence"/>
                          <pic:cNvPicPr/>
                        </pic:nvPicPr>
                        <pic:blipFill rotWithShape="1">
                          <a:blip r:embed="rId3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9537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954" w:type="dxa"/>
          </w:tcPr>
          <w:p w14:paraId="2AA4803C" w14:textId="77777777" w:rsidR="00B73856" w:rsidRPr="00FF4892" w:rsidRDefault="00B73856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D123224" w14:textId="2CFF8DEE" w:rsidR="00885262" w:rsidRPr="00E6471B" w:rsidRDefault="00E6471B" w:rsidP="00E6471B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You can do activities w</w:t>
            </w:r>
            <w:r w:rsidR="00885262" w:rsidRPr="00E6471B">
              <w:rPr>
                <w:rFonts w:ascii="Arial" w:hAnsi="Arial" w:cs="Arial"/>
                <w:sz w:val="28"/>
                <w:szCs w:val="28"/>
              </w:rPr>
              <w:t>ith other people</w:t>
            </w:r>
          </w:p>
        </w:tc>
      </w:tr>
      <w:tr w:rsidR="0064175A" w:rsidRPr="00FF4892" w14:paraId="7DF6E0DF" w14:textId="77777777" w:rsidTr="002869FD">
        <w:trPr>
          <w:trHeight w:val="844"/>
        </w:trPr>
        <w:tc>
          <w:tcPr>
            <w:tcW w:w="3686" w:type="dxa"/>
          </w:tcPr>
          <w:p w14:paraId="14A938D3" w14:textId="77777777" w:rsidR="009A3D74" w:rsidRPr="00FF4892" w:rsidRDefault="009A3D74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5954" w:type="dxa"/>
          </w:tcPr>
          <w:p w14:paraId="3AF5ACE7" w14:textId="77777777" w:rsidR="009A3D74" w:rsidRPr="00FF4892" w:rsidRDefault="009A3D7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11505400" w14:textId="77777777" w:rsidTr="00E6471B">
        <w:tc>
          <w:tcPr>
            <w:tcW w:w="3686" w:type="dxa"/>
          </w:tcPr>
          <w:p w14:paraId="23F07483" w14:textId="11F72EBC" w:rsidR="00885262" w:rsidRPr="00FF4892" w:rsidRDefault="00A15F08" w:rsidP="004E3C15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2" behindDoc="0" locked="0" layoutInCell="1" allowOverlap="1" wp14:anchorId="0C68DFA1" wp14:editId="637F5916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0</wp:posOffset>
                  </wp:positionV>
                  <wp:extent cx="1620000" cy="1620000"/>
                  <wp:effectExtent l="0" t="0" r="0" b="0"/>
                  <wp:wrapSquare wrapText="bothSides"/>
                  <wp:docPr id="38" name="Picture 38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shape&#10;&#10;Description automatically generated"/>
                          <pic:cNvPicPr/>
                        </pic:nvPicPr>
                        <pic:blipFill>
                          <a:blip r:embed="rId3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954" w:type="dxa"/>
          </w:tcPr>
          <w:p w14:paraId="42042D2F" w14:textId="77777777" w:rsidR="00200A1E" w:rsidRPr="00FF4892" w:rsidRDefault="00200A1E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26D0653" w14:textId="77777777" w:rsidR="00305852" w:rsidRPr="00E6471B" w:rsidRDefault="00305852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A387DBD" w14:textId="08D2BD11" w:rsidR="00885262" w:rsidRPr="00FF4892" w:rsidRDefault="00246CEC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Doing activities can</w:t>
            </w:r>
            <w:r w:rsidR="00874CE3" w:rsidRPr="00FF4892">
              <w:rPr>
                <w:rFonts w:ascii="Arial" w:hAnsi="Arial" w:cs="Arial"/>
                <w:sz w:val="28"/>
                <w:szCs w:val="28"/>
              </w:rPr>
              <w:t xml:space="preserve"> m</w:t>
            </w:r>
            <w:r w:rsidR="00885262" w:rsidRPr="00FF4892">
              <w:rPr>
                <w:rFonts w:ascii="Arial" w:hAnsi="Arial" w:cs="Arial"/>
                <w:sz w:val="28"/>
                <w:szCs w:val="28"/>
              </w:rPr>
              <w:t>ake you feel like you have achieved things</w:t>
            </w:r>
            <w:r w:rsidR="00001E8B" w:rsidRPr="00FF4892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5AB29D7B" w14:textId="7C852063" w:rsidR="00885262" w:rsidRPr="00FF4892" w:rsidRDefault="00885262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4175A" w:rsidRPr="00FF4892" w14:paraId="36624073" w14:textId="77777777" w:rsidTr="002869FD">
        <w:tc>
          <w:tcPr>
            <w:tcW w:w="3686" w:type="dxa"/>
          </w:tcPr>
          <w:p w14:paraId="2F8F4750" w14:textId="77777777" w:rsidR="00315EAA" w:rsidRPr="00FF4892" w:rsidRDefault="00315EAA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5954" w:type="dxa"/>
          </w:tcPr>
          <w:p w14:paraId="26AF83DB" w14:textId="77777777" w:rsidR="00315EAA" w:rsidRPr="00FF4892" w:rsidRDefault="00315EAA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0563D143" w14:textId="77777777" w:rsidTr="002869FD">
        <w:tc>
          <w:tcPr>
            <w:tcW w:w="3686" w:type="dxa"/>
          </w:tcPr>
          <w:p w14:paraId="603E2AAD" w14:textId="2A93C94E" w:rsidR="00FA6998" w:rsidRPr="00FF4892" w:rsidRDefault="00305852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029E70D5" wp14:editId="628D1447">
                  <wp:extent cx="1620000" cy="1620000"/>
                  <wp:effectExtent l="0" t="0" r="0" b="0"/>
                  <wp:docPr id="446341380" name="Picture 4463413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6341380" name="Picture 446341380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</w:tcPr>
          <w:p w14:paraId="73184B74" w14:textId="77777777" w:rsidR="00E6471B" w:rsidRDefault="00E6471B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9650758" w14:textId="77777777" w:rsidR="002869FD" w:rsidRPr="00E6471B" w:rsidRDefault="002869FD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1FD0BB1" w14:textId="564A1519" w:rsidR="00315EAA" w:rsidRPr="00FF4892" w:rsidRDefault="00874CE3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Doing activities h</w:t>
            </w:r>
            <w:r w:rsidR="00315EAA" w:rsidRPr="00FF4892">
              <w:rPr>
                <w:rFonts w:ascii="Arial" w:hAnsi="Arial" w:cs="Arial"/>
                <w:sz w:val="28"/>
                <w:szCs w:val="28"/>
              </w:rPr>
              <w:t>elp</w:t>
            </w:r>
            <w:r w:rsidR="006A103D" w:rsidRPr="00FF4892">
              <w:rPr>
                <w:rFonts w:ascii="Arial" w:hAnsi="Arial" w:cs="Arial"/>
                <w:sz w:val="28"/>
                <w:szCs w:val="28"/>
              </w:rPr>
              <w:t>s</w:t>
            </w:r>
            <w:r w:rsidR="00315EAA" w:rsidRPr="00FF4892">
              <w:rPr>
                <w:rFonts w:ascii="Arial" w:hAnsi="Arial" w:cs="Arial"/>
                <w:sz w:val="28"/>
                <w:szCs w:val="28"/>
              </w:rPr>
              <w:t xml:space="preserve"> you </w:t>
            </w:r>
            <w:r w:rsidR="00077004" w:rsidRPr="00FF4892">
              <w:rPr>
                <w:rFonts w:ascii="Arial" w:hAnsi="Arial" w:cs="Arial"/>
                <w:sz w:val="28"/>
                <w:szCs w:val="28"/>
              </w:rPr>
              <w:t>not focus on negative</w:t>
            </w:r>
            <w:r w:rsidR="00200A1E" w:rsidRPr="00FF4892">
              <w:rPr>
                <w:rFonts w:ascii="Arial" w:hAnsi="Arial" w:cs="Arial"/>
                <w:sz w:val="28"/>
                <w:szCs w:val="28"/>
              </w:rPr>
              <w:t xml:space="preserve"> feelings or</w:t>
            </w:r>
            <w:r w:rsidR="00077004"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026DD3" w:rsidRPr="00FF4892">
              <w:rPr>
                <w:rFonts w:ascii="Arial" w:hAnsi="Arial" w:cs="Arial"/>
                <w:sz w:val="28"/>
                <w:szCs w:val="28"/>
              </w:rPr>
              <w:t>things going on around you</w:t>
            </w:r>
            <w:r w:rsidR="001C3CB9" w:rsidRPr="00FF4892">
              <w:rPr>
                <w:rFonts w:ascii="Arial" w:hAnsi="Arial" w:cs="Arial"/>
                <w:sz w:val="28"/>
                <w:szCs w:val="28"/>
              </w:rPr>
              <w:t xml:space="preserve">. </w:t>
            </w:r>
          </w:p>
          <w:p w14:paraId="4BF80850" w14:textId="63C11986" w:rsidR="00FA6998" w:rsidRPr="00FF4892" w:rsidRDefault="00026DD3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252EDB" w:rsidRPr="00FF4892" w14:paraId="229F1D4A" w14:textId="77777777" w:rsidTr="002869FD">
        <w:trPr>
          <w:trHeight w:val="282"/>
        </w:trPr>
        <w:tc>
          <w:tcPr>
            <w:tcW w:w="3686" w:type="dxa"/>
          </w:tcPr>
          <w:p w14:paraId="256B3E16" w14:textId="77777777" w:rsidR="00252EDB" w:rsidRPr="00FF4892" w:rsidRDefault="00252EDB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5954" w:type="dxa"/>
          </w:tcPr>
          <w:p w14:paraId="1E399894" w14:textId="77777777" w:rsidR="00252EDB" w:rsidRPr="00FF4892" w:rsidRDefault="00252EDB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4CC55CF0" w14:textId="77777777" w:rsidTr="002869FD">
        <w:tc>
          <w:tcPr>
            <w:tcW w:w="3686" w:type="dxa"/>
          </w:tcPr>
          <w:p w14:paraId="32B22FCA" w14:textId="4972ADED" w:rsidR="00FA6998" w:rsidRPr="00FF4892" w:rsidRDefault="00952D37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7739" behindDoc="1" locked="0" layoutInCell="1" allowOverlap="1" wp14:anchorId="4F87330A" wp14:editId="2863E75E">
                  <wp:simplePos x="0" y="0"/>
                  <wp:positionH relativeFrom="column">
                    <wp:posOffset>109885</wp:posOffset>
                  </wp:positionH>
                  <wp:positionV relativeFrom="paragraph">
                    <wp:posOffset>390229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8891" y="2032"/>
                      <wp:lineTo x="7113" y="6350"/>
                      <wp:lineTo x="5080" y="8891"/>
                      <wp:lineTo x="4572" y="9653"/>
                      <wp:lineTo x="3810" y="11431"/>
                      <wp:lineTo x="1016" y="14733"/>
                      <wp:lineTo x="0" y="16003"/>
                      <wp:lineTo x="0" y="19305"/>
                      <wp:lineTo x="21338" y="19305"/>
                      <wp:lineTo x="21338" y="16003"/>
                      <wp:lineTo x="20575" y="14733"/>
                      <wp:lineTo x="17527" y="11685"/>
                      <wp:lineTo x="16257" y="10669"/>
                      <wp:lineTo x="17527" y="10669"/>
                      <wp:lineTo x="20829" y="7621"/>
                      <wp:lineTo x="21083" y="4572"/>
                      <wp:lineTo x="19559" y="4064"/>
                      <wp:lineTo x="10923" y="2032"/>
                      <wp:lineTo x="8891" y="2032"/>
                    </wp:wrapPolygon>
                  </wp:wrapTight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4" w:type="dxa"/>
          </w:tcPr>
          <w:p w14:paraId="42F85E86" w14:textId="77777777" w:rsidR="00E6471B" w:rsidRDefault="00E6471B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8799188" w14:textId="1BAFD12D" w:rsidR="00FA6998" w:rsidRPr="00FF4892" w:rsidRDefault="00FB256A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Doing activities can also g</w:t>
            </w:r>
            <w:r w:rsidR="00200A1E" w:rsidRPr="00FF4892">
              <w:rPr>
                <w:rFonts w:ascii="Arial" w:hAnsi="Arial" w:cs="Arial"/>
                <w:sz w:val="28"/>
                <w:szCs w:val="28"/>
              </w:rPr>
              <w:t xml:space="preserve">ive you </w:t>
            </w:r>
            <w:r w:rsidR="00026DD3" w:rsidRPr="00FF4892">
              <w:rPr>
                <w:rFonts w:ascii="Arial" w:hAnsi="Arial" w:cs="Arial"/>
                <w:sz w:val="28"/>
                <w:szCs w:val="28"/>
              </w:rPr>
              <w:t>a sense of meaning</w:t>
            </w:r>
            <w:r w:rsidRPr="00FF4892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70DB7DE5" w14:textId="77777777" w:rsidR="00200A1E" w:rsidRPr="00E6471B" w:rsidRDefault="00200A1E" w:rsidP="008738F6">
            <w:pPr>
              <w:spacing w:line="360" w:lineRule="auto"/>
              <w:ind w:left="360"/>
              <w:rPr>
                <w:rFonts w:ascii="Arial" w:hAnsi="Arial" w:cs="Arial"/>
                <w:sz w:val="16"/>
                <w:szCs w:val="16"/>
              </w:rPr>
            </w:pPr>
          </w:p>
          <w:p w14:paraId="366B7D62" w14:textId="0799596E" w:rsidR="00200A1E" w:rsidRDefault="00200A1E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A </w:t>
            </w:r>
            <w:r w:rsidRPr="00FF4892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sense of meaning </w:t>
            </w:r>
            <w:r w:rsidRPr="00FF4892">
              <w:rPr>
                <w:rFonts w:ascii="Arial" w:hAnsi="Arial" w:cs="Arial"/>
                <w:sz w:val="28"/>
                <w:szCs w:val="28"/>
              </w:rPr>
              <w:t>gives us a feeling of</w:t>
            </w:r>
          </w:p>
          <w:p w14:paraId="360E0D96" w14:textId="77777777" w:rsidR="00E6471B" w:rsidRPr="00E6471B" w:rsidRDefault="00E6471B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A8FCD5E" w14:textId="77777777" w:rsidR="00200A1E" w:rsidRPr="00FF4892" w:rsidRDefault="00200A1E" w:rsidP="008738F6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Being part of something</w:t>
            </w:r>
          </w:p>
          <w:p w14:paraId="3C4597E7" w14:textId="77777777" w:rsidR="00200A1E" w:rsidRPr="00E6471B" w:rsidRDefault="00200A1E" w:rsidP="008738F6">
            <w:pPr>
              <w:spacing w:line="360" w:lineRule="auto"/>
              <w:ind w:left="360"/>
              <w:rPr>
                <w:rFonts w:ascii="Arial" w:hAnsi="Arial" w:cs="Arial"/>
                <w:sz w:val="16"/>
                <w:szCs w:val="16"/>
              </w:rPr>
            </w:pPr>
          </w:p>
          <w:p w14:paraId="78E037B0" w14:textId="17ABDDCA" w:rsidR="00200A1E" w:rsidRPr="00FF4892" w:rsidRDefault="00200A1E" w:rsidP="008738F6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That life is useful and valuable</w:t>
            </w:r>
          </w:p>
        </w:tc>
      </w:tr>
      <w:tr w:rsidR="008F29C9" w:rsidRPr="00FF4892" w14:paraId="216CD97B" w14:textId="77777777" w:rsidTr="002869FD">
        <w:tc>
          <w:tcPr>
            <w:tcW w:w="3686" w:type="dxa"/>
          </w:tcPr>
          <w:p w14:paraId="5304284B" w14:textId="77777777" w:rsidR="008F29C9" w:rsidRPr="00FF4892" w:rsidRDefault="008F29C9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5954" w:type="dxa"/>
          </w:tcPr>
          <w:p w14:paraId="618AB5C9" w14:textId="58ED81D2" w:rsidR="008F29C9" w:rsidRPr="00FF4892" w:rsidRDefault="008F29C9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52B7D9E8" w14:textId="77777777" w:rsidTr="002869FD">
        <w:trPr>
          <w:trHeight w:val="2547"/>
        </w:trPr>
        <w:tc>
          <w:tcPr>
            <w:tcW w:w="3686" w:type="dxa"/>
          </w:tcPr>
          <w:p w14:paraId="51B32F15" w14:textId="17C4F5B5" w:rsidR="00885262" w:rsidRPr="00FF4892" w:rsidRDefault="00D870C4" w:rsidP="00B5733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55" behindDoc="0" locked="0" layoutInCell="1" allowOverlap="1" wp14:anchorId="435D4489" wp14:editId="77FDE482">
                  <wp:simplePos x="0" y="0"/>
                  <wp:positionH relativeFrom="column">
                    <wp:posOffset>38516</wp:posOffset>
                  </wp:positionH>
                  <wp:positionV relativeFrom="paragraph">
                    <wp:posOffset>241</wp:posOffset>
                  </wp:positionV>
                  <wp:extent cx="1620000" cy="1529021"/>
                  <wp:effectExtent l="0" t="0" r="0" b="0"/>
                  <wp:wrapSquare wrapText="bothSides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5290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954" w:type="dxa"/>
          </w:tcPr>
          <w:p w14:paraId="1AD22B84" w14:textId="77777777" w:rsidR="00A15F08" w:rsidRPr="00FF4892" w:rsidRDefault="00A15F08" w:rsidP="008738F6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7D49410" w14:textId="77777777" w:rsidR="008F29C9" w:rsidRPr="00E6471B" w:rsidRDefault="008F29C9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222237A" w14:textId="1234E855" w:rsidR="00A15F08" w:rsidRPr="00FF4892" w:rsidRDefault="0015414A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Below a</w:t>
            </w:r>
            <w:r w:rsidR="00A15F08" w:rsidRPr="00FF4892">
              <w:rPr>
                <w:rFonts w:ascii="Arial" w:hAnsi="Arial" w:cs="Arial"/>
                <w:sz w:val="28"/>
                <w:szCs w:val="28"/>
              </w:rPr>
              <w:t xml:space="preserve">re 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some </w:t>
            </w:r>
            <w:r w:rsidR="00A15F08" w:rsidRPr="00FF4892">
              <w:rPr>
                <w:rFonts w:ascii="Arial" w:hAnsi="Arial" w:cs="Arial"/>
                <w:sz w:val="28"/>
                <w:szCs w:val="28"/>
              </w:rPr>
              <w:t>examples of activities you can do</w:t>
            </w:r>
            <w:r w:rsidR="00B5733E" w:rsidRPr="00FF4892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64175A" w:rsidRPr="00FF4892" w14:paraId="4D3A9E7F" w14:textId="77777777" w:rsidTr="002869FD">
        <w:trPr>
          <w:trHeight w:val="275"/>
        </w:trPr>
        <w:tc>
          <w:tcPr>
            <w:tcW w:w="3686" w:type="dxa"/>
          </w:tcPr>
          <w:p w14:paraId="0A942299" w14:textId="77777777" w:rsidR="0015414A" w:rsidRPr="00FF4892" w:rsidRDefault="0015414A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5954" w:type="dxa"/>
          </w:tcPr>
          <w:p w14:paraId="70000E89" w14:textId="77777777" w:rsidR="0015414A" w:rsidRPr="00FF4892" w:rsidRDefault="0015414A" w:rsidP="008738F6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70A15F12" w14:textId="77777777" w:rsidTr="002869FD">
        <w:trPr>
          <w:trHeight w:val="1899"/>
        </w:trPr>
        <w:tc>
          <w:tcPr>
            <w:tcW w:w="3686" w:type="dxa"/>
          </w:tcPr>
          <w:p w14:paraId="74B761BA" w14:textId="64A5F291" w:rsidR="00885262" w:rsidRPr="00FF4892" w:rsidRDefault="004E66D5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5" behindDoc="0" locked="0" layoutInCell="1" allowOverlap="1" wp14:anchorId="4D579B96" wp14:editId="4C06576A">
                  <wp:simplePos x="0" y="0"/>
                  <wp:positionH relativeFrom="column">
                    <wp:posOffset>112395</wp:posOffset>
                  </wp:positionH>
                  <wp:positionV relativeFrom="paragraph">
                    <wp:posOffset>365563</wp:posOffset>
                  </wp:positionV>
                  <wp:extent cx="1620000" cy="1037471"/>
                  <wp:effectExtent l="0" t="0" r="0" b="0"/>
                  <wp:wrapSquare wrapText="bothSides"/>
                  <wp:docPr id="37" name="Picture 37" descr="A group of people posing for a phot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group of people posing for a photo&#10;&#10;Description automatically generated with medium confidence"/>
                          <pic:cNvPicPr/>
                        </pic:nvPicPr>
                        <pic:blipFill rotWithShape="1">
                          <a:blip r:embed="rId3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r="-10892"/>
                          <a:stretch/>
                        </pic:blipFill>
                        <pic:spPr bwMode="auto">
                          <a:xfrm>
                            <a:off x="0" y="0"/>
                            <a:ext cx="1620000" cy="10374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954" w:type="dxa"/>
          </w:tcPr>
          <w:p w14:paraId="4C3D13FD" w14:textId="77777777" w:rsidR="002869FD" w:rsidRDefault="002869FD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3A0BE5A" w14:textId="4F676290" w:rsidR="00885262" w:rsidRPr="00FF4892" w:rsidRDefault="00885262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You can go to social events that interest you.</w:t>
            </w:r>
          </w:p>
          <w:p w14:paraId="76D0AD57" w14:textId="77777777" w:rsidR="0007658E" w:rsidRPr="00E6471B" w:rsidRDefault="0007658E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A2D22EB" w14:textId="4C9966E5" w:rsidR="0007658E" w:rsidRPr="00FF4892" w:rsidRDefault="0007658E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There are many community groups that offer social outings and activities.</w:t>
            </w:r>
          </w:p>
        </w:tc>
      </w:tr>
      <w:tr w:rsidR="00305852" w:rsidRPr="00FF4892" w14:paraId="3BC9066C" w14:textId="77777777" w:rsidTr="002869FD">
        <w:tc>
          <w:tcPr>
            <w:tcW w:w="3686" w:type="dxa"/>
          </w:tcPr>
          <w:p w14:paraId="60284F1F" w14:textId="77777777" w:rsidR="00BA6EE8" w:rsidRPr="00FF4892" w:rsidRDefault="00BA6EE8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5954" w:type="dxa"/>
          </w:tcPr>
          <w:p w14:paraId="05702F08" w14:textId="77777777" w:rsidR="00BA6EE8" w:rsidRPr="00FF4892" w:rsidRDefault="00BA6EE8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05852" w:rsidRPr="00FF4892" w14:paraId="49825782" w14:textId="77777777" w:rsidTr="002520BC">
        <w:trPr>
          <w:trHeight w:val="4965"/>
        </w:trPr>
        <w:tc>
          <w:tcPr>
            <w:tcW w:w="3686" w:type="dxa"/>
          </w:tcPr>
          <w:p w14:paraId="53E63319" w14:textId="13126312" w:rsidR="00BA6EE8" w:rsidRPr="00FF4892" w:rsidRDefault="00151B8F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58257" behindDoc="0" locked="0" layoutInCell="1" allowOverlap="1" wp14:anchorId="436F542C" wp14:editId="14847959">
                  <wp:simplePos x="0" y="0"/>
                  <wp:positionH relativeFrom="column">
                    <wp:posOffset>114519</wp:posOffset>
                  </wp:positionH>
                  <wp:positionV relativeFrom="paragraph">
                    <wp:posOffset>573361</wp:posOffset>
                  </wp:positionV>
                  <wp:extent cx="1620000" cy="1508400"/>
                  <wp:effectExtent l="0" t="0" r="0" b="0"/>
                  <wp:wrapSquare wrapText="bothSides"/>
                  <wp:docPr id="763662598" name="Picture 7636625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50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954" w:type="dxa"/>
          </w:tcPr>
          <w:p w14:paraId="72B6C92E" w14:textId="489477DC" w:rsidR="00C80B24" w:rsidRDefault="00BA6EE8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For more information about community groups </w:t>
            </w:r>
            <w:r w:rsidR="00D04D86">
              <w:rPr>
                <w:rFonts w:ascii="Arial" w:hAnsi="Arial" w:cs="Arial"/>
                <w:sz w:val="28"/>
                <w:szCs w:val="28"/>
              </w:rPr>
              <w:t>go to</w:t>
            </w:r>
          </w:p>
          <w:p w14:paraId="129C8255" w14:textId="77777777" w:rsidR="00E6471B" w:rsidRPr="00E6471B" w:rsidRDefault="00E6471B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4657E1E" w14:textId="4364F78E" w:rsidR="00BA6EE8" w:rsidRPr="00FF4892" w:rsidRDefault="00C80B24" w:rsidP="008738F6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Disability Trust </w:t>
            </w:r>
            <w:r w:rsidR="00A13343"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  <w:hyperlink r:id="rId40" w:history="1">
              <w:r w:rsidR="00A01A6B" w:rsidRPr="00FF4892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t>https://www.disabilitytrust.org.</w:t>
              </w:r>
              <w:r w:rsidR="00A01A6B" w:rsidRPr="00FF4892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br/>
                <w:t>au/services-and-support/</w:t>
              </w:r>
              <w:r w:rsidR="00A01A6B" w:rsidRPr="00FF4892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br/>
                <w:t>making-friends-social-groups-and-outings</w:t>
              </w:r>
            </w:hyperlink>
          </w:p>
          <w:p w14:paraId="6D8E7388" w14:textId="77777777" w:rsidR="00001E8B" w:rsidRPr="00294A57" w:rsidRDefault="00001E8B" w:rsidP="008738F6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1432F82" w14:textId="55743DB2" w:rsidR="00B5733E" w:rsidRPr="00FF4892" w:rsidRDefault="00C80B24" w:rsidP="002520BC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Gig Buddies </w:t>
            </w:r>
            <w:hyperlink r:id="rId41" w:history="1">
              <w:r w:rsidR="00DE7031" w:rsidRPr="008548CB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t>https://www.gigbuddiessydney.</w:t>
              </w:r>
              <w:r w:rsidR="00DE7031" w:rsidRPr="008548CB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br/>
                <w:t>org/</w:t>
              </w:r>
            </w:hyperlink>
          </w:p>
        </w:tc>
      </w:tr>
      <w:tr w:rsidR="002520BC" w:rsidRPr="00FF4892" w14:paraId="689F7E6A" w14:textId="77777777" w:rsidTr="002520BC">
        <w:trPr>
          <w:trHeight w:val="265"/>
        </w:trPr>
        <w:tc>
          <w:tcPr>
            <w:tcW w:w="3686" w:type="dxa"/>
          </w:tcPr>
          <w:p w14:paraId="7E368420" w14:textId="77777777" w:rsidR="002520BC" w:rsidRPr="00FF4892" w:rsidRDefault="002520BC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5954" w:type="dxa"/>
          </w:tcPr>
          <w:p w14:paraId="0C77BD22" w14:textId="77777777" w:rsidR="002520BC" w:rsidRPr="00FF4892" w:rsidRDefault="002520BC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2DF0D771" w14:textId="14B980EA" w:rsidTr="000F4FF9">
        <w:trPr>
          <w:trHeight w:val="4096"/>
        </w:trPr>
        <w:tc>
          <w:tcPr>
            <w:tcW w:w="3686" w:type="dxa"/>
          </w:tcPr>
          <w:p w14:paraId="1252B04C" w14:textId="4553B740" w:rsidR="00DA55BC" w:rsidRPr="00FF4892" w:rsidRDefault="00DA55BC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6" behindDoc="0" locked="0" layoutInCell="1" allowOverlap="1" wp14:anchorId="37A9EFFC" wp14:editId="3B1310AE">
                  <wp:simplePos x="0" y="0"/>
                  <wp:positionH relativeFrom="column">
                    <wp:posOffset>-3825</wp:posOffset>
                  </wp:positionH>
                  <wp:positionV relativeFrom="paragraph">
                    <wp:posOffset>487798</wp:posOffset>
                  </wp:positionV>
                  <wp:extent cx="1620000" cy="1104498"/>
                  <wp:effectExtent l="0" t="0" r="0" b="0"/>
                  <wp:wrapSquare wrapText="bothSides"/>
                  <wp:docPr id="41" name="Picture 41" descr="A group of people sitting on chai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A group of people sitting on chairs&#10;&#10;Description automatically generated"/>
                          <pic:cNvPicPr/>
                        </pic:nvPicPr>
                        <pic:blipFill rotWithShape="1">
                          <a:blip r:embed="rId4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1044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954" w:type="dxa"/>
          </w:tcPr>
          <w:p w14:paraId="1EC6B854" w14:textId="04634A2A" w:rsidR="00DA55BC" w:rsidRPr="00FF4892" w:rsidRDefault="00DA55BC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You can also join a group where you can </w:t>
            </w:r>
            <w:r w:rsidR="002621E3" w:rsidRPr="00FF4892">
              <w:rPr>
                <w:rFonts w:ascii="Arial" w:hAnsi="Arial" w:cs="Arial"/>
                <w:sz w:val="28"/>
                <w:szCs w:val="28"/>
              </w:rPr>
              <w:t>communicate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 to others.</w:t>
            </w:r>
          </w:p>
          <w:p w14:paraId="07733BDE" w14:textId="77777777" w:rsidR="00B80C29" w:rsidRPr="00294A57" w:rsidRDefault="00B80C29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8597566" w14:textId="734DF690" w:rsidR="00885262" w:rsidRPr="00FF4892" w:rsidRDefault="00DA55BC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For </w:t>
            </w:r>
            <w:r w:rsidR="004E66D5" w:rsidRPr="00FF4892">
              <w:rPr>
                <w:rFonts w:ascii="Arial" w:hAnsi="Arial" w:cs="Arial"/>
                <w:sz w:val="28"/>
                <w:szCs w:val="28"/>
              </w:rPr>
              <w:t xml:space="preserve">example </w:t>
            </w:r>
            <w:r w:rsidRPr="00FF4892">
              <w:rPr>
                <w:rFonts w:ascii="Arial" w:hAnsi="Arial" w:cs="Arial"/>
                <w:sz w:val="28"/>
                <w:szCs w:val="28"/>
              </w:rPr>
              <w:t>One Door Mental Health</w:t>
            </w:r>
            <w:r w:rsidR="002A3CBF" w:rsidRPr="00FF4892">
              <w:rPr>
                <w:rFonts w:ascii="Arial" w:hAnsi="Arial" w:cs="Arial"/>
                <w:sz w:val="28"/>
                <w:szCs w:val="28"/>
              </w:rPr>
              <w:t xml:space="preserve"> support groups</w:t>
            </w:r>
            <w:r w:rsidRPr="00FF4892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5F663B88" w14:textId="77777777" w:rsidR="003C63CC" w:rsidRPr="00294A57" w:rsidRDefault="003C63CC" w:rsidP="008738F6">
            <w:pPr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5FCBF131" w14:textId="126AE557" w:rsidR="00EB4354" w:rsidRPr="00FF4892" w:rsidRDefault="003C63CC" w:rsidP="008738F6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For more information about One Door </w:t>
            </w:r>
            <w:r w:rsidR="00D23A6C" w:rsidRPr="00FF4892">
              <w:rPr>
                <w:rFonts w:ascii="Arial" w:hAnsi="Arial" w:cs="Arial"/>
                <w:sz w:val="28"/>
                <w:szCs w:val="28"/>
              </w:rPr>
              <w:t>Mental Health support groups</w:t>
            </w:r>
            <w:r w:rsidR="0064780D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64780D" w:rsidRPr="00294A57">
              <w:rPr>
                <w:rFonts w:ascii="Arial" w:hAnsi="Arial" w:cs="Arial"/>
                <w:sz w:val="28"/>
                <w:szCs w:val="28"/>
              </w:rPr>
              <w:t>go to</w:t>
            </w:r>
            <w:r w:rsidRPr="00FF4892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hyperlink r:id="rId43" w:history="1">
              <w:r w:rsidR="008F29C9" w:rsidRPr="00FF4892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t>https://www.onedoor</w:t>
              </w:r>
              <w:r w:rsidRPr="00FF4892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t>.org.au/</w:t>
              </w:r>
            </w:hyperlink>
          </w:p>
        </w:tc>
      </w:tr>
      <w:tr w:rsidR="000032D8" w:rsidRPr="00FF4892" w14:paraId="638E6DF3" w14:textId="77777777" w:rsidTr="002520BC">
        <w:trPr>
          <w:trHeight w:val="4114"/>
        </w:trPr>
        <w:tc>
          <w:tcPr>
            <w:tcW w:w="3686" w:type="dxa"/>
          </w:tcPr>
          <w:p w14:paraId="5C29F16B" w14:textId="524FF334" w:rsidR="000032D8" w:rsidRPr="00FF4892" w:rsidRDefault="000032D8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58259" behindDoc="0" locked="0" layoutInCell="1" allowOverlap="1" wp14:anchorId="6031F6F8" wp14:editId="60F0DEF4">
                  <wp:simplePos x="0" y="0"/>
                  <wp:positionH relativeFrom="column">
                    <wp:posOffset>9658</wp:posOffset>
                  </wp:positionH>
                  <wp:positionV relativeFrom="paragraph">
                    <wp:posOffset>349117</wp:posOffset>
                  </wp:positionV>
                  <wp:extent cx="1620000" cy="1620000"/>
                  <wp:effectExtent l="0" t="0" r="0" b="0"/>
                  <wp:wrapSquare wrapText="bothSides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954" w:type="dxa"/>
          </w:tcPr>
          <w:p w14:paraId="61412F47" w14:textId="1B04A9A0" w:rsidR="00801DFD" w:rsidRPr="00FF4892" w:rsidRDefault="007472B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Stay</w:t>
            </w:r>
            <w:r w:rsidR="000032D8" w:rsidRPr="00FF4892">
              <w:rPr>
                <w:rFonts w:ascii="Arial" w:hAnsi="Arial" w:cs="Arial"/>
                <w:sz w:val="28"/>
                <w:szCs w:val="28"/>
              </w:rPr>
              <w:t xml:space="preserve"> in contact 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with </w:t>
            </w:r>
            <w:r w:rsidR="000032D8" w:rsidRPr="00FF4892">
              <w:rPr>
                <w:rFonts w:ascii="Arial" w:hAnsi="Arial" w:cs="Arial"/>
                <w:sz w:val="28"/>
                <w:szCs w:val="28"/>
              </w:rPr>
              <w:t>your family</w:t>
            </w:r>
            <w:r w:rsidR="00676B5B">
              <w:rPr>
                <w:rFonts w:ascii="Arial" w:hAnsi="Arial" w:cs="Arial"/>
                <w:sz w:val="28"/>
                <w:szCs w:val="28"/>
              </w:rPr>
              <w:t xml:space="preserve"> and friends</w:t>
            </w:r>
            <w:r w:rsidR="000032D8" w:rsidRPr="00FF4892">
              <w:rPr>
                <w:rFonts w:ascii="Arial" w:hAnsi="Arial" w:cs="Arial"/>
                <w:sz w:val="28"/>
                <w:szCs w:val="28"/>
              </w:rPr>
              <w:t xml:space="preserve"> if that will help you</w:t>
            </w:r>
            <w:r w:rsidR="00801DFD" w:rsidRPr="00FF4892">
              <w:rPr>
                <w:rFonts w:ascii="Arial" w:hAnsi="Arial" w:cs="Arial"/>
                <w:sz w:val="28"/>
                <w:szCs w:val="28"/>
              </w:rPr>
              <w:t>.</w:t>
            </w:r>
            <w:r w:rsidR="000032D8"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18D53FAD" w14:textId="77777777" w:rsidR="00801DFD" w:rsidRPr="001037A8" w:rsidRDefault="00801DFD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D221ABE" w14:textId="5BBDBBAA" w:rsidR="00801DFD" w:rsidRDefault="00801DFD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To stay in contact you might </w:t>
            </w:r>
          </w:p>
          <w:p w14:paraId="72B30AB3" w14:textId="77777777" w:rsidR="00765C13" w:rsidRPr="001037A8" w:rsidRDefault="00765C13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205285A" w14:textId="605CDB2F" w:rsidR="00801DFD" w:rsidRPr="00FF4892" w:rsidRDefault="00801DFD" w:rsidP="008738F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Call </w:t>
            </w:r>
            <w:r w:rsidR="00305852" w:rsidRPr="00FF4892">
              <w:rPr>
                <w:rFonts w:ascii="Arial" w:hAnsi="Arial" w:cs="Arial"/>
                <w:sz w:val="28"/>
                <w:szCs w:val="28"/>
              </w:rPr>
              <w:t xml:space="preserve">your </w:t>
            </w:r>
            <w:proofErr w:type="gramStart"/>
            <w:r w:rsidR="00305852" w:rsidRPr="00FF4892">
              <w:rPr>
                <w:rFonts w:ascii="Arial" w:hAnsi="Arial" w:cs="Arial"/>
                <w:sz w:val="28"/>
                <w:szCs w:val="28"/>
              </w:rPr>
              <w:t>family</w:t>
            </w:r>
            <w:proofErr w:type="gramEnd"/>
          </w:p>
          <w:p w14:paraId="2ED95AC5" w14:textId="77777777" w:rsidR="00801DFD" w:rsidRPr="00765C13" w:rsidRDefault="00801DFD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DD0EFCD" w14:textId="6B599B06" w:rsidR="00801DFD" w:rsidRPr="00FF4892" w:rsidRDefault="00801DFD" w:rsidP="008738F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Visit </w:t>
            </w:r>
            <w:r w:rsidR="00305852" w:rsidRPr="00FF4892">
              <w:rPr>
                <w:rFonts w:ascii="Arial" w:hAnsi="Arial" w:cs="Arial"/>
                <w:sz w:val="28"/>
                <w:szCs w:val="28"/>
              </w:rPr>
              <w:t xml:space="preserve">your </w:t>
            </w:r>
            <w:proofErr w:type="gramStart"/>
            <w:r w:rsidR="00305852" w:rsidRPr="00FF4892">
              <w:rPr>
                <w:rFonts w:ascii="Arial" w:hAnsi="Arial" w:cs="Arial"/>
                <w:sz w:val="28"/>
                <w:szCs w:val="28"/>
              </w:rPr>
              <w:t>family</w:t>
            </w:r>
            <w:proofErr w:type="gramEnd"/>
          </w:p>
          <w:p w14:paraId="1DC3AD47" w14:textId="77777777" w:rsidR="00801DFD" w:rsidRPr="00765C13" w:rsidRDefault="00801DFD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01F806B" w14:textId="0CF3162E" w:rsidR="00801DFD" w:rsidRPr="00FF4892" w:rsidRDefault="00801DFD" w:rsidP="008738F6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Ask them to visit you </w:t>
            </w:r>
          </w:p>
        </w:tc>
      </w:tr>
      <w:tr w:rsidR="002520BC" w:rsidRPr="00FF4892" w14:paraId="449CFB36" w14:textId="77777777" w:rsidTr="009B0B08">
        <w:trPr>
          <w:trHeight w:val="80"/>
        </w:trPr>
        <w:tc>
          <w:tcPr>
            <w:tcW w:w="3686" w:type="dxa"/>
          </w:tcPr>
          <w:p w14:paraId="69599BDA" w14:textId="77777777" w:rsidR="002520BC" w:rsidRPr="00FF4892" w:rsidRDefault="002520BC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5954" w:type="dxa"/>
          </w:tcPr>
          <w:p w14:paraId="2DBCF202" w14:textId="77777777" w:rsidR="002520BC" w:rsidRDefault="002520BC" w:rsidP="00765C1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74AA9" w:rsidRPr="00FF4892" w14:paraId="3266476D" w14:textId="77777777" w:rsidTr="002520BC">
        <w:trPr>
          <w:trHeight w:val="4540"/>
        </w:trPr>
        <w:tc>
          <w:tcPr>
            <w:tcW w:w="3686" w:type="dxa"/>
          </w:tcPr>
          <w:p w14:paraId="4B2CFF95" w14:textId="5AA58A68" w:rsidR="00774AA9" w:rsidRPr="00FF4892" w:rsidRDefault="00765C13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8763" behindDoc="0" locked="0" layoutInCell="1" allowOverlap="1" wp14:anchorId="1BBB94C5" wp14:editId="6724CAEA">
                  <wp:simplePos x="0" y="0"/>
                  <wp:positionH relativeFrom="column">
                    <wp:posOffset>119972</wp:posOffset>
                  </wp:positionH>
                  <wp:positionV relativeFrom="paragraph">
                    <wp:posOffset>210798</wp:posOffset>
                  </wp:positionV>
                  <wp:extent cx="1620000" cy="1620000"/>
                  <wp:effectExtent l="0" t="0" r="0" b="0"/>
                  <wp:wrapThrough wrapText="bothSides">
                    <wp:wrapPolygon edited="0">
                      <wp:start x="2032" y="2286"/>
                      <wp:lineTo x="254" y="6604"/>
                      <wp:lineTo x="0" y="19051"/>
                      <wp:lineTo x="14987" y="19051"/>
                      <wp:lineTo x="19813" y="10923"/>
                      <wp:lineTo x="19559" y="6858"/>
                      <wp:lineTo x="21338" y="5588"/>
                      <wp:lineTo x="20829" y="4572"/>
                      <wp:lineTo x="3302" y="2286"/>
                      <wp:lineTo x="2032" y="2286"/>
                    </wp:wrapPolygon>
                  </wp:wrapThrough>
                  <wp:docPr id="27" name="Picture 27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shape&#10;&#10;Description automatically generated"/>
                          <pic:cNvPicPr/>
                        </pic:nvPicPr>
                        <pic:blipFill>
                          <a:blip r:embed="rId45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4" w:type="dxa"/>
          </w:tcPr>
          <w:p w14:paraId="77B12E3C" w14:textId="2BAE4481" w:rsidR="001037A8" w:rsidRDefault="001037A8" w:rsidP="00765C1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Other </w:t>
            </w:r>
            <w:r w:rsidRPr="00FF4892">
              <w:rPr>
                <w:rFonts w:ascii="Arial" w:hAnsi="Arial" w:cs="Arial"/>
                <w:sz w:val="28"/>
                <w:szCs w:val="28"/>
              </w:rPr>
              <w:t>examples of activities you can do</w:t>
            </w: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Arial" w:hAnsi="Arial" w:cs="Arial"/>
                <w:sz w:val="28"/>
                <w:szCs w:val="28"/>
              </w:rPr>
              <w:t>are</w:t>
            </w:r>
            <w:proofErr w:type="gramEnd"/>
          </w:p>
          <w:p w14:paraId="682A994F" w14:textId="77777777" w:rsidR="001037A8" w:rsidRPr="001037A8" w:rsidRDefault="001037A8" w:rsidP="00765C13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BB2A4F5" w14:textId="20F6D788" w:rsidR="00765C13" w:rsidRPr="001037A8" w:rsidRDefault="001037A8" w:rsidP="001037A8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U</w:t>
            </w:r>
            <w:r w:rsidR="00765C13" w:rsidRPr="001037A8">
              <w:rPr>
                <w:rFonts w:ascii="Arial" w:hAnsi="Arial" w:cs="Arial"/>
                <w:sz w:val="28"/>
                <w:szCs w:val="28"/>
              </w:rPr>
              <w:t>se relaxation techniques.</w:t>
            </w:r>
          </w:p>
          <w:p w14:paraId="2F6EFA5C" w14:textId="77777777" w:rsidR="00765C13" w:rsidRPr="00765C13" w:rsidRDefault="00765C13" w:rsidP="00765C13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F876D78" w14:textId="77777777" w:rsidR="00765C13" w:rsidRPr="00FF4892" w:rsidRDefault="00765C13" w:rsidP="00765C1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To help you relax you can use apps such as Smiling Mind. </w:t>
            </w:r>
          </w:p>
          <w:p w14:paraId="197F6A77" w14:textId="77777777" w:rsidR="00765C13" w:rsidRPr="00765C13" w:rsidRDefault="00765C13" w:rsidP="00765C13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855E607" w14:textId="2CE68EB6" w:rsidR="00774AA9" w:rsidRPr="00FF4892" w:rsidRDefault="00765C13" w:rsidP="00676B5B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For more information about Smiling mind go to  </w:t>
            </w:r>
            <w:hyperlink r:id="rId46" w:history="1">
              <w:r w:rsidRPr="00FF4892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t>https://www.smilingmind.com.au/</w:t>
              </w:r>
              <w:r w:rsidRPr="00FF4892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br/>
                <w:t>smiling-mind-app</w:t>
              </w:r>
            </w:hyperlink>
            <w:r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2520BC" w:rsidRPr="00FF4892" w14:paraId="419D1B18" w14:textId="77777777" w:rsidTr="002520BC">
        <w:trPr>
          <w:trHeight w:val="80"/>
        </w:trPr>
        <w:tc>
          <w:tcPr>
            <w:tcW w:w="3686" w:type="dxa"/>
          </w:tcPr>
          <w:p w14:paraId="385D2618" w14:textId="77777777" w:rsidR="002520BC" w:rsidRDefault="002520BC" w:rsidP="008738F6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5954" w:type="dxa"/>
          </w:tcPr>
          <w:p w14:paraId="688B432E" w14:textId="77777777" w:rsidR="002520BC" w:rsidRDefault="002520BC" w:rsidP="00081735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D078E" w:rsidRPr="00FF4892" w14:paraId="1F11E9E6" w14:textId="77777777" w:rsidTr="000F4FF9">
        <w:trPr>
          <w:trHeight w:val="2395"/>
        </w:trPr>
        <w:tc>
          <w:tcPr>
            <w:tcW w:w="3686" w:type="dxa"/>
          </w:tcPr>
          <w:p w14:paraId="495F9F40" w14:textId="637118CE" w:rsidR="007D078E" w:rsidRPr="00FF4892" w:rsidRDefault="00765C13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4D190D3" wp14:editId="76AD9709">
                  <wp:extent cx="1573823" cy="1573823"/>
                  <wp:effectExtent l="0" t="0" r="7620" b="7620"/>
                  <wp:docPr id="11" name="Picture 11" descr="A group of people sitting on the grass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/>
                          <pic:cNvPicPr/>
                        </pic:nvPicPr>
                        <pic:blipFill>
                          <a:blip r:embed="rId4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3823" cy="1573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</w:tcPr>
          <w:p w14:paraId="4ACC3313" w14:textId="77777777" w:rsidR="00081735" w:rsidRDefault="00081735" w:rsidP="00081735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EF04C6D" w14:textId="77777777" w:rsidR="00081735" w:rsidRDefault="00081735" w:rsidP="00081735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46D458B" w14:textId="7695889A" w:rsidR="007D078E" w:rsidRPr="00765C13" w:rsidRDefault="001037A8" w:rsidP="00765C13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E</w:t>
            </w:r>
            <w:r w:rsidR="00765C13" w:rsidRPr="00765C13">
              <w:rPr>
                <w:rFonts w:ascii="Arial" w:hAnsi="Arial" w:cs="Arial"/>
                <w:sz w:val="28"/>
                <w:szCs w:val="28"/>
              </w:rPr>
              <w:t>xercise and be in nature.</w:t>
            </w:r>
          </w:p>
        </w:tc>
      </w:tr>
      <w:tr w:rsidR="00801DFD" w:rsidRPr="00FF4892" w14:paraId="10F9715A" w14:textId="77777777" w:rsidTr="001C62AD">
        <w:tc>
          <w:tcPr>
            <w:tcW w:w="3686" w:type="dxa"/>
          </w:tcPr>
          <w:p w14:paraId="4D040F5C" w14:textId="0345335D" w:rsidR="00801DFD" w:rsidRPr="00FF4892" w:rsidRDefault="00801DFD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5954" w:type="dxa"/>
          </w:tcPr>
          <w:p w14:paraId="2FCE1B48" w14:textId="77777777" w:rsidR="00801DFD" w:rsidRPr="00FF4892" w:rsidRDefault="00801DFD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A5C53" w:rsidRPr="00FF4892" w14:paraId="7135797E" w14:textId="77777777" w:rsidTr="001C62AD">
        <w:trPr>
          <w:trHeight w:val="2977"/>
        </w:trPr>
        <w:tc>
          <w:tcPr>
            <w:tcW w:w="3686" w:type="dxa"/>
          </w:tcPr>
          <w:p w14:paraId="6A192AC3" w14:textId="526D667B" w:rsidR="000A5C53" w:rsidRPr="00FF4892" w:rsidRDefault="00081735" w:rsidP="00765C13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80811" behindDoc="0" locked="0" layoutInCell="1" allowOverlap="1" wp14:anchorId="4A01649C" wp14:editId="76ED49A0">
                  <wp:simplePos x="0" y="0"/>
                  <wp:positionH relativeFrom="column">
                    <wp:posOffset>96542</wp:posOffset>
                  </wp:positionH>
                  <wp:positionV relativeFrom="paragraph">
                    <wp:posOffset>138014</wp:posOffset>
                  </wp:positionV>
                  <wp:extent cx="1620000" cy="1396312"/>
                  <wp:effectExtent l="0" t="0" r="0" b="0"/>
                  <wp:wrapSquare wrapText="bothSides"/>
                  <wp:docPr id="86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96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954" w:type="dxa"/>
          </w:tcPr>
          <w:p w14:paraId="56E2E8C3" w14:textId="77777777" w:rsidR="00081735" w:rsidRDefault="00081735" w:rsidP="00081735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Some other activities </w:t>
            </w:r>
            <w:proofErr w:type="gramStart"/>
            <w:r w:rsidRPr="00FF4892">
              <w:rPr>
                <w:rFonts w:ascii="Arial" w:hAnsi="Arial" w:cs="Arial"/>
                <w:sz w:val="28"/>
                <w:szCs w:val="28"/>
              </w:rPr>
              <w:t>include</w:t>
            </w:r>
            <w:proofErr w:type="gramEnd"/>
            <w:r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260D3F4C" w14:textId="77777777" w:rsidR="00081735" w:rsidRPr="001C62AD" w:rsidRDefault="00081735" w:rsidP="00081735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CB421A7" w14:textId="77777777" w:rsidR="00081735" w:rsidRDefault="00081735" w:rsidP="00081735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Hobbies</w:t>
            </w:r>
          </w:p>
          <w:p w14:paraId="4B3DCC58" w14:textId="77777777" w:rsidR="00081735" w:rsidRPr="00081735" w:rsidRDefault="00081735" w:rsidP="00081735">
            <w:pPr>
              <w:pStyle w:val="ListParagraph"/>
              <w:spacing w:before="240"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E04BA17" w14:textId="347D6FFB" w:rsidR="00081735" w:rsidRDefault="00081735" w:rsidP="00081735">
            <w:pPr>
              <w:pStyle w:val="ListParagraph"/>
              <w:numPr>
                <w:ilvl w:val="0"/>
                <w:numId w:val="21"/>
              </w:numPr>
              <w:spacing w:before="240"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Games</w:t>
            </w:r>
          </w:p>
          <w:p w14:paraId="4663FC64" w14:textId="77777777" w:rsidR="00081735" w:rsidRPr="00081735" w:rsidRDefault="00081735" w:rsidP="00081735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28A5D98" w14:textId="70D81D4B" w:rsidR="000A5C53" w:rsidRPr="00FF4892" w:rsidRDefault="00081735" w:rsidP="00081735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Activities you </w:t>
            </w:r>
            <w:r w:rsidRPr="003D51D7">
              <w:rPr>
                <w:rFonts w:ascii="Arial" w:hAnsi="Arial" w:cs="Arial"/>
                <w:sz w:val="28"/>
                <w:szCs w:val="28"/>
              </w:rPr>
              <w:t>enjo</w:t>
            </w:r>
            <w:r>
              <w:rPr>
                <w:rFonts w:ascii="Arial" w:hAnsi="Arial" w:cs="Arial"/>
                <w:sz w:val="28"/>
                <w:szCs w:val="28"/>
              </w:rPr>
              <w:t>y</w:t>
            </w:r>
          </w:p>
        </w:tc>
      </w:tr>
      <w:tr w:rsidR="00FE7D89" w:rsidRPr="00FF4892" w14:paraId="2F347DF7" w14:textId="77777777" w:rsidTr="009828DA">
        <w:trPr>
          <w:trHeight w:val="1690"/>
        </w:trPr>
        <w:tc>
          <w:tcPr>
            <w:tcW w:w="3686" w:type="dxa"/>
          </w:tcPr>
          <w:p w14:paraId="27FDC053" w14:textId="77777777" w:rsidR="00FE7D89" w:rsidRPr="00FF4892" w:rsidRDefault="00FE7D89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5954" w:type="dxa"/>
          </w:tcPr>
          <w:p w14:paraId="4CC7FCA7" w14:textId="77777777" w:rsidR="00FE7D89" w:rsidRPr="00FF4892" w:rsidRDefault="00FE7D89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7B046CAF" w14:textId="77777777" w:rsidTr="001C62AD">
        <w:trPr>
          <w:trHeight w:val="2119"/>
        </w:trPr>
        <w:tc>
          <w:tcPr>
            <w:tcW w:w="3686" w:type="dxa"/>
          </w:tcPr>
          <w:p w14:paraId="03CCFA0E" w14:textId="20F45D83" w:rsidR="00580C96" w:rsidRPr="00FF4892" w:rsidRDefault="00081735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9B4390A" wp14:editId="71FD154A">
                  <wp:extent cx="1828247" cy="1127743"/>
                  <wp:effectExtent l="0" t="0" r="63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 rotWithShape="1">
                          <a:blip r:embed="rId4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828800" cy="11280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</w:tcPr>
          <w:p w14:paraId="4AB3A509" w14:textId="77777777" w:rsidR="00081735" w:rsidRDefault="00081735" w:rsidP="00765C1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9A1B0B1" w14:textId="2003BE99" w:rsidR="008614AD" w:rsidRPr="00FF4892" w:rsidRDefault="00081735" w:rsidP="00765C1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Finding healthy foods you enjoy </w:t>
            </w:r>
            <w:proofErr w:type="gramStart"/>
            <w:r>
              <w:rPr>
                <w:rFonts w:ascii="Arial" w:hAnsi="Arial" w:cs="Arial"/>
                <w:sz w:val="28"/>
                <w:szCs w:val="28"/>
              </w:rPr>
              <w:t>to have</w:t>
            </w:r>
            <w:proofErr w:type="gramEnd"/>
            <w:r>
              <w:rPr>
                <w:rFonts w:ascii="Arial" w:hAnsi="Arial" w:cs="Arial"/>
                <w:sz w:val="28"/>
                <w:szCs w:val="28"/>
              </w:rPr>
              <w:t xml:space="preserve"> a balanced diet.</w:t>
            </w:r>
          </w:p>
        </w:tc>
      </w:tr>
      <w:tr w:rsidR="001C62AD" w:rsidRPr="00FF4892" w14:paraId="714BEE32" w14:textId="77777777" w:rsidTr="001C62AD">
        <w:trPr>
          <w:trHeight w:val="1570"/>
        </w:trPr>
        <w:tc>
          <w:tcPr>
            <w:tcW w:w="3686" w:type="dxa"/>
          </w:tcPr>
          <w:p w14:paraId="08F711B2" w14:textId="77777777" w:rsidR="001C62AD" w:rsidRDefault="001C62AD" w:rsidP="008738F6">
            <w:pPr>
              <w:spacing w:line="360" w:lineRule="auto"/>
              <w:rPr>
                <w:noProof/>
              </w:rPr>
            </w:pPr>
          </w:p>
        </w:tc>
        <w:tc>
          <w:tcPr>
            <w:tcW w:w="5954" w:type="dxa"/>
          </w:tcPr>
          <w:p w14:paraId="096E8E0B" w14:textId="77777777" w:rsidR="001C62AD" w:rsidRDefault="001C62AD" w:rsidP="00765C1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81735" w:rsidRPr="00FF4892" w14:paraId="2CC8734A" w14:textId="77777777" w:rsidTr="001C62AD">
        <w:trPr>
          <w:trHeight w:val="4649"/>
        </w:trPr>
        <w:tc>
          <w:tcPr>
            <w:tcW w:w="3686" w:type="dxa"/>
          </w:tcPr>
          <w:p w14:paraId="3283C16B" w14:textId="5BA69DAC" w:rsidR="00081735" w:rsidRDefault="000F4FF9" w:rsidP="00081735">
            <w:pPr>
              <w:spacing w:line="360" w:lineRule="auto"/>
              <w:rPr>
                <w:noProof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2859" behindDoc="0" locked="0" layoutInCell="1" allowOverlap="1" wp14:anchorId="21FBA8F3" wp14:editId="359900C1">
                  <wp:simplePos x="0" y="0"/>
                  <wp:positionH relativeFrom="column">
                    <wp:posOffset>103027</wp:posOffset>
                  </wp:positionH>
                  <wp:positionV relativeFrom="paragraph">
                    <wp:posOffset>790991</wp:posOffset>
                  </wp:positionV>
                  <wp:extent cx="1620000" cy="1224850"/>
                  <wp:effectExtent l="0" t="0" r="0" b="0"/>
                  <wp:wrapSquare wrapText="bothSides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2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954" w:type="dxa"/>
          </w:tcPr>
          <w:p w14:paraId="09F7BCED" w14:textId="77777777" w:rsidR="00081735" w:rsidRDefault="00081735" w:rsidP="00081735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1F4CA35" w14:textId="77777777" w:rsidR="00081735" w:rsidRDefault="00081735" w:rsidP="00081735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You can spend time on hobbies.</w:t>
            </w:r>
          </w:p>
          <w:p w14:paraId="71E0AEC5" w14:textId="77777777" w:rsidR="00081735" w:rsidRPr="00081735" w:rsidRDefault="00081735" w:rsidP="00081735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627083D" w14:textId="77777777" w:rsidR="00081735" w:rsidRDefault="00081735" w:rsidP="00081735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You can take trips away.</w:t>
            </w:r>
          </w:p>
          <w:p w14:paraId="664E2579" w14:textId="77777777" w:rsidR="000F4FF9" w:rsidRPr="000F4FF9" w:rsidRDefault="000F4FF9" w:rsidP="00081735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9700D07" w14:textId="77777777" w:rsidR="00081735" w:rsidRDefault="00081735" w:rsidP="00081735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There are groups that can help you with trips.</w:t>
            </w:r>
          </w:p>
          <w:p w14:paraId="63856794" w14:textId="77777777" w:rsidR="000F4FF9" w:rsidRPr="000F4FF9" w:rsidRDefault="000F4FF9" w:rsidP="00081735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56BC18F" w14:textId="77777777" w:rsidR="00081735" w:rsidRDefault="00081735" w:rsidP="00081735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For example Trusted Travel.</w:t>
            </w:r>
          </w:p>
          <w:p w14:paraId="27D80622" w14:textId="77777777" w:rsidR="000F4FF9" w:rsidRPr="000F4FF9" w:rsidRDefault="000F4FF9" w:rsidP="00081735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3A0040F" w14:textId="77777777" w:rsidR="000F4FF9" w:rsidRPr="000F4FF9" w:rsidRDefault="00081735" w:rsidP="000F4FF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For more information about Trusted Travel go to </w:t>
            </w:r>
            <w:hyperlink r:id="rId51" w:history="1">
              <w:r w:rsidRPr="00FF4892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t>https://www.trustedtravel.org.au/</w:t>
              </w:r>
            </w:hyperlink>
          </w:p>
        </w:tc>
      </w:tr>
    </w:tbl>
    <w:p w14:paraId="65175B2C" w14:textId="59CD352C" w:rsidR="00515986" w:rsidRPr="00FF4892" w:rsidRDefault="00515986">
      <w:pPr>
        <w:rPr>
          <w:sz w:val="20"/>
          <w:szCs w:val="20"/>
        </w:rPr>
      </w:pPr>
    </w:p>
    <w:tbl>
      <w:tblPr>
        <w:tblStyle w:val="TableGrid"/>
        <w:tblW w:w="9674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7"/>
        <w:gridCol w:w="6057"/>
      </w:tblGrid>
      <w:tr w:rsidR="00C80B24" w:rsidRPr="00FF4892" w14:paraId="54D2C1BA" w14:textId="77777777" w:rsidTr="009828DA">
        <w:tc>
          <w:tcPr>
            <w:tcW w:w="3617" w:type="dxa"/>
          </w:tcPr>
          <w:p w14:paraId="0311DD9D" w14:textId="23139661" w:rsidR="00705689" w:rsidRPr="00FF4892" w:rsidRDefault="00D1696E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58264" behindDoc="0" locked="0" layoutInCell="1" allowOverlap="1" wp14:anchorId="417CD1A4" wp14:editId="724168FF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68580</wp:posOffset>
                  </wp:positionV>
                  <wp:extent cx="1620000" cy="1620000"/>
                  <wp:effectExtent l="0" t="0" r="0" b="0"/>
                  <wp:wrapSquare wrapText="bothSides"/>
                  <wp:docPr id="108" name="Picture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57" w:type="dxa"/>
          </w:tcPr>
          <w:p w14:paraId="094409DB" w14:textId="5E21576E" w:rsidR="00DA4206" w:rsidRPr="00FF4892" w:rsidRDefault="00DA4206" w:rsidP="008738F6">
            <w:pPr>
              <w:spacing w:line="360" w:lineRule="auto"/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</w:pPr>
            <w:r w:rsidRPr="00FF4892"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  <w:t xml:space="preserve">Have </w:t>
            </w:r>
            <w:r w:rsidR="00C0590A" w:rsidRPr="00FF4892"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  <w:t xml:space="preserve">a sense of </w:t>
            </w:r>
            <w:proofErr w:type="gramStart"/>
            <w:r w:rsidR="00C0590A" w:rsidRPr="00FF4892"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  <w:t>meaning</w:t>
            </w:r>
            <w:proofErr w:type="gramEnd"/>
            <w:r w:rsidR="00C0590A" w:rsidRPr="00FF4892">
              <w:rPr>
                <w:rStyle w:val="eop"/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  <w:p w14:paraId="53DCB65A" w14:textId="77777777" w:rsidR="00DA4206" w:rsidRPr="00B4258D" w:rsidRDefault="00DA4206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99569BB" w14:textId="77777777" w:rsidR="00B4258D" w:rsidRDefault="00C0590A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People who have a sense of meaning</w:t>
            </w:r>
          </w:p>
          <w:p w14:paraId="4A08D320" w14:textId="77777777" w:rsidR="00B4258D" w:rsidRPr="00B4258D" w:rsidRDefault="00B4258D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CE90CCF" w14:textId="2141C945" w:rsidR="00C0590A" w:rsidRPr="00FF4892" w:rsidRDefault="00C0590A" w:rsidP="008738F6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Are better able to cope in difficult </w:t>
            </w:r>
            <w:proofErr w:type="gramStart"/>
            <w:r w:rsidRPr="00FF4892">
              <w:rPr>
                <w:rFonts w:ascii="Arial" w:hAnsi="Arial" w:cs="Arial"/>
                <w:sz w:val="28"/>
                <w:szCs w:val="28"/>
              </w:rPr>
              <w:t>times</w:t>
            </w:r>
            <w:proofErr w:type="gramEnd"/>
          </w:p>
          <w:p w14:paraId="639D15DF" w14:textId="77777777" w:rsidR="00C0590A" w:rsidRPr="009828DA" w:rsidRDefault="00C0590A" w:rsidP="008738F6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5F6F8874" w14:textId="775D6FDC" w:rsidR="00705689" w:rsidRPr="00B4258D" w:rsidRDefault="00C0590A" w:rsidP="008738F6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Have better wellbeing</w:t>
            </w:r>
          </w:p>
        </w:tc>
      </w:tr>
      <w:tr w:rsidR="00C80B24" w:rsidRPr="00FF4892" w14:paraId="4BE5E43B" w14:textId="77777777" w:rsidTr="009828DA">
        <w:trPr>
          <w:trHeight w:val="713"/>
        </w:trPr>
        <w:tc>
          <w:tcPr>
            <w:tcW w:w="3617" w:type="dxa"/>
          </w:tcPr>
          <w:p w14:paraId="64136C9A" w14:textId="77F5BFF2" w:rsidR="00705689" w:rsidRPr="00FF4892" w:rsidRDefault="00705689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6057" w:type="dxa"/>
          </w:tcPr>
          <w:p w14:paraId="583A33E6" w14:textId="5FB90D25" w:rsidR="00B80C29" w:rsidRPr="00FF4892" w:rsidRDefault="00B80C29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46584" w:rsidRPr="00FF4892" w14:paraId="650AC5FC" w14:textId="77777777" w:rsidTr="009828DA">
        <w:tc>
          <w:tcPr>
            <w:tcW w:w="3617" w:type="dxa"/>
          </w:tcPr>
          <w:p w14:paraId="54480515" w14:textId="46F789CD" w:rsidR="00046584" w:rsidRPr="00FF4892" w:rsidRDefault="00046584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66" behindDoc="0" locked="0" layoutInCell="1" allowOverlap="1" wp14:anchorId="216E6A7F" wp14:editId="2EBE97B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270</wp:posOffset>
                  </wp:positionV>
                  <wp:extent cx="1620000" cy="1620000"/>
                  <wp:effectExtent l="0" t="0" r="0" b="0"/>
                  <wp:wrapSquare wrapText="bothSides"/>
                  <wp:docPr id="76881511" name="Picture 768815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57" w:type="dxa"/>
          </w:tcPr>
          <w:p w14:paraId="07070EB3" w14:textId="77777777" w:rsidR="00046584" w:rsidRPr="00FF4892" w:rsidRDefault="00046584" w:rsidP="008738F6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4CBA412" w14:textId="77777777" w:rsidR="00046584" w:rsidRPr="00B4258D" w:rsidRDefault="00046584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9F7DDF4" w14:textId="29892C8E" w:rsidR="00046584" w:rsidRPr="00FF4892" w:rsidRDefault="0004658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Below are some examples of things you can do to have a sense</w:t>
            </w:r>
            <w:r w:rsidR="00AD1A0E" w:rsidRPr="00FF4892">
              <w:rPr>
                <w:rFonts w:ascii="Arial" w:hAnsi="Arial" w:cs="Arial"/>
                <w:sz w:val="28"/>
                <w:szCs w:val="28"/>
              </w:rPr>
              <w:t xml:space="preserve"> of meaning. </w:t>
            </w:r>
          </w:p>
        </w:tc>
      </w:tr>
      <w:tr w:rsidR="00046584" w:rsidRPr="00FF4892" w14:paraId="5756FFC4" w14:textId="77777777" w:rsidTr="009828DA">
        <w:trPr>
          <w:trHeight w:val="845"/>
        </w:trPr>
        <w:tc>
          <w:tcPr>
            <w:tcW w:w="3617" w:type="dxa"/>
          </w:tcPr>
          <w:p w14:paraId="0C9D3717" w14:textId="77777777" w:rsidR="00046584" w:rsidRPr="00FF4892" w:rsidRDefault="00046584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6057" w:type="dxa"/>
          </w:tcPr>
          <w:p w14:paraId="06571F43" w14:textId="77777777" w:rsidR="00046584" w:rsidRPr="00FF4892" w:rsidRDefault="0004658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12192FD8" w14:textId="77777777" w:rsidTr="009828DA">
        <w:trPr>
          <w:trHeight w:val="3523"/>
        </w:trPr>
        <w:tc>
          <w:tcPr>
            <w:tcW w:w="3617" w:type="dxa"/>
          </w:tcPr>
          <w:p w14:paraId="33DC0E1B" w14:textId="1B64F206" w:rsidR="00A35F92" w:rsidRPr="00FF4892" w:rsidRDefault="007E30BC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inline distT="0" distB="0" distL="0" distR="0" wp14:anchorId="0AA57E1D" wp14:editId="7F1E3980">
                  <wp:extent cx="1477925" cy="1477925"/>
                  <wp:effectExtent l="0" t="0" r="0" b="8255"/>
                  <wp:docPr id="763662634" name="Picture 7636626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8449" cy="1478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57" w:type="dxa"/>
          </w:tcPr>
          <w:p w14:paraId="789C6B5E" w14:textId="77777777" w:rsidR="00B4258D" w:rsidRPr="00B4258D" w:rsidRDefault="00B4258D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4CDC2D5" w14:textId="029DBE5B" w:rsidR="00AD1A0E" w:rsidRPr="00FF4892" w:rsidRDefault="00AD1A0E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You can get </w:t>
            </w:r>
            <w:r w:rsidR="00A35F92" w:rsidRPr="00FF4892">
              <w:rPr>
                <w:rFonts w:ascii="Arial" w:hAnsi="Arial" w:cs="Arial"/>
                <w:sz w:val="28"/>
                <w:szCs w:val="28"/>
              </w:rPr>
              <w:t>involved in community projects</w:t>
            </w:r>
            <w:r w:rsidR="00880D6A" w:rsidRPr="00FF4892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37E0213D" w14:textId="77777777" w:rsidR="00AD1A0E" w:rsidRPr="00B4258D" w:rsidRDefault="00AD1A0E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97DE0AA" w14:textId="244FA698" w:rsidR="00D45DE3" w:rsidRPr="00FF4892" w:rsidRDefault="00AD1A0E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For </w:t>
            </w:r>
            <w:r w:rsidR="000862B8" w:rsidRPr="00FF4892">
              <w:rPr>
                <w:rFonts w:ascii="Arial" w:hAnsi="Arial" w:cs="Arial"/>
                <w:sz w:val="28"/>
                <w:szCs w:val="28"/>
              </w:rPr>
              <w:t xml:space="preserve">example </w:t>
            </w:r>
            <w:r w:rsidRPr="00FF4892">
              <w:rPr>
                <w:rFonts w:ascii="Arial" w:hAnsi="Arial" w:cs="Arial"/>
                <w:sz w:val="28"/>
                <w:szCs w:val="28"/>
              </w:rPr>
              <w:t>beach clean-up</w:t>
            </w:r>
            <w:r w:rsidR="00DA412B" w:rsidRPr="00FF4892">
              <w:rPr>
                <w:rFonts w:ascii="Arial" w:hAnsi="Arial" w:cs="Arial"/>
                <w:sz w:val="28"/>
                <w:szCs w:val="28"/>
              </w:rPr>
              <w:t xml:space="preserve"> day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. </w:t>
            </w:r>
            <w:r w:rsidR="00DA412B"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1C15F9B4" w14:textId="5BE273B5" w:rsidR="00D45DE3" w:rsidRPr="00FF4892" w:rsidRDefault="00D45DE3" w:rsidP="008738F6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6C064A86" w14:textId="77777777" w:rsidTr="009828DA">
        <w:trPr>
          <w:trHeight w:val="82"/>
        </w:trPr>
        <w:tc>
          <w:tcPr>
            <w:tcW w:w="3617" w:type="dxa"/>
          </w:tcPr>
          <w:p w14:paraId="4C32C2CA" w14:textId="10303A46" w:rsidR="00A35F92" w:rsidRPr="00FF4892" w:rsidRDefault="003E1DA4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inline distT="0" distB="0" distL="0" distR="0" wp14:anchorId="2538580A" wp14:editId="6B872E32">
                  <wp:extent cx="1620000" cy="1534114"/>
                  <wp:effectExtent l="0" t="0" r="0" b="0"/>
                  <wp:docPr id="763662625" name="Picture 7636626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5341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57" w:type="dxa"/>
          </w:tcPr>
          <w:p w14:paraId="0D9FD411" w14:textId="77777777" w:rsidR="00E06512" w:rsidRPr="00FF4892" w:rsidRDefault="00E06512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3D9CF03" w14:textId="77777777" w:rsidR="00E06512" w:rsidRPr="00FF4892" w:rsidRDefault="00E06512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2679D31" w14:textId="47975662" w:rsidR="00A35F92" w:rsidRPr="00FF4892" w:rsidRDefault="00AD1A0E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You can find</w:t>
            </w:r>
            <w:r w:rsidR="00A85F25" w:rsidRPr="00FF4892">
              <w:rPr>
                <w:rFonts w:ascii="Arial" w:hAnsi="Arial" w:cs="Arial"/>
                <w:sz w:val="28"/>
                <w:szCs w:val="28"/>
              </w:rPr>
              <w:t xml:space="preserve"> a job</w:t>
            </w:r>
            <w:r w:rsidRPr="00FF4892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4D670D" w:rsidRPr="00FF4892" w14:paraId="021D5E91" w14:textId="77777777" w:rsidTr="009828DA">
        <w:tc>
          <w:tcPr>
            <w:tcW w:w="3617" w:type="dxa"/>
          </w:tcPr>
          <w:p w14:paraId="0D522CBD" w14:textId="77777777" w:rsidR="004D670D" w:rsidRPr="00FF4892" w:rsidRDefault="004D670D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57" w:type="dxa"/>
          </w:tcPr>
          <w:p w14:paraId="248AF673" w14:textId="77777777" w:rsidR="004D670D" w:rsidRPr="00FF4892" w:rsidRDefault="004D670D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6CF0B767" w14:textId="77777777" w:rsidTr="009828DA">
        <w:trPr>
          <w:trHeight w:val="3099"/>
        </w:trPr>
        <w:tc>
          <w:tcPr>
            <w:tcW w:w="3617" w:type="dxa"/>
          </w:tcPr>
          <w:p w14:paraId="1080AB89" w14:textId="2435B248" w:rsidR="00A35F92" w:rsidRPr="00FF4892" w:rsidRDefault="00E675FB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5021CC70" wp14:editId="05155175">
                  <wp:extent cx="1620000" cy="1620000"/>
                  <wp:effectExtent l="0" t="0" r="0" b="0"/>
                  <wp:docPr id="93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57" w:type="dxa"/>
          </w:tcPr>
          <w:p w14:paraId="030ED051" w14:textId="77777777" w:rsidR="004D670D" w:rsidRPr="009828DA" w:rsidRDefault="004D670D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CAC24CE" w14:textId="2D3C72DA" w:rsidR="00574AC9" w:rsidRPr="00FF4892" w:rsidRDefault="00E06512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You can</w:t>
            </w:r>
            <w:r w:rsidRPr="00FF4892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A85F25" w:rsidRPr="00FF4892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volunteer </w:t>
            </w:r>
            <w:r w:rsidR="00A85F25" w:rsidRPr="00FF4892">
              <w:rPr>
                <w:rFonts w:ascii="Arial" w:hAnsi="Arial" w:cs="Arial"/>
                <w:sz w:val="28"/>
                <w:szCs w:val="28"/>
              </w:rPr>
              <w:t>if appropriate</w:t>
            </w:r>
            <w:r w:rsidR="00574AC9" w:rsidRPr="00FF4892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360554FA" w14:textId="77777777" w:rsidR="004D670D" w:rsidRPr="009828DA" w:rsidRDefault="00A85F25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63D73BDB" w14:textId="0599D689" w:rsidR="00E81789" w:rsidRPr="00FF4892" w:rsidRDefault="004D670D" w:rsidP="008738F6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FF4892">
              <w:rPr>
                <w:rFonts w:ascii="Arial" w:hAnsi="Arial" w:cs="Arial"/>
                <w:noProof/>
                <w:sz w:val="28"/>
                <w:szCs w:val="28"/>
              </w:rPr>
              <w:t xml:space="preserve">When you </w:t>
            </w:r>
            <w:r w:rsidRPr="00FF4892"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t>volunteer</w:t>
            </w:r>
            <w:r w:rsidRPr="00FF4892">
              <w:rPr>
                <w:rFonts w:ascii="Arial" w:hAnsi="Arial" w:cs="Arial"/>
                <w:noProof/>
                <w:sz w:val="28"/>
                <w:szCs w:val="28"/>
              </w:rPr>
              <w:t xml:space="preserve"> you give your time to help an organisation.</w:t>
            </w:r>
          </w:p>
          <w:p w14:paraId="33415899" w14:textId="4AC8151D" w:rsidR="00574AC9" w:rsidRPr="00FF4892" w:rsidRDefault="00574AC9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C01C4" w:rsidRPr="00FF4892" w14:paraId="5BE664B1" w14:textId="77777777" w:rsidTr="00AC01C4">
        <w:trPr>
          <w:trHeight w:val="80"/>
        </w:trPr>
        <w:tc>
          <w:tcPr>
            <w:tcW w:w="3617" w:type="dxa"/>
          </w:tcPr>
          <w:p w14:paraId="067FDE3E" w14:textId="77777777" w:rsidR="00AC01C4" w:rsidRPr="00FF4892" w:rsidRDefault="00AC01C4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57" w:type="dxa"/>
          </w:tcPr>
          <w:p w14:paraId="727DB71A" w14:textId="77777777" w:rsidR="00AC01C4" w:rsidRPr="009828DA" w:rsidRDefault="00AC01C4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D670D" w:rsidRPr="00FF4892" w14:paraId="7D6F4B97" w14:textId="77777777" w:rsidTr="009828DA">
        <w:trPr>
          <w:trHeight w:val="4815"/>
        </w:trPr>
        <w:tc>
          <w:tcPr>
            <w:tcW w:w="3617" w:type="dxa"/>
          </w:tcPr>
          <w:p w14:paraId="0F7B37F5" w14:textId="59C8C3E9" w:rsidR="004D670D" w:rsidRPr="00FF4892" w:rsidRDefault="007E30BC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68" behindDoc="0" locked="0" layoutInCell="1" allowOverlap="1" wp14:anchorId="0610AC6C" wp14:editId="2708187B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264795</wp:posOffset>
                  </wp:positionV>
                  <wp:extent cx="1620000" cy="1508400"/>
                  <wp:effectExtent l="0" t="0" r="0" b="0"/>
                  <wp:wrapSquare wrapText="bothSides"/>
                  <wp:docPr id="76881512" name="Picture 768815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50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57" w:type="dxa"/>
          </w:tcPr>
          <w:p w14:paraId="413B351F" w14:textId="4B23FE69" w:rsidR="004D670D" w:rsidRDefault="004D670D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For more information about </w:t>
            </w:r>
            <w:r w:rsidR="008B6231" w:rsidRPr="00FF4892">
              <w:rPr>
                <w:rFonts w:ascii="Arial" w:hAnsi="Arial" w:cs="Arial"/>
                <w:sz w:val="28"/>
                <w:szCs w:val="28"/>
              </w:rPr>
              <w:t>who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 you can volunteer with </w:t>
            </w:r>
            <w:r w:rsidR="00DE7031" w:rsidRPr="00FF4892">
              <w:rPr>
                <w:rFonts w:ascii="Arial" w:hAnsi="Arial" w:cs="Arial"/>
                <w:sz w:val="28"/>
                <w:szCs w:val="28"/>
              </w:rPr>
              <w:t xml:space="preserve">go to </w:t>
            </w:r>
          </w:p>
          <w:p w14:paraId="28CE6915" w14:textId="77777777" w:rsidR="0066005F" w:rsidRPr="0066005F" w:rsidRDefault="0066005F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0C95FCA" w14:textId="42CCD634" w:rsidR="004D670D" w:rsidRPr="00FF4892" w:rsidRDefault="004D670D" w:rsidP="008738F6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Disability Gateway</w:t>
            </w:r>
            <w:r w:rsidR="008B6231"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  <w:hyperlink r:id="rId57" w:history="1">
              <w:r w:rsidR="00740010" w:rsidRPr="00FF4892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t>https://www.disabilitygateway.</w:t>
              </w:r>
              <w:r w:rsidR="00740010" w:rsidRPr="00FF4892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br/>
                <w:t>gov.au/employment</w:t>
              </w:r>
            </w:hyperlink>
          </w:p>
          <w:p w14:paraId="0CDDE4AC" w14:textId="42284DE5" w:rsidR="004D670D" w:rsidRPr="0066005F" w:rsidRDefault="004D670D" w:rsidP="008738F6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51E7B5D" w14:textId="6052D8DF" w:rsidR="006C44AA" w:rsidRPr="0066005F" w:rsidRDefault="00B01D63" w:rsidP="00AC01C4">
            <w:pPr>
              <w:pStyle w:val="ListParagraph"/>
              <w:numPr>
                <w:ilvl w:val="0"/>
                <w:numId w:val="22"/>
              </w:numPr>
              <w:spacing w:line="360" w:lineRule="auto"/>
              <w:ind w:left="714" w:hanging="357"/>
              <w:rPr>
                <w:rFonts w:ascii="Arial" w:hAnsi="Arial" w:cs="Arial"/>
                <w:sz w:val="28"/>
                <w:szCs w:val="28"/>
              </w:rPr>
            </w:pPr>
            <w:r w:rsidRPr="003058CF">
              <w:rPr>
                <w:rFonts w:ascii="Arial" w:hAnsi="Arial" w:cs="Arial"/>
                <w:sz w:val="28"/>
                <w:szCs w:val="28"/>
              </w:rPr>
              <w:t xml:space="preserve">The Centre for Volunteering </w:t>
            </w:r>
            <w:hyperlink r:id="rId58" w:history="1">
              <w:r w:rsidR="00F37D6B" w:rsidRPr="00F37D6B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www.volunteering.com.au/join-us/inclusive-volunteering-pathways-to-employment-program/</w:t>
              </w:r>
            </w:hyperlink>
          </w:p>
        </w:tc>
      </w:tr>
      <w:tr w:rsidR="00AC01C4" w:rsidRPr="00FF4892" w14:paraId="2302AE21" w14:textId="77777777" w:rsidTr="00AC01C4">
        <w:trPr>
          <w:trHeight w:val="392"/>
        </w:trPr>
        <w:tc>
          <w:tcPr>
            <w:tcW w:w="3617" w:type="dxa"/>
          </w:tcPr>
          <w:p w14:paraId="60ACF13E" w14:textId="77777777" w:rsidR="00AC01C4" w:rsidRPr="00FF4892" w:rsidRDefault="00AC01C4" w:rsidP="008738F6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57" w:type="dxa"/>
          </w:tcPr>
          <w:p w14:paraId="65AFC418" w14:textId="77777777" w:rsidR="00AC01C4" w:rsidRPr="00FF4892" w:rsidRDefault="00AC01C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4CCC94F2" w14:textId="77777777" w:rsidTr="009828DA">
        <w:trPr>
          <w:trHeight w:val="3183"/>
        </w:trPr>
        <w:tc>
          <w:tcPr>
            <w:tcW w:w="3617" w:type="dxa"/>
          </w:tcPr>
          <w:p w14:paraId="018EB2E3" w14:textId="7D872450" w:rsidR="00A35F92" w:rsidRPr="00FF4892" w:rsidRDefault="00DD4742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inline distT="0" distB="0" distL="0" distR="0" wp14:anchorId="7955C513" wp14:editId="1DF3CC60">
                  <wp:extent cx="1620000" cy="1620000"/>
                  <wp:effectExtent l="0" t="0" r="0" b="0"/>
                  <wp:docPr id="76881513" name="Picture 768815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333813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57" w:type="dxa"/>
          </w:tcPr>
          <w:p w14:paraId="39794E73" w14:textId="77777777" w:rsidR="00DE044F" w:rsidRPr="00FF4892" w:rsidRDefault="00DE044F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FE09359" w14:textId="11EC8364" w:rsidR="00A35F92" w:rsidRPr="00FF4892" w:rsidRDefault="0079570F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You can</w:t>
            </w:r>
            <w:r w:rsidR="00DE0864"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DE0864" w:rsidRPr="003D51D7">
              <w:rPr>
                <w:rFonts w:ascii="Arial" w:hAnsi="Arial" w:cs="Arial"/>
                <w:sz w:val="28"/>
                <w:szCs w:val="28"/>
              </w:rPr>
              <w:t>advocate</w:t>
            </w:r>
            <w:r w:rsidR="00DE0864" w:rsidRPr="00FF4892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E87129" w:rsidRPr="00FF4892">
              <w:rPr>
                <w:rFonts w:ascii="Arial" w:hAnsi="Arial" w:cs="Arial"/>
                <w:sz w:val="28"/>
                <w:szCs w:val="28"/>
              </w:rPr>
              <w:t>for yourself or others</w:t>
            </w:r>
            <w:r w:rsidRPr="00FF4892">
              <w:rPr>
                <w:rFonts w:ascii="Arial" w:hAnsi="Arial" w:cs="Arial"/>
                <w:sz w:val="28"/>
                <w:szCs w:val="28"/>
              </w:rPr>
              <w:t>.</w:t>
            </w:r>
            <w:r w:rsidR="00E87129"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36CBA5D6" w14:textId="77777777" w:rsidR="00277908" w:rsidRPr="0066005F" w:rsidRDefault="00277908" w:rsidP="008738F6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A716F6D" w14:textId="28E41EFC" w:rsidR="00277908" w:rsidRPr="00FF4892" w:rsidRDefault="00827EE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To </w:t>
            </w:r>
            <w:r w:rsidRPr="00FF4892">
              <w:rPr>
                <w:rFonts w:ascii="Arial" w:hAnsi="Arial" w:cs="Arial"/>
                <w:b/>
                <w:bCs/>
                <w:sz w:val="28"/>
                <w:szCs w:val="28"/>
              </w:rPr>
              <w:t>advocate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915E96" w:rsidRPr="00FF4892">
              <w:rPr>
                <w:rFonts w:ascii="Arial" w:hAnsi="Arial" w:cs="Arial"/>
                <w:sz w:val="28"/>
                <w:szCs w:val="28"/>
              </w:rPr>
              <w:t>is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 you or someone else </w:t>
            </w:r>
            <w:r w:rsidR="00915E96" w:rsidRPr="00FF4892">
              <w:rPr>
                <w:rFonts w:ascii="Arial" w:hAnsi="Arial" w:cs="Arial"/>
                <w:sz w:val="28"/>
                <w:szCs w:val="28"/>
              </w:rPr>
              <w:t>doing things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 so</w:t>
            </w:r>
            <w:r w:rsidR="00915E96" w:rsidRPr="00FF4892">
              <w:rPr>
                <w:rFonts w:ascii="Arial" w:hAnsi="Arial" w:cs="Arial"/>
                <w:sz w:val="28"/>
                <w:szCs w:val="28"/>
              </w:rPr>
              <w:t xml:space="preserve"> that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 your rights and needs are met</w:t>
            </w:r>
            <w:r w:rsidR="00F00B23" w:rsidRPr="00FF4892">
              <w:rPr>
                <w:rFonts w:ascii="Arial" w:hAnsi="Arial" w:cs="Arial"/>
                <w:sz w:val="28"/>
                <w:szCs w:val="28"/>
              </w:rPr>
              <w:t xml:space="preserve">. </w:t>
            </w:r>
          </w:p>
        </w:tc>
      </w:tr>
      <w:tr w:rsidR="003211C6" w:rsidRPr="00FF4892" w14:paraId="0D88E174" w14:textId="77777777" w:rsidTr="00EE32A2">
        <w:tc>
          <w:tcPr>
            <w:tcW w:w="3617" w:type="dxa"/>
          </w:tcPr>
          <w:p w14:paraId="1FE8389A" w14:textId="5025A407" w:rsidR="003211C6" w:rsidRPr="00FF4892" w:rsidRDefault="003211C6" w:rsidP="003211C6">
            <w:pPr>
              <w:spacing w:line="360" w:lineRule="auto"/>
              <w:rPr>
                <w:noProof/>
                <w:sz w:val="20"/>
                <w:szCs w:val="20"/>
              </w:rPr>
            </w:pPr>
            <w:r w:rsidRPr="004F0BEA">
              <w:rPr>
                <w:rFonts w:ascii="Arial" w:hAnsi="Arial" w:cs="Arial"/>
                <w:noProof/>
                <w:sz w:val="28"/>
                <w:szCs w:val="28"/>
              </w:rPr>
              <w:lastRenderedPageBreak/>
              <w:drawing>
                <wp:anchor distT="0" distB="0" distL="114300" distR="114300" simplePos="0" relativeHeight="251664427" behindDoc="0" locked="0" layoutInCell="1" allowOverlap="1" wp14:anchorId="2417741F" wp14:editId="004D14A7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371</wp:posOffset>
                  </wp:positionV>
                  <wp:extent cx="1620000" cy="1620000"/>
                  <wp:effectExtent l="0" t="0" r="0" b="0"/>
                  <wp:wrapSquare wrapText="bothSides"/>
                  <wp:docPr id="76881494" name="Picture 768814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057" w:type="dxa"/>
          </w:tcPr>
          <w:p w14:paraId="13E526B3" w14:textId="77777777" w:rsidR="0066005F" w:rsidRDefault="0066005F" w:rsidP="003211C6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27053FE7" w14:textId="11A22153" w:rsidR="003211C6" w:rsidRPr="004F0BEA" w:rsidRDefault="003211C6" w:rsidP="003211C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F0BEA">
              <w:rPr>
                <w:rFonts w:ascii="Arial" w:hAnsi="Arial" w:cs="Arial"/>
                <w:b/>
                <w:bCs/>
                <w:sz w:val="28"/>
                <w:szCs w:val="28"/>
              </w:rPr>
              <w:t>Rights</w:t>
            </w:r>
            <w:r w:rsidRPr="004F0BEA">
              <w:rPr>
                <w:rFonts w:ascii="Arial" w:hAnsi="Arial" w:cs="Arial"/>
                <w:sz w:val="28"/>
                <w:szCs w:val="28"/>
              </w:rPr>
              <w:t xml:space="preserve"> are rules about how everybody should be treated fairly.</w:t>
            </w:r>
          </w:p>
          <w:p w14:paraId="0F71452E" w14:textId="77777777" w:rsidR="003211C6" w:rsidRPr="0066005F" w:rsidRDefault="003211C6" w:rsidP="003211C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777BB66" w14:textId="77777777" w:rsidR="003211C6" w:rsidRPr="004F0BEA" w:rsidRDefault="003211C6" w:rsidP="003211C6">
            <w:pPr>
              <w:tabs>
                <w:tab w:val="left" w:pos="1640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F0BEA">
              <w:rPr>
                <w:rFonts w:ascii="Arial" w:hAnsi="Arial" w:cs="Arial"/>
                <w:sz w:val="28"/>
                <w:szCs w:val="28"/>
              </w:rPr>
              <w:t>A right is something everyone has.</w:t>
            </w:r>
          </w:p>
          <w:p w14:paraId="2AD020D9" w14:textId="77777777" w:rsidR="003211C6" w:rsidRPr="00FF4892" w:rsidRDefault="003211C6" w:rsidP="003211C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B0B08" w:rsidRPr="00FF4892" w14:paraId="228DE3E0" w14:textId="77777777" w:rsidTr="00EE32A2">
        <w:tc>
          <w:tcPr>
            <w:tcW w:w="3617" w:type="dxa"/>
          </w:tcPr>
          <w:p w14:paraId="054F29E4" w14:textId="77777777" w:rsidR="009B0B08" w:rsidRPr="004F0BEA" w:rsidRDefault="009B0B08" w:rsidP="003211C6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057" w:type="dxa"/>
          </w:tcPr>
          <w:p w14:paraId="4906BD02" w14:textId="77777777" w:rsidR="009B0B08" w:rsidRDefault="009B0B08" w:rsidP="003211C6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F26814" w:rsidRPr="00FF4892" w14:paraId="39184FC5" w14:textId="77777777" w:rsidTr="00EE32A2">
        <w:tc>
          <w:tcPr>
            <w:tcW w:w="3617" w:type="dxa"/>
          </w:tcPr>
          <w:p w14:paraId="26D7013F" w14:textId="6C12AC7C" w:rsidR="00F26814" w:rsidRPr="00FF4892" w:rsidRDefault="00F26814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7" behindDoc="0" locked="0" layoutInCell="1" allowOverlap="1" wp14:anchorId="23700ACF" wp14:editId="0BA947ED">
                  <wp:simplePos x="0" y="0"/>
                  <wp:positionH relativeFrom="column">
                    <wp:posOffset>69215</wp:posOffset>
                  </wp:positionH>
                  <wp:positionV relativeFrom="paragraph">
                    <wp:posOffset>0</wp:posOffset>
                  </wp:positionV>
                  <wp:extent cx="1620000" cy="1241476"/>
                  <wp:effectExtent l="0" t="0" r="0" b="0"/>
                  <wp:wrapSquare wrapText="bothSides"/>
                  <wp:docPr id="76881514" name="Picture 768815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414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57" w:type="dxa"/>
          </w:tcPr>
          <w:p w14:paraId="2D464020" w14:textId="77777777" w:rsidR="00C352FB" w:rsidRDefault="00F2681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For more information about how you can advocate for </w:t>
            </w:r>
            <w:proofErr w:type="gramStart"/>
            <w:r w:rsidRPr="00FF4892">
              <w:rPr>
                <w:rFonts w:ascii="Arial" w:hAnsi="Arial" w:cs="Arial"/>
                <w:sz w:val="28"/>
                <w:szCs w:val="28"/>
              </w:rPr>
              <w:t>yourself</w:t>
            </w:r>
            <w:proofErr w:type="gramEnd"/>
            <w:r w:rsidRPr="00FF4892">
              <w:rPr>
                <w:rFonts w:ascii="Arial" w:hAnsi="Arial" w:cs="Arial"/>
                <w:sz w:val="28"/>
                <w:szCs w:val="28"/>
              </w:rPr>
              <w:t xml:space="preserve"> or </w:t>
            </w:r>
            <w:r w:rsidR="005A2F26" w:rsidRPr="00FF4892">
              <w:rPr>
                <w:rFonts w:ascii="Arial" w:hAnsi="Arial" w:cs="Arial"/>
                <w:sz w:val="28"/>
                <w:szCs w:val="28"/>
              </w:rPr>
              <w:t xml:space="preserve">others </w:t>
            </w:r>
            <w:r w:rsidR="00DE7031" w:rsidRPr="00FF4892">
              <w:rPr>
                <w:rFonts w:ascii="Arial" w:hAnsi="Arial" w:cs="Arial"/>
                <w:sz w:val="28"/>
                <w:szCs w:val="28"/>
              </w:rPr>
              <w:t xml:space="preserve">go to </w:t>
            </w:r>
          </w:p>
          <w:p w14:paraId="484FF91E" w14:textId="77777777" w:rsidR="00764786" w:rsidRPr="00764786" w:rsidRDefault="00764786" w:rsidP="008738F6">
            <w:pPr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1579C6A" w14:textId="1C998354" w:rsidR="00F26814" w:rsidRPr="00FF4892" w:rsidRDefault="00F7237E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hyperlink r:id="rId62" w:history="1">
              <w:r w:rsidR="001E08B8" w:rsidRPr="00DE01AC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www.idmhconnect.health/</w:t>
              </w:r>
              <w:r w:rsidR="001E08B8" w:rsidRPr="00DE01AC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br/>
                <w:t>about-advocacy/ER</w:t>
              </w:r>
            </w:hyperlink>
            <w:r w:rsidR="00820C4D"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F26814" w:rsidRPr="00FF4892" w14:paraId="6F83BCEC" w14:textId="77777777" w:rsidTr="00EE32A2">
        <w:tc>
          <w:tcPr>
            <w:tcW w:w="3617" w:type="dxa"/>
          </w:tcPr>
          <w:p w14:paraId="61DE12D9" w14:textId="77777777" w:rsidR="00F26814" w:rsidRPr="00FF4892" w:rsidRDefault="00F26814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6057" w:type="dxa"/>
          </w:tcPr>
          <w:p w14:paraId="1F85EA8C" w14:textId="77777777" w:rsidR="00F26814" w:rsidRPr="00FF4892" w:rsidRDefault="00F2681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03D5AE46" w14:textId="77777777" w:rsidTr="00EE32A2">
        <w:trPr>
          <w:trHeight w:val="2390"/>
        </w:trPr>
        <w:tc>
          <w:tcPr>
            <w:tcW w:w="3617" w:type="dxa"/>
          </w:tcPr>
          <w:p w14:paraId="6EA2F440" w14:textId="3AA07917" w:rsidR="004F3AE0" w:rsidRPr="00FF4892" w:rsidRDefault="00E70BF3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73" behindDoc="0" locked="0" layoutInCell="1" allowOverlap="1" wp14:anchorId="39523AD4" wp14:editId="5997C8EE">
                  <wp:simplePos x="0" y="0"/>
                  <wp:positionH relativeFrom="column">
                    <wp:posOffset>69215</wp:posOffset>
                  </wp:positionH>
                  <wp:positionV relativeFrom="paragraph">
                    <wp:posOffset>0</wp:posOffset>
                  </wp:positionV>
                  <wp:extent cx="1620000" cy="1216800"/>
                  <wp:effectExtent l="0" t="0" r="0" b="0"/>
                  <wp:wrapSquare wrapText="bothSides"/>
                  <wp:docPr id="109" name="Picture 109" descr="A child using a comput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 109" descr="A child using a computer&#10;&#10;Description automatically generated with medium confidence"/>
                          <pic:cNvPicPr/>
                        </pic:nvPicPr>
                        <pic:blipFill rotWithShape="1">
                          <a:blip r:embed="rId6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1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57" w:type="dxa"/>
          </w:tcPr>
          <w:p w14:paraId="711B5365" w14:textId="77777777" w:rsidR="00543ED7" w:rsidRPr="00FF4892" w:rsidRDefault="00543ED7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C8134DB" w14:textId="1545CA77" w:rsidR="004F3AE0" w:rsidRPr="00FF4892" w:rsidRDefault="00543ED7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You can also </w:t>
            </w:r>
            <w:r w:rsidR="007A586C">
              <w:rPr>
                <w:rFonts w:ascii="Arial" w:hAnsi="Arial" w:cs="Arial"/>
                <w:sz w:val="28"/>
                <w:szCs w:val="28"/>
              </w:rPr>
              <w:t xml:space="preserve">do </w:t>
            </w:r>
            <w:r w:rsidR="000F139C" w:rsidRPr="00FF4892">
              <w:rPr>
                <w:rFonts w:ascii="Arial" w:hAnsi="Arial" w:cs="Arial"/>
                <w:sz w:val="28"/>
                <w:szCs w:val="28"/>
              </w:rPr>
              <w:t>things that can increase your skills</w:t>
            </w:r>
            <w:r w:rsidRPr="00FF4892">
              <w:rPr>
                <w:rFonts w:ascii="Arial" w:hAnsi="Arial" w:cs="Arial"/>
                <w:sz w:val="28"/>
                <w:szCs w:val="28"/>
              </w:rPr>
              <w:t>.</w:t>
            </w:r>
            <w:r w:rsidR="000F139C"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AC01C4" w:rsidRPr="00FF4892" w14:paraId="46B07A83" w14:textId="77777777" w:rsidTr="00AC01C4">
        <w:trPr>
          <w:trHeight w:val="404"/>
        </w:trPr>
        <w:tc>
          <w:tcPr>
            <w:tcW w:w="3617" w:type="dxa"/>
          </w:tcPr>
          <w:p w14:paraId="0E050064" w14:textId="77777777" w:rsidR="00AC01C4" w:rsidRPr="00FF4892" w:rsidRDefault="00AC01C4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6057" w:type="dxa"/>
          </w:tcPr>
          <w:p w14:paraId="70ECC78E" w14:textId="77777777" w:rsidR="00AC01C4" w:rsidRPr="00FF4892" w:rsidRDefault="00AC01C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531DC0" w:rsidRPr="00FF4892" w14:paraId="740C06B4" w14:textId="77777777" w:rsidTr="00EE32A2">
        <w:tc>
          <w:tcPr>
            <w:tcW w:w="3617" w:type="dxa"/>
          </w:tcPr>
          <w:p w14:paraId="72568842" w14:textId="469405B7" w:rsidR="00531DC0" w:rsidRPr="00FF4892" w:rsidRDefault="00B26836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83883" behindDoc="1" locked="0" layoutInCell="1" allowOverlap="1" wp14:anchorId="37AC0915" wp14:editId="6FFA5FE2">
                  <wp:simplePos x="0" y="0"/>
                  <wp:positionH relativeFrom="column">
                    <wp:posOffset>127960</wp:posOffset>
                  </wp:positionH>
                  <wp:positionV relativeFrom="paragraph">
                    <wp:posOffset>38396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9399" y="2286"/>
                      <wp:lineTo x="2032" y="6604"/>
                      <wp:lineTo x="762" y="8637"/>
                      <wp:lineTo x="0" y="10415"/>
                      <wp:lineTo x="0" y="11431"/>
                      <wp:lineTo x="4826" y="14987"/>
                      <wp:lineTo x="5842" y="19051"/>
                      <wp:lineTo x="17019" y="19051"/>
                      <wp:lineTo x="16765" y="14987"/>
                      <wp:lineTo x="21338" y="10161"/>
                      <wp:lineTo x="21338" y="9145"/>
                      <wp:lineTo x="20575" y="6096"/>
                      <wp:lineTo x="16257" y="4064"/>
                      <wp:lineTo x="11431" y="2286"/>
                      <wp:lineTo x="9399" y="2286"/>
                    </wp:wrapPolygon>
                  </wp:wrapTight>
                  <wp:docPr id="20" name="Picture 20" descr="A picture containing person, pos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A picture containing person, posing&#10;&#10;Description automatically generated"/>
                          <pic:cNvPicPr/>
                        </pic:nvPicPr>
                        <pic:blipFill>
                          <a:blip r:embed="rId64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57" w:type="dxa"/>
          </w:tcPr>
          <w:p w14:paraId="22DFD5D2" w14:textId="77777777" w:rsidR="00531DC0" w:rsidRDefault="00531DC0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You can take note of</w:t>
            </w:r>
          </w:p>
          <w:p w14:paraId="4A8B1EE8" w14:textId="77777777" w:rsidR="00234A74" w:rsidRPr="00234A74" w:rsidRDefault="00234A74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1DA58AE" w14:textId="7D5DFA5A" w:rsidR="00531DC0" w:rsidRDefault="004F56ED" w:rsidP="00531DC0">
            <w:pPr>
              <w:pStyle w:val="ListParagraph"/>
              <w:numPr>
                <w:ilvl w:val="0"/>
                <w:numId w:val="2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Y</w:t>
            </w:r>
            <w:r w:rsidR="0000783D" w:rsidRPr="0000783D">
              <w:rPr>
                <w:rFonts w:ascii="Arial" w:hAnsi="Arial" w:cs="Arial"/>
                <w:sz w:val="28"/>
                <w:szCs w:val="28"/>
              </w:rPr>
              <w:t>our strengths and</w:t>
            </w:r>
            <w:r w:rsidR="0000783D">
              <w:rPr>
                <w:rFonts w:ascii="Arial" w:hAnsi="Arial" w:cs="Arial"/>
                <w:sz w:val="28"/>
                <w:szCs w:val="28"/>
              </w:rPr>
              <w:t xml:space="preserve"> when you do things that </w:t>
            </w:r>
            <w:r w:rsidR="0000783D" w:rsidRPr="0000783D">
              <w:rPr>
                <w:rFonts w:ascii="Arial" w:hAnsi="Arial" w:cs="Arial"/>
                <w:sz w:val="28"/>
                <w:szCs w:val="28"/>
              </w:rPr>
              <w:t xml:space="preserve">use </w:t>
            </w:r>
            <w:proofErr w:type="gramStart"/>
            <w:r w:rsidR="0000783D" w:rsidRPr="0000783D">
              <w:rPr>
                <w:rFonts w:ascii="Arial" w:hAnsi="Arial" w:cs="Arial"/>
                <w:sz w:val="28"/>
                <w:szCs w:val="28"/>
              </w:rPr>
              <w:t>them</w:t>
            </w:r>
            <w:proofErr w:type="gramEnd"/>
          </w:p>
          <w:p w14:paraId="6DB0096F" w14:textId="215ECCD4" w:rsidR="004F56ED" w:rsidRPr="00234A74" w:rsidRDefault="004F56ED" w:rsidP="003D51D7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CB62DE8" w14:textId="46780150" w:rsidR="004F56ED" w:rsidRPr="003D51D7" w:rsidRDefault="00184260" w:rsidP="003D51D7">
            <w:pPr>
              <w:pStyle w:val="ListParagraph"/>
              <w:numPr>
                <w:ilvl w:val="0"/>
                <w:numId w:val="2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T</w:t>
            </w:r>
            <w:r w:rsidRPr="00184260">
              <w:rPr>
                <w:rFonts w:ascii="Arial" w:hAnsi="Arial" w:cs="Arial"/>
                <w:sz w:val="28"/>
                <w:szCs w:val="28"/>
              </w:rPr>
              <w:t>hings that have gone well</w:t>
            </w:r>
          </w:p>
        </w:tc>
      </w:tr>
      <w:tr w:rsidR="00543ED7" w:rsidRPr="00FF4892" w14:paraId="5857967E" w14:textId="77777777" w:rsidTr="00EE32A2">
        <w:tc>
          <w:tcPr>
            <w:tcW w:w="3617" w:type="dxa"/>
          </w:tcPr>
          <w:p w14:paraId="04024179" w14:textId="77777777" w:rsidR="00543ED7" w:rsidRPr="00FF4892" w:rsidRDefault="00543ED7" w:rsidP="008738F6">
            <w:pPr>
              <w:spacing w:line="360" w:lineRule="auto"/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6057" w:type="dxa"/>
          </w:tcPr>
          <w:p w14:paraId="659676C7" w14:textId="6F8B480D" w:rsidR="00543ED7" w:rsidRPr="00FF4892" w:rsidRDefault="00543ED7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73EDC5D9" w14:textId="77777777" w:rsidTr="00EE32A2">
        <w:tc>
          <w:tcPr>
            <w:tcW w:w="3617" w:type="dxa"/>
          </w:tcPr>
          <w:p w14:paraId="491E10CC" w14:textId="11E581C9" w:rsidR="000F139C" w:rsidRPr="00FF4892" w:rsidRDefault="00916DCF" w:rsidP="008738F6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5329C54A" wp14:editId="4FDC23DB">
                  <wp:extent cx="1620000" cy="1601325"/>
                  <wp:effectExtent l="0" t="0" r="0" b="0"/>
                  <wp:docPr id="99" name="Picture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601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57" w:type="dxa"/>
          </w:tcPr>
          <w:p w14:paraId="14C7DF4A" w14:textId="77777777" w:rsidR="00234A74" w:rsidRDefault="00234A74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FA9749E" w14:textId="733D613A" w:rsidR="000F139C" w:rsidRPr="00FF4892" w:rsidRDefault="001813CE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To set goals can help you to have a sense of meaning. </w:t>
            </w:r>
          </w:p>
          <w:p w14:paraId="7D6033C0" w14:textId="77777777" w:rsidR="001813CE" w:rsidRPr="00234A74" w:rsidRDefault="001813CE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1772C5E" w14:textId="15C64DBE" w:rsidR="00E61126" w:rsidRPr="00FF4892" w:rsidRDefault="00E61126" w:rsidP="00D743F4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2A4CD9D4" w14:textId="257BCC01" w:rsidR="0089046E" w:rsidRPr="00FF4892" w:rsidRDefault="0089046E">
      <w:pPr>
        <w:rPr>
          <w:sz w:val="20"/>
          <w:szCs w:val="20"/>
        </w:rPr>
      </w:pPr>
    </w:p>
    <w:tbl>
      <w:tblPr>
        <w:tblStyle w:val="TableGrid"/>
        <w:tblW w:w="9674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7"/>
        <w:gridCol w:w="6057"/>
      </w:tblGrid>
      <w:tr w:rsidR="00C80B24" w:rsidRPr="00FF4892" w14:paraId="60561CE1" w14:textId="77777777" w:rsidTr="00EE32A2">
        <w:tc>
          <w:tcPr>
            <w:tcW w:w="3617" w:type="dxa"/>
          </w:tcPr>
          <w:p w14:paraId="0109524B" w14:textId="1C3EA501" w:rsidR="00D51952" w:rsidRPr="00FF4892" w:rsidRDefault="00D16A4D" w:rsidP="008738F6">
            <w:pPr>
              <w:pStyle w:val="ListParagraph"/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69" behindDoc="0" locked="0" layoutInCell="1" allowOverlap="1" wp14:anchorId="1DE2B549" wp14:editId="001EFF55">
                  <wp:simplePos x="0" y="0"/>
                  <wp:positionH relativeFrom="column">
                    <wp:posOffset>9023</wp:posOffset>
                  </wp:positionH>
                  <wp:positionV relativeFrom="paragraph">
                    <wp:posOffset>75609</wp:posOffset>
                  </wp:positionV>
                  <wp:extent cx="1620000" cy="1620000"/>
                  <wp:effectExtent l="0" t="0" r="0" b="0"/>
                  <wp:wrapSquare wrapText="bothSides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57" w:type="dxa"/>
          </w:tcPr>
          <w:p w14:paraId="0DA627CE" w14:textId="1FF95836" w:rsidR="009B1C2E" w:rsidRDefault="00B13CE1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proofErr w:type="gramStart"/>
            <w:r w:rsidRPr="00B13CE1">
              <w:rPr>
                <w:rFonts w:ascii="Arial" w:hAnsi="Arial" w:cs="Arial"/>
                <w:sz w:val="28"/>
                <w:szCs w:val="28"/>
              </w:rPr>
              <w:t>All of</w:t>
            </w:r>
            <w:proofErr w:type="gramEnd"/>
            <w:r w:rsidRPr="00B13CE1">
              <w:rPr>
                <w:rFonts w:ascii="Arial" w:hAnsi="Arial" w:cs="Arial"/>
                <w:sz w:val="28"/>
                <w:szCs w:val="28"/>
              </w:rPr>
              <w:t xml:space="preserve"> the above suggested activities can help you</w:t>
            </w:r>
            <w:r w:rsidR="005F59F7">
              <w:rPr>
                <w:rFonts w:ascii="Arial" w:hAnsi="Arial" w:cs="Arial"/>
                <w:sz w:val="28"/>
                <w:szCs w:val="28"/>
              </w:rPr>
              <w:t xml:space="preserve"> to</w:t>
            </w:r>
            <w:r w:rsidRPr="00B13CE1">
              <w:rPr>
                <w:rFonts w:ascii="Arial" w:hAnsi="Arial" w:cs="Arial"/>
                <w:sz w:val="28"/>
                <w:szCs w:val="28"/>
              </w:rPr>
              <w:t xml:space="preserve"> have positive emotions.</w:t>
            </w:r>
          </w:p>
          <w:p w14:paraId="41F3BB68" w14:textId="77777777" w:rsidR="00B13CE1" w:rsidRPr="00351C3E" w:rsidRDefault="00B13CE1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E1D491E" w14:textId="6B351321" w:rsidR="009B1C2E" w:rsidRDefault="009B1C2E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Positive emotions </w:t>
            </w:r>
          </w:p>
          <w:p w14:paraId="57493DC3" w14:textId="77777777" w:rsidR="00351C3E" w:rsidRPr="00351C3E" w:rsidRDefault="00351C3E" w:rsidP="008738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F89CC2E" w14:textId="130D8D2E" w:rsidR="00786BB5" w:rsidRPr="00FF4892" w:rsidRDefault="000831D0" w:rsidP="008738F6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M</w:t>
            </w:r>
            <w:r w:rsidR="00786BB5" w:rsidRPr="00FF4892">
              <w:rPr>
                <w:rFonts w:ascii="Arial" w:hAnsi="Arial" w:cs="Arial"/>
                <w:sz w:val="28"/>
                <w:szCs w:val="28"/>
              </w:rPr>
              <w:t xml:space="preserve">ake you feel </w:t>
            </w:r>
            <w:proofErr w:type="gramStart"/>
            <w:r w:rsidR="00786BB5" w:rsidRPr="00FF4892">
              <w:rPr>
                <w:rFonts w:ascii="Arial" w:hAnsi="Arial" w:cs="Arial"/>
                <w:sz w:val="28"/>
                <w:szCs w:val="28"/>
              </w:rPr>
              <w:t>goo</w:t>
            </w:r>
            <w:r w:rsidRPr="00FF4892">
              <w:rPr>
                <w:rFonts w:ascii="Arial" w:hAnsi="Arial" w:cs="Arial"/>
                <w:sz w:val="28"/>
                <w:szCs w:val="28"/>
              </w:rPr>
              <w:t>d</w:t>
            </w:r>
            <w:proofErr w:type="gramEnd"/>
          </w:p>
          <w:p w14:paraId="55CDB724" w14:textId="77777777" w:rsidR="00765AD8" w:rsidRPr="00351C3E" w:rsidRDefault="00765AD8" w:rsidP="008738F6">
            <w:pPr>
              <w:pStyle w:val="ListParagraph"/>
              <w:spacing w:line="360" w:lineRule="auto"/>
              <w:ind w:left="1079"/>
              <w:rPr>
                <w:rFonts w:ascii="Arial" w:hAnsi="Arial" w:cs="Arial"/>
                <w:sz w:val="16"/>
                <w:szCs w:val="16"/>
              </w:rPr>
            </w:pPr>
          </w:p>
          <w:p w14:paraId="5DA6BAB8" w14:textId="0BDE421B" w:rsidR="00A33788" w:rsidRPr="00FF4892" w:rsidRDefault="000831D0" w:rsidP="008738F6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B</w:t>
            </w:r>
            <w:r w:rsidR="00E10896" w:rsidRPr="00FF4892">
              <w:rPr>
                <w:rFonts w:ascii="Arial" w:hAnsi="Arial" w:cs="Arial"/>
                <w:sz w:val="28"/>
                <w:szCs w:val="28"/>
              </w:rPr>
              <w:t xml:space="preserve">enefit 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different </w:t>
            </w:r>
            <w:r w:rsidR="00E10896" w:rsidRPr="00FF4892">
              <w:rPr>
                <w:rFonts w:ascii="Arial" w:hAnsi="Arial" w:cs="Arial"/>
                <w:sz w:val="28"/>
                <w:szCs w:val="28"/>
              </w:rPr>
              <w:t xml:space="preserve">areas of 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your </w:t>
            </w:r>
            <w:r w:rsidR="00E10896" w:rsidRPr="00FF4892">
              <w:rPr>
                <w:rFonts w:ascii="Arial" w:hAnsi="Arial" w:cs="Arial"/>
                <w:sz w:val="28"/>
                <w:szCs w:val="28"/>
              </w:rPr>
              <w:t>life</w:t>
            </w:r>
          </w:p>
        </w:tc>
      </w:tr>
      <w:tr w:rsidR="000831D0" w:rsidRPr="00FF4892" w14:paraId="0A70A470" w14:textId="77777777" w:rsidTr="00EE32A2">
        <w:tc>
          <w:tcPr>
            <w:tcW w:w="3617" w:type="dxa"/>
          </w:tcPr>
          <w:p w14:paraId="7FBD95EA" w14:textId="77777777" w:rsidR="000831D0" w:rsidRPr="00FF4892" w:rsidRDefault="000831D0" w:rsidP="008738F6">
            <w:pPr>
              <w:pStyle w:val="ListParagraph"/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57" w:type="dxa"/>
          </w:tcPr>
          <w:p w14:paraId="272D2852" w14:textId="77777777" w:rsidR="000831D0" w:rsidRPr="00FF4892" w:rsidRDefault="000831D0" w:rsidP="008738F6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C80B24" w:rsidRPr="00FF4892" w14:paraId="5BC3EDC8" w14:textId="77777777" w:rsidTr="00EE32A2">
        <w:tc>
          <w:tcPr>
            <w:tcW w:w="3617" w:type="dxa"/>
          </w:tcPr>
          <w:p w14:paraId="0895946D" w14:textId="7A9D1AA1" w:rsidR="00D51952" w:rsidRPr="00FF4892" w:rsidRDefault="002929BE" w:rsidP="008738F6">
            <w:pPr>
              <w:pStyle w:val="ListParagraph"/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74" behindDoc="0" locked="0" layoutInCell="1" allowOverlap="1" wp14:anchorId="19D8117A" wp14:editId="2F8A7499">
                  <wp:simplePos x="0" y="0"/>
                  <wp:positionH relativeFrom="column">
                    <wp:posOffset>112985</wp:posOffset>
                  </wp:positionH>
                  <wp:positionV relativeFrom="paragraph">
                    <wp:posOffset>325</wp:posOffset>
                  </wp:positionV>
                  <wp:extent cx="1620000" cy="1620000"/>
                  <wp:effectExtent l="0" t="0" r="0" b="0"/>
                  <wp:wrapSquare wrapText="bothSides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57" w:type="dxa"/>
          </w:tcPr>
          <w:p w14:paraId="0F8C57BC" w14:textId="77777777" w:rsidR="00FD60B2" w:rsidRPr="00FF4892" w:rsidRDefault="00FD60B2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7C4AA5B" w14:textId="77777777" w:rsidR="00FD60B2" w:rsidRPr="00FF4892" w:rsidRDefault="00FD60B2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32AE658" w14:textId="160E905B" w:rsidR="0066683E" w:rsidRPr="00FF4892" w:rsidRDefault="009F0728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What people find positive is different for everybody</w:t>
            </w:r>
            <w:r w:rsidR="00FD60B2" w:rsidRPr="00FF4892">
              <w:rPr>
                <w:rFonts w:ascii="Arial" w:hAnsi="Arial" w:cs="Arial"/>
                <w:sz w:val="28"/>
                <w:szCs w:val="28"/>
              </w:rPr>
              <w:t>.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6D6BCDD2" w14:textId="6F6C9206" w:rsidR="0066683E" w:rsidRPr="00FF4892" w:rsidRDefault="0066683E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D60B2" w:rsidRPr="00FF4892" w14:paraId="1F341211" w14:textId="77777777" w:rsidTr="00EE32A2">
        <w:tc>
          <w:tcPr>
            <w:tcW w:w="3617" w:type="dxa"/>
          </w:tcPr>
          <w:p w14:paraId="363E7E9E" w14:textId="77777777" w:rsidR="00FD60B2" w:rsidRPr="00FF4892" w:rsidRDefault="00FD60B2" w:rsidP="008738F6">
            <w:pPr>
              <w:pStyle w:val="ListParagraph"/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57" w:type="dxa"/>
          </w:tcPr>
          <w:p w14:paraId="168C4B5E" w14:textId="77777777" w:rsidR="00FD60B2" w:rsidRPr="00FF4892" w:rsidRDefault="00FD60B2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0B24" w:rsidRPr="00FF4892" w14:paraId="5C498A78" w14:textId="77777777" w:rsidTr="00EE32A2">
        <w:tc>
          <w:tcPr>
            <w:tcW w:w="3617" w:type="dxa"/>
          </w:tcPr>
          <w:p w14:paraId="7C6715F7" w14:textId="6D749E77" w:rsidR="00D51952" w:rsidRPr="00FF4892" w:rsidRDefault="00797E5E" w:rsidP="008738F6">
            <w:pPr>
              <w:pStyle w:val="ListParagraph"/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75" behindDoc="0" locked="0" layoutInCell="1" allowOverlap="1" wp14:anchorId="274F93A7" wp14:editId="08000B71">
                  <wp:simplePos x="0" y="0"/>
                  <wp:positionH relativeFrom="column">
                    <wp:posOffset>68580</wp:posOffset>
                  </wp:positionH>
                  <wp:positionV relativeFrom="paragraph">
                    <wp:posOffset>38100</wp:posOffset>
                  </wp:positionV>
                  <wp:extent cx="1620000" cy="1620000"/>
                  <wp:effectExtent l="0" t="0" r="0" b="0"/>
                  <wp:wrapSquare wrapText="bothSides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57" w:type="dxa"/>
          </w:tcPr>
          <w:p w14:paraId="161590BA" w14:textId="77777777" w:rsidR="00FD60B2" w:rsidRPr="00FF4892" w:rsidRDefault="00FD60B2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071B9D1" w14:textId="77777777" w:rsidR="00FD60B2" w:rsidRPr="00FF4892" w:rsidRDefault="00FD60B2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4C7D006" w14:textId="689AAB1F" w:rsidR="00D51952" w:rsidRPr="00FF4892" w:rsidRDefault="0066683E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>It is important to take time to find out what is positive for you</w:t>
            </w:r>
            <w:r w:rsidR="009D304D" w:rsidRPr="00FF4892">
              <w:rPr>
                <w:rFonts w:ascii="Arial" w:hAnsi="Arial" w:cs="Arial"/>
                <w:sz w:val="28"/>
                <w:szCs w:val="28"/>
              </w:rPr>
              <w:t>.</w:t>
            </w:r>
            <w:r w:rsidRPr="00FF489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19C2ABE7" w14:textId="2A5A49A4" w:rsidR="0066683E" w:rsidRPr="00FF4892" w:rsidRDefault="0066683E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D60B2" w:rsidRPr="00FF4892" w14:paraId="6CB42EB3" w14:textId="77777777" w:rsidTr="00EE32A2">
        <w:tc>
          <w:tcPr>
            <w:tcW w:w="3617" w:type="dxa"/>
          </w:tcPr>
          <w:p w14:paraId="59955ED7" w14:textId="77777777" w:rsidR="00FD60B2" w:rsidRPr="00FF4892" w:rsidRDefault="00FD60B2" w:rsidP="008738F6">
            <w:pPr>
              <w:pStyle w:val="ListParagraph"/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57" w:type="dxa"/>
          </w:tcPr>
          <w:p w14:paraId="52644B93" w14:textId="77777777" w:rsidR="00FD60B2" w:rsidRPr="00FF4892" w:rsidRDefault="00FD60B2" w:rsidP="008738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C3E" w:rsidRPr="00FF4892" w14:paraId="204EA7CA" w14:textId="77777777" w:rsidTr="00EE32A2">
        <w:tc>
          <w:tcPr>
            <w:tcW w:w="3617" w:type="dxa"/>
          </w:tcPr>
          <w:p w14:paraId="17E69106" w14:textId="57DABA73" w:rsidR="00351C3E" w:rsidRPr="00FF4892" w:rsidRDefault="00351C3E" w:rsidP="00351C3E">
            <w:pPr>
              <w:pStyle w:val="ListParagraph"/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89003" behindDoc="0" locked="0" layoutInCell="1" allowOverlap="1" wp14:anchorId="7D2FC117" wp14:editId="1CF25A50">
                  <wp:simplePos x="0" y="0"/>
                  <wp:positionH relativeFrom="column">
                    <wp:posOffset>110475</wp:posOffset>
                  </wp:positionH>
                  <wp:positionV relativeFrom="paragraph">
                    <wp:posOffset>19050</wp:posOffset>
                  </wp:positionV>
                  <wp:extent cx="1620000" cy="1620000"/>
                  <wp:effectExtent l="0" t="0" r="0" b="0"/>
                  <wp:wrapSquare wrapText="bothSides"/>
                  <wp:docPr id="113" name="Picture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57" w:type="dxa"/>
          </w:tcPr>
          <w:p w14:paraId="696570E7" w14:textId="77777777" w:rsidR="00351C3E" w:rsidRPr="00FF4892" w:rsidRDefault="00351C3E" w:rsidP="00351C3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3A9365D" w14:textId="77777777" w:rsidR="00351C3E" w:rsidRPr="00351C3E" w:rsidRDefault="00351C3E" w:rsidP="00351C3E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  <w:p w14:paraId="3D9795EE" w14:textId="77777777" w:rsidR="00351C3E" w:rsidRPr="00FF4892" w:rsidRDefault="00351C3E" w:rsidP="00351C3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You can find time to be relaxed. </w:t>
            </w:r>
          </w:p>
          <w:p w14:paraId="7B5FA6F2" w14:textId="77777777" w:rsidR="00351C3E" w:rsidRPr="00351C3E" w:rsidRDefault="00351C3E" w:rsidP="00351C3E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F9489CD" w14:textId="77777777" w:rsidR="00351C3E" w:rsidRPr="00FF4892" w:rsidRDefault="00351C3E" w:rsidP="00351C3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For example you can listen to music. </w:t>
            </w:r>
          </w:p>
          <w:p w14:paraId="03564982" w14:textId="4B5FD83F" w:rsidR="00351C3E" w:rsidRPr="00FF4892" w:rsidRDefault="00351C3E" w:rsidP="00351C3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C3E" w:rsidRPr="00FF4892" w14:paraId="723A09AA" w14:textId="77777777" w:rsidTr="00351C3E">
        <w:tc>
          <w:tcPr>
            <w:tcW w:w="3617" w:type="dxa"/>
          </w:tcPr>
          <w:p w14:paraId="6320D4AC" w14:textId="77777777" w:rsidR="00351C3E" w:rsidRPr="00351C3E" w:rsidRDefault="00351C3E" w:rsidP="00351C3E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57" w:type="dxa"/>
          </w:tcPr>
          <w:p w14:paraId="7D8BAB5D" w14:textId="77777777" w:rsidR="00351C3E" w:rsidRPr="00FF4892" w:rsidRDefault="00351C3E" w:rsidP="00351C3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C3E" w:rsidRPr="00FF4892" w14:paraId="29C1C08C" w14:textId="77777777" w:rsidTr="00F939A8">
        <w:trPr>
          <w:trHeight w:val="3109"/>
        </w:trPr>
        <w:tc>
          <w:tcPr>
            <w:tcW w:w="3617" w:type="dxa"/>
          </w:tcPr>
          <w:p w14:paraId="700E190C" w14:textId="3CC9CF8F" w:rsidR="00351C3E" w:rsidRPr="00FF4892" w:rsidRDefault="00351C3E" w:rsidP="00351C3E">
            <w:pPr>
              <w:pStyle w:val="ListParagraph"/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5931" behindDoc="0" locked="0" layoutInCell="1" allowOverlap="1" wp14:anchorId="252C853E" wp14:editId="613FDF2B">
                  <wp:simplePos x="0" y="0"/>
                  <wp:positionH relativeFrom="column">
                    <wp:posOffset>118228</wp:posOffset>
                  </wp:positionH>
                  <wp:positionV relativeFrom="paragraph">
                    <wp:posOffset>340</wp:posOffset>
                  </wp:positionV>
                  <wp:extent cx="1620000" cy="1620000"/>
                  <wp:effectExtent l="0" t="0" r="0" b="0"/>
                  <wp:wrapSquare wrapText="bothSides"/>
                  <wp:docPr id="5" name="Picture 5" descr="A picture containing text,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text, person&#10;&#10;Description automatically generated"/>
                          <pic:cNvPicPr/>
                        </pic:nvPicPr>
                        <pic:blipFill>
                          <a:blip r:embed="rId6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57" w:type="dxa"/>
          </w:tcPr>
          <w:p w14:paraId="786A138A" w14:textId="77777777" w:rsidR="00351C3E" w:rsidRPr="00FF4892" w:rsidRDefault="00351C3E" w:rsidP="00351C3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C4D38FB" w14:textId="005DF8DE" w:rsidR="00351C3E" w:rsidRPr="00FF4892" w:rsidRDefault="00351C3E" w:rsidP="00351C3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You can find a place to keep things that make you happy that you can go to often. </w:t>
            </w:r>
          </w:p>
          <w:p w14:paraId="67E3D07A" w14:textId="77777777" w:rsidR="00351C3E" w:rsidRPr="00FF4892" w:rsidRDefault="00351C3E" w:rsidP="00351C3E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2B683E" w:rsidRPr="00FF4892" w14:paraId="0FD7499A" w14:textId="77777777" w:rsidTr="002B683E">
        <w:trPr>
          <w:trHeight w:val="376"/>
        </w:trPr>
        <w:tc>
          <w:tcPr>
            <w:tcW w:w="3617" w:type="dxa"/>
          </w:tcPr>
          <w:p w14:paraId="0A0159B2" w14:textId="77777777" w:rsidR="002B683E" w:rsidRPr="00FF4892" w:rsidRDefault="002B683E" w:rsidP="00351C3E">
            <w:pPr>
              <w:pStyle w:val="ListParagraph"/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57" w:type="dxa"/>
          </w:tcPr>
          <w:p w14:paraId="70DAAACC" w14:textId="77777777" w:rsidR="002B683E" w:rsidRPr="00FF4892" w:rsidRDefault="002B683E" w:rsidP="00351C3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C3E" w:rsidRPr="00FF4892" w14:paraId="570FE9B4" w14:textId="77777777" w:rsidTr="00F939A8">
        <w:trPr>
          <w:trHeight w:val="3120"/>
        </w:trPr>
        <w:tc>
          <w:tcPr>
            <w:tcW w:w="3617" w:type="dxa"/>
          </w:tcPr>
          <w:p w14:paraId="4C1BC164" w14:textId="736E18FE" w:rsidR="00351C3E" w:rsidRPr="00FF4892" w:rsidRDefault="00351C3E" w:rsidP="00351C3E">
            <w:pPr>
              <w:pStyle w:val="ListParagraph"/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6955" behindDoc="0" locked="0" layoutInCell="1" allowOverlap="1" wp14:anchorId="080AE67D" wp14:editId="14F74062">
                  <wp:simplePos x="0" y="0"/>
                  <wp:positionH relativeFrom="column">
                    <wp:posOffset>68580</wp:posOffset>
                  </wp:positionH>
                  <wp:positionV relativeFrom="paragraph">
                    <wp:posOffset>80645</wp:posOffset>
                  </wp:positionV>
                  <wp:extent cx="1620000" cy="1537599"/>
                  <wp:effectExtent l="0" t="0" r="0" b="0"/>
                  <wp:wrapSquare wrapText="bothSides"/>
                  <wp:docPr id="115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5375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57" w:type="dxa"/>
          </w:tcPr>
          <w:p w14:paraId="03817A48" w14:textId="77777777" w:rsidR="00351C3E" w:rsidRPr="00FF4892" w:rsidRDefault="00351C3E" w:rsidP="00351C3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B8D8BC1" w14:textId="77777777" w:rsidR="00351C3E" w:rsidRPr="00FF4892" w:rsidRDefault="00351C3E" w:rsidP="00351C3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CEF893B" w14:textId="41A890A8" w:rsidR="00351C3E" w:rsidRPr="00FF4892" w:rsidRDefault="00351C3E" w:rsidP="00351C3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You can set goals for the future. </w:t>
            </w:r>
          </w:p>
          <w:p w14:paraId="6D42C6CB" w14:textId="77777777" w:rsidR="00351C3E" w:rsidRPr="00FF4892" w:rsidRDefault="00351C3E" w:rsidP="00351C3E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FD7060C" w14:textId="77777777" w:rsidR="00351C3E" w:rsidRPr="00FF4892" w:rsidRDefault="00351C3E" w:rsidP="00351C3E">
            <w:pPr>
              <w:tabs>
                <w:tab w:val="left" w:pos="960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7237E" w:rsidRPr="00FF4892" w14:paraId="364DE724" w14:textId="77777777" w:rsidTr="00F7237E">
        <w:trPr>
          <w:trHeight w:val="567"/>
        </w:trPr>
        <w:tc>
          <w:tcPr>
            <w:tcW w:w="3617" w:type="dxa"/>
          </w:tcPr>
          <w:p w14:paraId="0D6B7937" w14:textId="77777777" w:rsidR="00F7237E" w:rsidRPr="00FF4892" w:rsidRDefault="00F7237E" w:rsidP="00351C3E">
            <w:pPr>
              <w:pStyle w:val="ListParagraph"/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57" w:type="dxa"/>
          </w:tcPr>
          <w:p w14:paraId="6F15E70E" w14:textId="77777777" w:rsidR="00F7237E" w:rsidRPr="00FF4892" w:rsidRDefault="00F7237E" w:rsidP="00351C3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C3E" w:rsidRPr="00FF4892" w14:paraId="6F27DE5E" w14:textId="77777777" w:rsidTr="00F7237E">
        <w:trPr>
          <w:trHeight w:val="3119"/>
        </w:trPr>
        <w:tc>
          <w:tcPr>
            <w:tcW w:w="3617" w:type="dxa"/>
          </w:tcPr>
          <w:p w14:paraId="63DB22CA" w14:textId="17826822" w:rsidR="00351C3E" w:rsidRPr="00FF4892" w:rsidRDefault="00351C3E" w:rsidP="00351C3E">
            <w:pPr>
              <w:spacing w:line="360" w:lineRule="auto"/>
              <w:rPr>
                <w:noProof/>
                <w:sz w:val="20"/>
                <w:szCs w:val="20"/>
              </w:rPr>
            </w:pPr>
            <w:r w:rsidRPr="00FF4892">
              <w:rPr>
                <w:noProof/>
                <w:sz w:val="20"/>
                <w:szCs w:val="20"/>
              </w:rPr>
              <w:drawing>
                <wp:inline distT="0" distB="0" distL="0" distR="0" wp14:anchorId="6EA9A1E1" wp14:editId="43A3389F">
                  <wp:extent cx="1620000" cy="1620000"/>
                  <wp:effectExtent l="0" t="0" r="0" b="0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57" w:type="dxa"/>
          </w:tcPr>
          <w:p w14:paraId="300932EE" w14:textId="77777777" w:rsidR="00351C3E" w:rsidRPr="00FF4892" w:rsidRDefault="00351C3E" w:rsidP="00351C3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A3B60BA" w14:textId="77777777" w:rsidR="00351C3E" w:rsidRPr="00F939A8" w:rsidRDefault="00351C3E" w:rsidP="00351C3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8D2843C" w14:textId="19A41D47" w:rsidR="00351C3E" w:rsidRPr="00FF4892" w:rsidRDefault="00351C3E" w:rsidP="00F7237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F4892">
              <w:rPr>
                <w:rFonts w:ascii="Arial" w:hAnsi="Arial" w:cs="Arial"/>
                <w:sz w:val="28"/>
                <w:szCs w:val="28"/>
              </w:rPr>
              <w:t xml:space="preserve">You can take time to reflect when things go well.  </w:t>
            </w:r>
          </w:p>
        </w:tc>
      </w:tr>
      <w:tr w:rsidR="002B683E" w:rsidRPr="00FF4892" w14:paraId="721CB631" w14:textId="77777777" w:rsidTr="002B683E">
        <w:trPr>
          <w:trHeight w:val="198"/>
        </w:trPr>
        <w:tc>
          <w:tcPr>
            <w:tcW w:w="3617" w:type="dxa"/>
          </w:tcPr>
          <w:p w14:paraId="3714F5CD" w14:textId="77777777" w:rsidR="002B683E" w:rsidRPr="00FF4892" w:rsidRDefault="002B683E" w:rsidP="00351C3E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57" w:type="dxa"/>
          </w:tcPr>
          <w:p w14:paraId="3A268081" w14:textId="77777777" w:rsidR="002B683E" w:rsidRPr="00FF4892" w:rsidRDefault="002B683E" w:rsidP="00351C3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51C3E" w:rsidRPr="00FF4892" w14:paraId="51E06E03" w14:textId="77777777" w:rsidTr="007770E0">
        <w:tc>
          <w:tcPr>
            <w:tcW w:w="3617" w:type="dxa"/>
          </w:tcPr>
          <w:p w14:paraId="5EE23A8E" w14:textId="620FA7B1" w:rsidR="00351C3E" w:rsidRPr="00FF4892" w:rsidRDefault="00351C3E" w:rsidP="00351C3E">
            <w:pPr>
              <w:spacing w:line="360" w:lineRule="auto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87979" behindDoc="0" locked="0" layoutInCell="1" allowOverlap="1" wp14:anchorId="0D5C5906" wp14:editId="7F857A98">
                  <wp:simplePos x="0" y="0"/>
                  <wp:positionH relativeFrom="column">
                    <wp:posOffset>-3691</wp:posOffset>
                  </wp:positionH>
                  <wp:positionV relativeFrom="paragraph">
                    <wp:posOffset>237506</wp:posOffset>
                  </wp:positionV>
                  <wp:extent cx="1620000" cy="1016782"/>
                  <wp:effectExtent l="0" t="0" r="0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0167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057" w:type="dxa"/>
          </w:tcPr>
          <w:p w14:paraId="62EF1F69" w14:textId="77777777" w:rsidR="00F939A8" w:rsidRPr="00F939A8" w:rsidRDefault="00F939A8" w:rsidP="00351C3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74E04FE" w14:textId="049BAAAB" w:rsidR="00351C3E" w:rsidRPr="00CE61F1" w:rsidRDefault="00351C3E" w:rsidP="00351C3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E61F1">
              <w:rPr>
                <w:rFonts w:ascii="Arial" w:hAnsi="Arial" w:cs="Arial"/>
                <w:sz w:val="28"/>
                <w:szCs w:val="28"/>
              </w:rPr>
              <w:t xml:space="preserve">There are some tricky words in this Easy Read sheet. </w:t>
            </w:r>
          </w:p>
          <w:p w14:paraId="37227F88" w14:textId="77777777" w:rsidR="00351C3E" w:rsidRPr="00F939A8" w:rsidRDefault="00351C3E" w:rsidP="00351C3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1835687" w14:textId="77777777" w:rsidR="00351C3E" w:rsidRPr="00CE61F1" w:rsidRDefault="00351C3E" w:rsidP="00351C3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E61F1">
              <w:rPr>
                <w:rFonts w:ascii="Arial" w:hAnsi="Arial" w:cs="Arial"/>
                <w:sz w:val="28"/>
                <w:szCs w:val="28"/>
              </w:rPr>
              <w:t>For more information about these words go to</w:t>
            </w:r>
          </w:p>
          <w:p w14:paraId="27ED3394" w14:textId="416D1596" w:rsidR="00351C3E" w:rsidRPr="003D51D7" w:rsidRDefault="00F7237E" w:rsidP="00351C3E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hyperlink r:id="rId73" w:history="1">
              <w:r w:rsidR="00942D32" w:rsidRPr="00DE01AC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www.idmhconnect.health/word-list</w:t>
              </w:r>
            </w:hyperlink>
            <w:r w:rsidR="00942D32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</w:tr>
    </w:tbl>
    <w:p w14:paraId="456ED6F8" w14:textId="77777777" w:rsidR="009D304D" w:rsidRPr="00FF4892" w:rsidRDefault="009D304D" w:rsidP="008738F6">
      <w:pPr>
        <w:spacing w:line="360" w:lineRule="auto"/>
        <w:rPr>
          <w:sz w:val="20"/>
          <w:szCs w:val="20"/>
        </w:rPr>
        <w:sectPr w:rsidR="009D304D" w:rsidRPr="00FF4892" w:rsidSect="009D304D">
          <w:headerReference w:type="default" r:id="rId74"/>
          <w:footerReference w:type="default" r:id="rId75"/>
          <w:pgSz w:w="11906" w:h="16838"/>
          <w:pgMar w:top="1702" w:right="1440" w:bottom="709" w:left="1440" w:header="709" w:footer="397" w:gutter="0"/>
          <w:pgBorders w:offsetFrom="page">
            <w:bottom w:val="single" w:sz="36" w:space="24" w:color="4472C4" w:themeColor="accent1"/>
          </w:pgBorders>
          <w:cols w:space="708"/>
          <w:docGrid w:linePitch="360"/>
        </w:sectPr>
      </w:pPr>
    </w:p>
    <w:p w14:paraId="30737A99" w14:textId="1BF2E140" w:rsidR="009B2B02" w:rsidRPr="00BC288F" w:rsidRDefault="00F67986" w:rsidP="009B2B02">
      <w:pPr>
        <w:spacing w:line="360" w:lineRule="auto"/>
        <w:rPr>
          <w:sz w:val="20"/>
          <w:szCs w:val="20"/>
        </w:rPr>
      </w:pPr>
      <w:r w:rsidRPr="00CE6F89">
        <w:rPr>
          <w:rFonts w:ascii="Arial" w:hAnsi="Arial" w:cs="Arial"/>
          <w:b/>
          <w:bCs/>
          <w:noProof/>
          <w:sz w:val="14"/>
          <w:szCs w:val="14"/>
        </w:rPr>
        <w:lastRenderedPageBreak/>
        <w:drawing>
          <wp:anchor distT="0" distB="0" distL="114300" distR="114300" simplePos="0" relativeHeight="251671595" behindDoc="0" locked="0" layoutInCell="1" allowOverlap="1" wp14:anchorId="5A93AD1D" wp14:editId="45C9B93A">
            <wp:simplePos x="0" y="0"/>
            <wp:positionH relativeFrom="column">
              <wp:posOffset>-914400</wp:posOffset>
            </wp:positionH>
            <wp:positionV relativeFrom="page">
              <wp:posOffset>9685313</wp:posOffset>
            </wp:positionV>
            <wp:extent cx="7560000" cy="673415"/>
            <wp:effectExtent l="0" t="0" r="0" b="0"/>
            <wp:wrapSquare wrapText="bothSides"/>
            <wp:docPr id="36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54E1A0A5-CC1E-0A6B-0E85-E22E1806CD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54E1A0A5-CC1E-0A6B-0E85-E22E1806CD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412" t="1" r="-4078" b="-7772"/>
                    <a:stretch/>
                  </pic:blipFill>
                  <pic:spPr>
                    <a:xfrm>
                      <a:off x="0" y="0"/>
                      <a:ext cx="7560000" cy="67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7A6F" w:rsidRPr="00FF4892">
        <w:rPr>
          <w:noProof/>
          <w:sz w:val="20"/>
          <w:szCs w:val="20"/>
        </w:rPr>
        <w:drawing>
          <wp:anchor distT="0" distB="0" distL="114300" distR="114300" simplePos="0" relativeHeight="251658282" behindDoc="0" locked="0" layoutInCell="1" allowOverlap="1" wp14:anchorId="2418AC3F" wp14:editId="48E2B481">
            <wp:simplePos x="0" y="0"/>
            <wp:positionH relativeFrom="page">
              <wp:align>left</wp:align>
            </wp:positionH>
            <wp:positionV relativeFrom="page">
              <wp:posOffset>48944</wp:posOffset>
            </wp:positionV>
            <wp:extent cx="3894098" cy="1080000"/>
            <wp:effectExtent l="0" t="0" r="0" b="6350"/>
            <wp:wrapSquare wrapText="bothSides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098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Hlk53758233"/>
    </w:p>
    <w:bookmarkEnd w:id="0"/>
    <w:tbl>
      <w:tblPr>
        <w:tblStyle w:val="TableGrid"/>
        <w:tblW w:w="963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8"/>
        <w:gridCol w:w="6681"/>
      </w:tblGrid>
      <w:tr w:rsidR="00310133" w14:paraId="2224F87B" w14:textId="77777777" w:rsidTr="00310133">
        <w:trPr>
          <w:jc w:val="center"/>
        </w:trPr>
        <w:tc>
          <w:tcPr>
            <w:tcW w:w="2958" w:type="dxa"/>
          </w:tcPr>
          <w:p w14:paraId="3AD45BAF" w14:textId="77777777" w:rsidR="00310133" w:rsidRPr="00083987" w:rsidRDefault="00310133" w:rsidP="00C71CD5">
            <w:pPr>
              <w:spacing w:line="360" w:lineRule="auto"/>
              <w:rPr>
                <w:noProof/>
                <w:sz w:val="16"/>
                <w:szCs w:val="16"/>
              </w:rPr>
            </w:pPr>
          </w:p>
        </w:tc>
        <w:tc>
          <w:tcPr>
            <w:tcW w:w="6681" w:type="dxa"/>
          </w:tcPr>
          <w:p w14:paraId="7FCE2316" w14:textId="77777777" w:rsidR="00310133" w:rsidRDefault="00310133" w:rsidP="00C71CD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310133" w14:paraId="5B044272" w14:textId="77777777" w:rsidTr="00310133">
        <w:trPr>
          <w:jc w:val="center"/>
        </w:trPr>
        <w:tc>
          <w:tcPr>
            <w:tcW w:w="2958" w:type="dxa"/>
          </w:tcPr>
          <w:p w14:paraId="7F5D5953" w14:textId="77777777" w:rsidR="00310133" w:rsidRPr="00552AE8" w:rsidRDefault="00310133" w:rsidP="00C71CD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69547" behindDoc="0" locked="0" layoutInCell="1" allowOverlap="1" wp14:anchorId="46022F7B" wp14:editId="44065133">
                  <wp:simplePos x="0" y="0"/>
                  <wp:positionH relativeFrom="column">
                    <wp:posOffset>-55245</wp:posOffset>
                  </wp:positionH>
                  <wp:positionV relativeFrom="paragraph">
                    <wp:posOffset>44</wp:posOffset>
                  </wp:positionV>
                  <wp:extent cx="1619305" cy="1200519"/>
                  <wp:effectExtent l="0" t="0" r="0" b="0"/>
                  <wp:wrapSquare wrapText="bothSides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271" b="16591"/>
                          <a:stretch/>
                        </pic:blipFill>
                        <pic:spPr bwMode="auto">
                          <a:xfrm>
                            <a:off x="0" y="0"/>
                            <a:ext cx="1619305" cy="12005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681" w:type="dxa"/>
          </w:tcPr>
          <w:p w14:paraId="3B38D2C4" w14:textId="77777777" w:rsidR="00310133" w:rsidRDefault="00310133" w:rsidP="00C71CD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Who wrote this Easy </w:t>
            </w:r>
            <w:proofErr w:type="gramStart"/>
            <w:r>
              <w:rPr>
                <w:rFonts w:ascii="Arial" w:hAnsi="Arial" w:cs="Arial"/>
                <w:b/>
                <w:bCs/>
                <w:sz w:val="28"/>
                <w:szCs w:val="28"/>
              </w:rPr>
              <w:t>Read</w:t>
            </w:r>
            <w:proofErr w:type="gramEnd"/>
          </w:p>
          <w:p w14:paraId="0DFA8EBC" w14:textId="77777777" w:rsidR="00310133" w:rsidRPr="00F939A8" w:rsidRDefault="00310133" w:rsidP="00C71CD5">
            <w:pPr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0427A7E" w14:textId="77777777" w:rsidR="00310133" w:rsidRDefault="00310133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 xml:space="preserve">Janelle Weise, Claire Eagleson, Jenna Zhao, Tahli Hind, Dominique Abagi and Julian Trollor. </w:t>
            </w:r>
          </w:p>
          <w:p w14:paraId="71621674" w14:textId="77777777" w:rsidR="00310133" w:rsidRPr="00552AE8" w:rsidRDefault="00310133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10133" w14:paraId="52ACCDE7" w14:textId="77777777" w:rsidTr="00310133">
        <w:trPr>
          <w:jc w:val="center"/>
        </w:trPr>
        <w:tc>
          <w:tcPr>
            <w:tcW w:w="2958" w:type="dxa"/>
          </w:tcPr>
          <w:p w14:paraId="4D75F53E" w14:textId="77777777" w:rsidR="00310133" w:rsidRPr="00552AE8" w:rsidRDefault="00310133" w:rsidP="00C71CD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67499" behindDoc="0" locked="0" layoutInCell="1" allowOverlap="1" wp14:anchorId="3F97F55A" wp14:editId="43AC5716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0</wp:posOffset>
                  </wp:positionV>
                  <wp:extent cx="1619885" cy="1765935"/>
                  <wp:effectExtent l="0" t="0" r="0" b="5715"/>
                  <wp:wrapSquare wrapText="bothSides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765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681" w:type="dxa"/>
          </w:tcPr>
          <w:p w14:paraId="414E1F98" w14:textId="77777777" w:rsidR="00310133" w:rsidRDefault="00310133" w:rsidP="00C71CD5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A16B5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Where these people work </w:t>
            </w:r>
          </w:p>
          <w:p w14:paraId="6D1EDC6A" w14:textId="77777777" w:rsidR="00310133" w:rsidRPr="00875FEC" w:rsidRDefault="00310133" w:rsidP="00C71CD5">
            <w:pPr>
              <w:spacing w:line="276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53FAB250" w14:textId="77777777" w:rsidR="00310133" w:rsidRDefault="00310133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>Department of Developmental Disability Neuropsychiatry UNSW Sydney</w:t>
            </w:r>
            <w:r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53977ECD" w14:textId="77777777" w:rsidR="00310133" w:rsidRPr="00875FEC" w:rsidRDefault="00310133" w:rsidP="00C71CD5">
            <w:pPr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</w:p>
          <w:p w14:paraId="75E87335" w14:textId="77777777" w:rsidR="00310133" w:rsidRDefault="00310133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Also known as 3DN.</w:t>
            </w:r>
          </w:p>
          <w:p w14:paraId="7198B84E" w14:textId="77777777" w:rsidR="00310133" w:rsidRPr="00875FEC" w:rsidRDefault="00310133" w:rsidP="00C71CD5">
            <w:pPr>
              <w:spacing w:line="276" w:lineRule="auto"/>
              <w:rPr>
                <w:rFonts w:ascii="Arial" w:hAnsi="Arial" w:cs="Arial"/>
                <w:sz w:val="16"/>
                <w:szCs w:val="16"/>
              </w:rPr>
            </w:pPr>
          </w:p>
          <w:p w14:paraId="0AE37283" w14:textId="7290121B" w:rsidR="00310133" w:rsidRPr="00552AE8" w:rsidRDefault="00310133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For more information about </w:t>
            </w:r>
            <w:r w:rsidRPr="00282974">
              <w:rPr>
                <w:rFonts w:ascii="Arial" w:hAnsi="Arial" w:cs="Arial"/>
                <w:sz w:val="28"/>
                <w:szCs w:val="28"/>
              </w:rPr>
              <w:t>who wrote this Easy Read</w:t>
            </w: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282974">
              <w:rPr>
                <w:rFonts w:ascii="Arial" w:hAnsi="Arial" w:cs="Arial"/>
                <w:sz w:val="28"/>
                <w:szCs w:val="28"/>
              </w:rPr>
              <w:t xml:space="preserve">go to </w:t>
            </w:r>
            <w:hyperlink r:id="rId80" w:history="1">
              <w:r w:rsidR="00F939A8" w:rsidRPr="00DE01AC">
                <w:rPr>
                  <w:rStyle w:val="Hyperlink"/>
                  <w:rFonts w:ascii="Arial" w:hAnsi="Arial" w:cs="Arial"/>
                  <w:sz w:val="28"/>
                  <w:szCs w:val="28"/>
                </w:rPr>
                <w:t>https://idmhconnect.health/who-wrote-easy-read</w:t>
              </w:r>
            </w:hyperlink>
            <w:r w:rsidR="00F939A8">
              <w:rPr>
                <w:rFonts w:ascii="Arial" w:hAnsi="Arial" w:cs="Arial"/>
                <w:sz w:val="28"/>
                <w:szCs w:val="28"/>
              </w:rPr>
              <w:t xml:space="preserve">  </w:t>
            </w:r>
          </w:p>
        </w:tc>
      </w:tr>
      <w:tr w:rsidR="00310133" w14:paraId="4342B5CA" w14:textId="77777777" w:rsidTr="00310133">
        <w:trPr>
          <w:jc w:val="center"/>
        </w:trPr>
        <w:tc>
          <w:tcPr>
            <w:tcW w:w="2958" w:type="dxa"/>
          </w:tcPr>
          <w:p w14:paraId="4A63E73E" w14:textId="77777777" w:rsidR="00310133" w:rsidRPr="00552AE8" w:rsidRDefault="00310133" w:rsidP="00C71CD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12E4E">
              <w:rPr>
                <w:noProof/>
              </w:rPr>
              <w:drawing>
                <wp:anchor distT="0" distB="0" distL="114300" distR="114300" simplePos="0" relativeHeight="251666475" behindDoc="0" locked="0" layoutInCell="1" allowOverlap="1" wp14:anchorId="4595B538" wp14:editId="1B55F119">
                  <wp:simplePos x="0" y="0"/>
                  <wp:positionH relativeFrom="page">
                    <wp:posOffset>56515</wp:posOffset>
                  </wp:positionH>
                  <wp:positionV relativeFrom="page">
                    <wp:posOffset>80645</wp:posOffset>
                  </wp:positionV>
                  <wp:extent cx="1619250" cy="736600"/>
                  <wp:effectExtent l="0" t="0" r="0" b="6350"/>
                  <wp:wrapSquare wrapText="bothSides"/>
                  <wp:docPr id="31" name="Picture 20" descr="A picture containing qr cod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6122B25-8DB2-47F2-A2D0-66C873C3CF9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20" descr="A picture containing qr cod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E6122B25-8DB2-47F2-A2D0-66C873C3CF9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157" t="8858" r="34022" b="12099"/>
                          <a:stretch/>
                        </pic:blipFill>
                        <pic:spPr bwMode="auto">
                          <a:xfrm>
                            <a:off x="0" y="0"/>
                            <a:ext cx="1619250" cy="736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81" w:type="dxa"/>
          </w:tcPr>
          <w:p w14:paraId="75AB0492" w14:textId="77777777" w:rsidR="00310133" w:rsidRDefault="00310133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3CDB4715" w14:textId="77777777" w:rsidR="00310133" w:rsidRPr="00552AE8" w:rsidRDefault="00310133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>The Council for Intellectual Disability reviewed this Easy Read sheet.</w:t>
            </w:r>
          </w:p>
        </w:tc>
      </w:tr>
      <w:tr w:rsidR="00310133" w14:paraId="247AADAF" w14:textId="77777777" w:rsidTr="00310133">
        <w:trPr>
          <w:jc w:val="center"/>
        </w:trPr>
        <w:tc>
          <w:tcPr>
            <w:tcW w:w="2958" w:type="dxa"/>
          </w:tcPr>
          <w:p w14:paraId="7144D2F5" w14:textId="77777777" w:rsidR="00310133" w:rsidRPr="00552AE8" w:rsidRDefault="00310133" w:rsidP="00C71CD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DF3CBD"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4B0F180F" wp14:editId="1D1AD855">
                  <wp:extent cx="1620000" cy="836754"/>
                  <wp:effectExtent l="0" t="0" r="0" b="190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2"/>
                          <a:srcRect l="6085" r="16247" b="23124"/>
                          <a:stretch/>
                        </pic:blipFill>
                        <pic:spPr bwMode="auto">
                          <a:xfrm>
                            <a:off x="0" y="0"/>
                            <a:ext cx="1620000" cy="8367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81" w:type="dxa"/>
          </w:tcPr>
          <w:p w14:paraId="785DF344" w14:textId="77777777" w:rsidR="00310133" w:rsidRDefault="00310133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 xml:space="preserve">The information in this Easy Read sheet is from the </w:t>
            </w:r>
            <w:hyperlink r:id="rId83" w:history="1">
              <w:r w:rsidRPr="00552AE8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idmhconnect.health/</w:t>
              </w:r>
            </w:hyperlink>
            <w:r w:rsidRPr="00552AE8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gramStart"/>
            <w:r w:rsidRPr="00552AE8">
              <w:rPr>
                <w:rFonts w:ascii="Arial" w:hAnsi="Arial" w:cs="Arial"/>
                <w:sz w:val="28"/>
                <w:szCs w:val="28"/>
              </w:rPr>
              <w:t>website</w:t>
            </w:r>
            <w:proofErr w:type="gramEnd"/>
          </w:p>
          <w:p w14:paraId="474A780E" w14:textId="77777777" w:rsidR="00310133" w:rsidRDefault="00310133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0EEC90C6" w14:textId="77777777" w:rsidR="00310133" w:rsidRPr="00552AE8" w:rsidRDefault="00310133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10133" w14:paraId="51B91FB4" w14:textId="77777777" w:rsidTr="00310133">
        <w:trPr>
          <w:jc w:val="center"/>
        </w:trPr>
        <w:tc>
          <w:tcPr>
            <w:tcW w:w="2958" w:type="dxa"/>
          </w:tcPr>
          <w:p w14:paraId="1165DD6E" w14:textId="77777777" w:rsidR="00310133" w:rsidRPr="002A1E48" w:rsidRDefault="00310133" w:rsidP="00C71CD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68523" behindDoc="0" locked="0" layoutInCell="1" allowOverlap="1" wp14:anchorId="29EA0966" wp14:editId="127763B3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7620</wp:posOffset>
                  </wp:positionV>
                  <wp:extent cx="1619885" cy="1409700"/>
                  <wp:effectExtent l="0" t="0" r="0" b="0"/>
                  <wp:wrapSquare wrapText="bothSides"/>
                  <wp:docPr id="1033369349" name="Picture 10333693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056" b="5919"/>
                          <a:stretch/>
                        </pic:blipFill>
                        <pic:spPr bwMode="auto">
                          <a:xfrm>
                            <a:off x="0" y="0"/>
                            <a:ext cx="1619885" cy="1409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681" w:type="dxa"/>
          </w:tcPr>
          <w:p w14:paraId="0BEC8A0C" w14:textId="77777777" w:rsidR="00310133" w:rsidRDefault="00310133" w:rsidP="00C71CD5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A1403">
              <w:rPr>
                <w:rStyle w:val="eop"/>
                <w:rFonts w:ascii="Arial" w:hAnsi="Arial" w:cs="Arial"/>
                <w:sz w:val="28"/>
                <w:szCs w:val="28"/>
                <w:shd w:val="clear" w:color="auto" w:fill="FFFFFF"/>
              </w:rPr>
              <w:t xml:space="preserve">For </w:t>
            </w:r>
            <w:r w:rsidRPr="00AA1403">
              <w:rPr>
                <w:rFonts w:ascii="Arial" w:hAnsi="Arial" w:cs="Arial"/>
                <w:sz w:val="28"/>
                <w:szCs w:val="28"/>
              </w:rPr>
              <w:t xml:space="preserve">information on how to support people to use Easy Read go to </w:t>
            </w:r>
            <w:hyperlink r:id="rId85" w:history="1">
              <w:r w:rsidRPr="00AA1403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 xml:space="preserve">https://www.3dn.unsw.edu.au/ </w:t>
              </w:r>
              <w:proofErr w:type="spellStart"/>
              <w:r w:rsidRPr="00AA1403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professionals_toolkit</w:t>
              </w:r>
              <w:proofErr w:type="spellEnd"/>
            </w:hyperlink>
            <w:r w:rsidRPr="00AA1403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  <w:p w14:paraId="0C78B3F9" w14:textId="77777777" w:rsidR="00310133" w:rsidRDefault="00310133" w:rsidP="00C71CD5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D9D011F" w14:textId="0644E261" w:rsidR="00310133" w:rsidRDefault="00310133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 xml:space="preserve">© Department of Developmental Disability Neuropsychiatry UNSW Sydney </w:t>
            </w:r>
            <w:r w:rsidR="00CE2625">
              <w:rPr>
                <w:rFonts w:ascii="Arial" w:hAnsi="Arial" w:cs="Arial"/>
                <w:sz w:val="28"/>
                <w:szCs w:val="28"/>
              </w:rPr>
              <w:t>27</w:t>
            </w:r>
            <w:r w:rsidRPr="00552AE8">
              <w:rPr>
                <w:rFonts w:ascii="Arial" w:hAnsi="Arial" w:cs="Arial"/>
                <w:sz w:val="28"/>
                <w:szCs w:val="28"/>
              </w:rPr>
              <w:t>.</w:t>
            </w:r>
            <w:r w:rsidR="00CE2625">
              <w:rPr>
                <w:rFonts w:ascii="Arial" w:hAnsi="Arial" w:cs="Arial"/>
                <w:sz w:val="28"/>
                <w:szCs w:val="28"/>
              </w:rPr>
              <w:t>01</w:t>
            </w:r>
            <w:r w:rsidRPr="00552AE8">
              <w:rPr>
                <w:rFonts w:ascii="Arial" w:hAnsi="Arial" w:cs="Arial"/>
                <w:sz w:val="28"/>
                <w:szCs w:val="28"/>
              </w:rPr>
              <w:t>.</w:t>
            </w:r>
            <w:r w:rsidR="00CE2625">
              <w:rPr>
                <w:rFonts w:ascii="Arial" w:hAnsi="Arial" w:cs="Arial"/>
                <w:sz w:val="28"/>
                <w:szCs w:val="28"/>
              </w:rPr>
              <w:t>2023</w:t>
            </w:r>
            <w:r w:rsidRPr="00552AE8">
              <w:rPr>
                <w:rFonts w:ascii="Arial" w:hAnsi="Arial" w:cs="Arial"/>
                <w:sz w:val="28"/>
                <w:szCs w:val="28"/>
              </w:rPr>
              <w:t xml:space="preserve"> v</w:t>
            </w:r>
            <w:r>
              <w:rPr>
                <w:rFonts w:ascii="Arial" w:hAnsi="Arial" w:cs="Arial"/>
                <w:sz w:val="28"/>
                <w:szCs w:val="28"/>
              </w:rPr>
              <w:t>2</w:t>
            </w:r>
          </w:p>
          <w:p w14:paraId="5B40B570" w14:textId="77777777" w:rsidR="00310133" w:rsidRPr="00552AE8" w:rsidRDefault="00310133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5C7D65D9" w14:textId="77777777" w:rsidR="00310133" w:rsidRPr="00AA1403" w:rsidRDefault="00310133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>No changes can be made without</w:t>
            </w:r>
            <w:r>
              <w:rPr>
                <w:rFonts w:ascii="Arial" w:hAnsi="Arial" w:cs="Arial"/>
                <w:sz w:val="28"/>
                <w:szCs w:val="28"/>
              </w:rPr>
              <w:t xml:space="preserve"> asking the people who wrote this sheet.</w:t>
            </w:r>
          </w:p>
        </w:tc>
      </w:tr>
    </w:tbl>
    <w:p w14:paraId="1242CED0" w14:textId="4699F904" w:rsidR="009D304D" w:rsidRPr="005C0282" w:rsidRDefault="009D304D" w:rsidP="00FE171D">
      <w:pPr>
        <w:tabs>
          <w:tab w:val="left" w:pos="7311"/>
        </w:tabs>
        <w:rPr>
          <w:sz w:val="2"/>
          <w:szCs w:val="2"/>
        </w:rPr>
      </w:pPr>
    </w:p>
    <w:sectPr w:rsidR="009D304D" w:rsidRPr="005C0282" w:rsidSect="009D304D">
      <w:footerReference w:type="default" r:id="rId86"/>
      <w:pgSz w:w="11906" w:h="16838"/>
      <w:pgMar w:top="1702" w:right="1440" w:bottom="709" w:left="1440" w:header="709" w:footer="397" w:gutter="0"/>
      <w:pgBorders w:offsetFrom="page">
        <w:bottom w:val="single" w:sz="36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A60EC" w14:textId="77777777" w:rsidR="001B14DB" w:rsidRDefault="001B14DB" w:rsidP="0094272C">
      <w:pPr>
        <w:spacing w:after="0" w:line="240" w:lineRule="auto"/>
      </w:pPr>
      <w:r>
        <w:separator/>
      </w:r>
    </w:p>
  </w:endnote>
  <w:endnote w:type="continuationSeparator" w:id="0">
    <w:p w14:paraId="55E1C41C" w14:textId="77777777" w:rsidR="001B14DB" w:rsidRDefault="001B14DB" w:rsidP="0094272C">
      <w:pPr>
        <w:spacing w:after="0" w:line="240" w:lineRule="auto"/>
      </w:pPr>
      <w:r>
        <w:continuationSeparator/>
      </w:r>
    </w:p>
  </w:endnote>
  <w:endnote w:type="continuationNotice" w:id="1">
    <w:p w14:paraId="51C3B054" w14:textId="77777777" w:rsidR="001B14DB" w:rsidRDefault="001B14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050532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32"/>
        <w:szCs w:val="32"/>
      </w:rPr>
    </w:sdtEndPr>
    <w:sdtContent>
      <w:p w14:paraId="72AB463D" w14:textId="6CC05855" w:rsidR="0094272C" w:rsidRPr="002E52E5" w:rsidRDefault="0094272C">
        <w:pPr>
          <w:pStyle w:val="Footer"/>
          <w:jc w:val="right"/>
          <w:rPr>
            <w:rFonts w:ascii="Arial" w:hAnsi="Arial" w:cs="Arial"/>
            <w:sz w:val="32"/>
            <w:szCs w:val="32"/>
          </w:rPr>
        </w:pPr>
        <w:r w:rsidRPr="002E52E5">
          <w:rPr>
            <w:rFonts w:ascii="Arial" w:hAnsi="Arial" w:cs="Arial"/>
            <w:sz w:val="32"/>
            <w:szCs w:val="32"/>
          </w:rPr>
          <w:fldChar w:fldCharType="begin"/>
        </w:r>
        <w:r w:rsidRPr="002E52E5">
          <w:rPr>
            <w:rFonts w:ascii="Arial" w:hAnsi="Arial" w:cs="Arial"/>
            <w:sz w:val="32"/>
            <w:szCs w:val="32"/>
          </w:rPr>
          <w:instrText xml:space="preserve"> PAGE   \* MERGEFORMAT </w:instrText>
        </w:r>
        <w:r w:rsidRPr="002E52E5">
          <w:rPr>
            <w:rFonts w:ascii="Arial" w:hAnsi="Arial" w:cs="Arial"/>
            <w:sz w:val="32"/>
            <w:szCs w:val="32"/>
          </w:rPr>
          <w:fldChar w:fldCharType="separate"/>
        </w:r>
        <w:r w:rsidRPr="002E52E5">
          <w:rPr>
            <w:rFonts w:ascii="Arial" w:hAnsi="Arial" w:cs="Arial"/>
            <w:noProof/>
            <w:sz w:val="32"/>
            <w:szCs w:val="32"/>
          </w:rPr>
          <w:t>2</w:t>
        </w:r>
        <w:r w:rsidRPr="002E52E5">
          <w:rPr>
            <w:rFonts w:ascii="Arial" w:hAnsi="Arial" w:cs="Arial"/>
            <w:noProof/>
            <w:sz w:val="32"/>
            <w:szCs w:val="32"/>
          </w:rPr>
          <w:fldChar w:fldCharType="end"/>
        </w:r>
      </w:p>
    </w:sdtContent>
  </w:sdt>
  <w:p w14:paraId="0731744D" w14:textId="77777777" w:rsidR="0094272C" w:rsidRDefault="009427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25A3C" w14:textId="69C3157D" w:rsidR="009D304D" w:rsidRPr="002E52E5" w:rsidRDefault="009D304D">
    <w:pPr>
      <w:pStyle w:val="Footer"/>
      <w:jc w:val="right"/>
      <w:rPr>
        <w:rFonts w:ascii="Arial" w:hAnsi="Arial" w:cs="Arial"/>
        <w:sz w:val="32"/>
        <w:szCs w:val="32"/>
      </w:rPr>
    </w:pPr>
  </w:p>
  <w:p w14:paraId="225CB000" w14:textId="77777777" w:rsidR="009D304D" w:rsidRDefault="009D30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DEC2E" w14:textId="77777777" w:rsidR="001B14DB" w:rsidRDefault="001B14DB" w:rsidP="0094272C">
      <w:pPr>
        <w:spacing w:after="0" w:line="240" w:lineRule="auto"/>
      </w:pPr>
      <w:r>
        <w:separator/>
      </w:r>
    </w:p>
  </w:footnote>
  <w:footnote w:type="continuationSeparator" w:id="0">
    <w:p w14:paraId="20A1AD9E" w14:textId="77777777" w:rsidR="001B14DB" w:rsidRDefault="001B14DB" w:rsidP="0094272C">
      <w:pPr>
        <w:spacing w:after="0" w:line="240" w:lineRule="auto"/>
      </w:pPr>
      <w:r>
        <w:continuationSeparator/>
      </w:r>
    </w:p>
  </w:footnote>
  <w:footnote w:type="continuationNotice" w:id="1">
    <w:p w14:paraId="7014EC97" w14:textId="77777777" w:rsidR="001B14DB" w:rsidRDefault="001B14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02B76" w14:textId="0B6B1ECC" w:rsidR="0094272C" w:rsidRDefault="0094272C">
    <w:pPr>
      <w:pStyle w:val="Header"/>
    </w:pPr>
  </w:p>
  <w:p w14:paraId="500E9B70" w14:textId="33EACF48" w:rsidR="0094272C" w:rsidRDefault="009427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6A439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D98FB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CF2287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A6A7A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2080D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FAE5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A2ADF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8888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3060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50692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00482"/>
    <w:multiLevelType w:val="hybridMultilevel"/>
    <w:tmpl w:val="2F38D6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2B2729"/>
    <w:multiLevelType w:val="hybridMultilevel"/>
    <w:tmpl w:val="E9841B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1C3C2C"/>
    <w:multiLevelType w:val="hybridMultilevel"/>
    <w:tmpl w:val="51F484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8D5121"/>
    <w:multiLevelType w:val="hybridMultilevel"/>
    <w:tmpl w:val="4560CF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1A245C"/>
    <w:multiLevelType w:val="hybridMultilevel"/>
    <w:tmpl w:val="0F0487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80418C"/>
    <w:multiLevelType w:val="hybridMultilevel"/>
    <w:tmpl w:val="CF1C12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2B125E"/>
    <w:multiLevelType w:val="hybridMultilevel"/>
    <w:tmpl w:val="9DE6FE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B64B25"/>
    <w:multiLevelType w:val="hybridMultilevel"/>
    <w:tmpl w:val="23329FA2"/>
    <w:lvl w:ilvl="0" w:tplc="0C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8" w15:restartNumberingAfterBreak="0">
    <w:nsid w:val="239A1335"/>
    <w:multiLevelType w:val="hybridMultilevel"/>
    <w:tmpl w:val="ABE047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161CAC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4B172B"/>
    <w:multiLevelType w:val="hybridMultilevel"/>
    <w:tmpl w:val="087E0B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C921EE"/>
    <w:multiLevelType w:val="hybridMultilevel"/>
    <w:tmpl w:val="133ADB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6C6E09"/>
    <w:multiLevelType w:val="hybridMultilevel"/>
    <w:tmpl w:val="42984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7931BC"/>
    <w:multiLevelType w:val="hybridMultilevel"/>
    <w:tmpl w:val="7F3A6E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761B0C"/>
    <w:multiLevelType w:val="hybridMultilevel"/>
    <w:tmpl w:val="C58C3B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CF8557F"/>
    <w:multiLevelType w:val="hybridMultilevel"/>
    <w:tmpl w:val="494A08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783495"/>
    <w:multiLevelType w:val="hybridMultilevel"/>
    <w:tmpl w:val="3116A6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2C308A"/>
    <w:multiLevelType w:val="hybridMultilevel"/>
    <w:tmpl w:val="72384E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172953"/>
    <w:multiLevelType w:val="hybridMultilevel"/>
    <w:tmpl w:val="7A9290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9218F9"/>
    <w:multiLevelType w:val="hybridMultilevel"/>
    <w:tmpl w:val="6F102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F827DD"/>
    <w:multiLevelType w:val="hybridMultilevel"/>
    <w:tmpl w:val="FBB052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764799"/>
    <w:multiLevelType w:val="hybridMultilevel"/>
    <w:tmpl w:val="04020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B615B9"/>
    <w:multiLevelType w:val="hybridMultilevel"/>
    <w:tmpl w:val="255243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7A07EB"/>
    <w:multiLevelType w:val="hybridMultilevel"/>
    <w:tmpl w:val="3F82B1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38362F"/>
    <w:multiLevelType w:val="hybridMultilevel"/>
    <w:tmpl w:val="B950A2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DD5B51"/>
    <w:multiLevelType w:val="hybridMultilevel"/>
    <w:tmpl w:val="7B5E27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505EA8"/>
    <w:multiLevelType w:val="hybridMultilevel"/>
    <w:tmpl w:val="439627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0068B6"/>
    <w:multiLevelType w:val="hybridMultilevel"/>
    <w:tmpl w:val="A6FA4C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3B57E1"/>
    <w:multiLevelType w:val="hybridMultilevel"/>
    <w:tmpl w:val="1850F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4781197">
    <w:abstractNumId w:val="31"/>
  </w:num>
  <w:num w:numId="2" w16cid:durableId="1817532854">
    <w:abstractNumId w:val="34"/>
  </w:num>
  <w:num w:numId="3" w16cid:durableId="443427829">
    <w:abstractNumId w:val="18"/>
  </w:num>
  <w:num w:numId="4" w16cid:durableId="345057796">
    <w:abstractNumId w:val="26"/>
  </w:num>
  <w:num w:numId="5" w16cid:durableId="1324821936">
    <w:abstractNumId w:val="27"/>
  </w:num>
  <w:num w:numId="6" w16cid:durableId="1074664618">
    <w:abstractNumId w:val="16"/>
  </w:num>
  <w:num w:numId="7" w16cid:durableId="820117973">
    <w:abstractNumId w:val="32"/>
  </w:num>
  <w:num w:numId="8" w16cid:durableId="683214428">
    <w:abstractNumId w:val="17"/>
  </w:num>
  <w:num w:numId="9" w16cid:durableId="790058063">
    <w:abstractNumId w:val="37"/>
  </w:num>
  <w:num w:numId="10" w16cid:durableId="146482852">
    <w:abstractNumId w:val="11"/>
  </w:num>
  <w:num w:numId="11" w16cid:durableId="169756740">
    <w:abstractNumId w:val="28"/>
  </w:num>
  <w:num w:numId="12" w16cid:durableId="1296643549">
    <w:abstractNumId w:val="25"/>
  </w:num>
  <w:num w:numId="13" w16cid:durableId="1016033157">
    <w:abstractNumId w:val="13"/>
  </w:num>
  <w:num w:numId="14" w16cid:durableId="294793002">
    <w:abstractNumId w:val="12"/>
  </w:num>
  <w:num w:numId="15" w16cid:durableId="929193799">
    <w:abstractNumId w:val="23"/>
  </w:num>
  <w:num w:numId="16" w16cid:durableId="1815103715">
    <w:abstractNumId w:val="24"/>
  </w:num>
  <w:num w:numId="17" w16cid:durableId="1884177145">
    <w:abstractNumId w:val="33"/>
  </w:num>
  <w:num w:numId="18" w16cid:durableId="125243958">
    <w:abstractNumId w:val="35"/>
  </w:num>
  <w:num w:numId="19" w16cid:durableId="758019736">
    <w:abstractNumId w:val="29"/>
  </w:num>
  <w:num w:numId="20" w16cid:durableId="127745829">
    <w:abstractNumId w:val="22"/>
  </w:num>
  <w:num w:numId="21" w16cid:durableId="1349991856">
    <w:abstractNumId w:val="20"/>
  </w:num>
  <w:num w:numId="22" w16cid:durableId="335614245">
    <w:abstractNumId w:val="21"/>
  </w:num>
  <w:num w:numId="23" w16cid:durableId="320041956">
    <w:abstractNumId w:val="19"/>
  </w:num>
  <w:num w:numId="24" w16cid:durableId="453257999">
    <w:abstractNumId w:val="14"/>
  </w:num>
  <w:num w:numId="25" w16cid:durableId="488012873">
    <w:abstractNumId w:val="9"/>
  </w:num>
  <w:num w:numId="26" w16cid:durableId="1725986702">
    <w:abstractNumId w:val="7"/>
  </w:num>
  <w:num w:numId="27" w16cid:durableId="1547837159">
    <w:abstractNumId w:val="6"/>
  </w:num>
  <w:num w:numId="28" w16cid:durableId="591204213">
    <w:abstractNumId w:val="5"/>
  </w:num>
  <w:num w:numId="29" w16cid:durableId="624847767">
    <w:abstractNumId w:val="4"/>
  </w:num>
  <w:num w:numId="30" w16cid:durableId="1958026931">
    <w:abstractNumId w:val="8"/>
  </w:num>
  <w:num w:numId="31" w16cid:durableId="2128694608">
    <w:abstractNumId w:val="3"/>
  </w:num>
  <w:num w:numId="32" w16cid:durableId="2060664299">
    <w:abstractNumId w:val="2"/>
  </w:num>
  <w:num w:numId="33" w16cid:durableId="1355427118">
    <w:abstractNumId w:val="1"/>
  </w:num>
  <w:num w:numId="34" w16cid:durableId="542443306">
    <w:abstractNumId w:val="0"/>
  </w:num>
  <w:num w:numId="35" w16cid:durableId="2044864131">
    <w:abstractNumId w:val="15"/>
  </w:num>
  <w:num w:numId="36" w16cid:durableId="2058160665">
    <w:abstractNumId w:val="10"/>
  </w:num>
  <w:num w:numId="37" w16cid:durableId="1134834029">
    <w:abstractNumId w:val="36"/>
  </w:num>
  <w:num w:numId="38" w16cid:durableId="1373578190">
    <w:abstractNumId w:val="3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zGwMDMwsjAzNTZX0lEKTi0uzszPAykwNKgFADi93n4tAAAA"/>
  </w:docVars>
  <w:rsids>
    <w:rsidRoot w:val="0094272C"/>
    <w:rsid w:val="00001E8B"/>
    <w:rsid w:val="00002138"/>
    <w:rsid w:val="00002263"/>
    <w:rsid w:val="000032D8"/>
    <w:rsid w:val="00006182"/>
    <w:rsid w:val="000064B8"/>
    <w:rsid w:val="00006E8C"/>
    <w:rsid w:val="0000783D"/>
    <w:rsid w:val="000079FA"/>
    <w:rsid w:val="00007CA4"/>
    <w:rsid w:val="00010B59"/>
    <w:rsid w:val="00010CB7"/>
    <w:rsid w:val="00012A7F"/>
    <w:rsid w:val="00013FCC"/>
    <w:rsid w:val="00015D07"/>
    <w:rsid w:val="00021F40"/>
    <w:rsid w:val="00024432"/>
    <w:rsid w:val="0002583A"/>
    <w:rsid w:val="00026148"/>
    <w:rsid w:val="00026C65"/>
    <w:rsid w:val="00026DD3"/>
    <w:rsid w:val="00030547"/>
    <w:rsid w:val="00030F5E"/>
    <w:rsid w:val="00031B32"/>
    <w:rsid w:val="00033498"/>
    <w:rsid w:val="0003353C"/>
    <w:rsid w:val="00033959"/>
    <w:rsid w:val="000339CB"/>
    <w:rsid w:val="000364C3"/>
    <w:rsid w:val="00041F82"/>
    <w:rsid w:val="00042277"/>
    <w:rsid w:val="000422E8"/>
    <w:rsid w:val="00046584"/>
    <w:rsid w:val="00054CCF"/>
    <w:rsid w:val="00072173"/>
    <w:rsid w:val="00072E45"/>
    <w:rsid w:val="0007658E"/>
    <w:rsid w:val="00076746"/>
    <w:rsid w:val="00077004"/>
    <w:rsid w:val="00081735"/>
    <w:rsid w:val="000831D0"/>
    <w:rsid w:val="00085874"/>
    <w:rsid w:val="000862B8"/>
    <w:rsid w:val="00086CAA"/>
    <w:rsid w:val="00090557"/>
    <w:rsid w:val="00094329"/>
    <w:rsid w:val="00094B73"/>
    <w:rsid w:val="000A5C53"/>
    <w:rsid w:val="000A6CC1"/>
    <w:rsid w:val="000B186D"/>
    <w:rsid w:val="000B19DC"/>
    <w:rsid w:val="000B3E2B"/>
    <w:rsid w:val="000B56B9"/>
    <w:rsid w:val="000B5A79"/>
    <w:rsid w:val="000B5ECD"/>
    <w:rsid w:val="000C167E"/>
    <w:rsid w:val="000C1F5D"/>
    <w:rsid w:val="000C369E"/>
    <w:rsid w:val="000C3CC0"/>
    <w:rsid w:val="000C431B"/>
    <w:rsid w:val="000C5365"/>
    <w:rsid w:val="000C53DD"/>
    <w:rsid w:val="000C59BB"/>
    <w:rsid w:val="000C6198"/>
    <w:rsid w:val="000D0F09"/>
    <w:rsid w:val="000D1C39"/>
    <w:rsid w:val="000D1F16"/>
    <w:rsid w:val="000D2981"/>
    <w:rsid w:val="000D36AB"/>
    <w:rsid w:val="000D40A8"/>
    <w:rsid w:val="000D525E"/>
    <w:rsid w:val="000D6D40"/>
    <w:rsid w:val="000E01B4"/>
    <w:rsid w:val="000E5E5F"/>
    <w:rsid w:val="000E6657"/>
    <w:rsid w:val="000F04B1"/>
    <w:rsid w:val="000F139C"/>
    <w:rsid w:val="000F4FF9"/>
    <w:rsid w:val="000F6F2C"/>
    <w:rsid w:val="0010368F"/>
    <w:rsid w:val="001037A8"/>
    <w:rsid w:val="001038F0"/>
    <w:rsid w:val="00106E9C"/>
    <w:rsid w:val="00106ED1"/>
    <w:rsid w:val="001075A6"/>
    <w:rsid w:val="001129E2"/>
    <w:rsid w:val="00112BEE"/>
    <w:rsid w:val="00114499"/>
    <w:rsid w:val="001158F9"/>
    <w:rsid w:val="0011694B"/>
    <w:rsid w:val="00120DFA"/>
    <w:rsid w:val="001218CE"/>
    <w:rsid w:val="00121911"/>
    <w:rsid w:val="00125DCF"/>
    <w:rsid w:val="001314DF"/>
    <w:rsid w:val="0013174F"/>
    <w:rsid w:val="00135B8C"/>
    <w:rsid w:val="00140140"/>
    <w:rsid w:val="001405BC"/>
    <w:rsid w:val="001449B9"/>
    <w:rsid w:val="00147F7B"/>
    <w:rsid w:val="00150FA0"/>
    <w:rsid w:val="00151B8F"/>
    <w:rsid w:val="00152394"/>
    <w:rsid w:val="001529F1"/>
    <w:rsid w:val="00153C39"/>
    <w:rsid w:val="0015414A"/>
    <w:rsid w:val="00160609"/>
    <w:rsid w:val="00162D72"/>
    <w:rsid w:val="0016790F"/>
    <w:rsid w:val="001778DB"/>
    <w:rsid w:val="00181315"/>
    <w:rsid w:val="001813CE"/>
    <w:rsid w:val="00183407"/>
    <w:rsid w:val="00183B7F"/>
    <w:rsid w:val="00184260"/>
    <w:rsid w:val="001855D5"/>
    <w:rsid w:val="00186144"/>
    <w:rsid w:val="0018649E"/>
    <w:rsid w:val="001874B0"/>
    <w:rsid w:val="0018774A"/>
    <w:rsid w:val="001912BE"/>
    <w:rsid w:val="001918DD"/>
    <w:rsid w:val="001920DC"/>
    <w:rsid w:val="00194492"/>
    <w:rsid w:val="001952E5"/>
    <w:rsid w:val="00197C9B"/>
    <w:rsid w:val="001A1E34"/>
    <w:rsid w:val="001A1FCE"/>
    <w:rsid w:val="001A270D"/>
    <w:rsid w:val="001B0910"/>
    <w:rsid w:val="001B14DB"/>
    <w:rsid w:val="001B160E"/>
    <w:rsid w:val="001B163C"/>
    <w:rsid w:val="001B562B"/>
    <w:rsid w:val="001B611F"/>
    <w:rsid w:val="001B7F6B"/>
    <w:rsid w:val="001C3CB9"/>
    <w:rsid w:val="001C62AD"/>
    <w:rsid w:val="001D0179"/>
    <w:rsid w:val="001D2347"/>
    <w:rsid w:val="001D3133"/>
    <w:rsid w:val="001D641A"/>
    <w:rsid w:val="001D73C2"/>
    <w:rsid w:val="001E08B8"/>
    <w:rsid w:val="001E2379"/>
    <w:rsid w:val="001E57A7"/>
    <w:rsid w:val="001E5D47"/>
    <w:rsid w:val="001E64FB"/>
    <w:rsid w:val="001F27A0"/>
    <w:rsid w:val="001F4D15"/>
    <w:rsid w:val="001F755C"/>
    <w:rsid w:val="00200A1E"/>
    <w:rsid w:val="00203E71"/>
    <w:rsid w:val="00204276"/>
    <w:rsid w:val="00206FD3"/>
    <w:rsid w:val="00206FDA"/>
    <w:rsid w:val="00207370"/>
    <w:rsid w:val="00213AC7"/>
    <w:rsid w:val="00216C8B"/>
    <w:rsid w:val="0022179F"/>
    <w:rsid w:val="0022224B"/>
    <w:rsid w:val="002227F3"/>
    <w:rsid w:val="00223043"/>
    <w:rsid w:val="00226D3C"/>
    <w:rsid w:val="00231502"/>
    <w:rsid w:val="0023229B"/>
    <w:rsid w:val="00232E2C"/>
    <w:rsid w:val="00233BFD"/>
    <w:rsid w:val="002346FC"/>
    <w:rsid w:val="002349FC"/>
    <w:rsid w:val="00234A74"/>
    <w:rsid w:val="00237E2B"/>
    <w:rsid w:val="002410D0"/>
    <w:rsid w:val="0024419E"/>
    <w:rsid w:val="002469CD"/>
    <w:rsid w:val="00246CEC"/>
    <w:rsid w:val="002470CF"/>
    <w:rsid w:val="002520BC"/>
    <w:rsid w:val="0025256C"/>
    <w:rsid w:val="00252EDB"/>
    <w:rsid w:val="002536EE"/>
    <w:rsid w:val="00256BB2"/>
    <w:rsid w:val="00257320"/>
    <w:rsid w:val="00257531"/>
    <w:rsid w:val="002612E4"/>
    <w:rsid w:val="00261A19"/>
    <w:rsid w:val="002621E3"/>
    <w:rsid w:val="0026392F"/>
    <w:rsid w:val="002644CD"/>
    <w:rsid w:val="0026553D"/>
    <w:rsid w:val="00271372"/>
    <w:rsid w:val="00273566"/>
    <w:rsid w:val="00277908"/>
    <w:rsid w:val="00280581"/>
    <w:rsid w:val="00280830"/>
    <w:rsid w:val="00280AD1"/>
    <w:rsid w:val="0028264A"/>
    <w:rsid w:val="00282EFC"/>
    <w:rsid w:val="002869FD"/>
    <w:rsid w:val="00290FA8"/>
    <w:rsid w:val="002929BE"/>
    <w:rsid w:val="00294A57"/>
    <w:rsid w:val="00295128"/>
    <w:rsid w:val="002977C4"/>
    <w:rsid w:val="002A0A4C"/>
    <w:rsid w:val="002A2621"/>
    <w:rsid w:val="002A3121"/>
    <w:rsid w:val="002A3CBF"/>
    <w:rsid w:val="002A5A6A"/>
    <w:rsid w:val="002B0886"/>
    <w:rsid w:val="002B0AB8"/>
    <w:rsid w:val="002B0D54"/>
    <w:rsid w:val="002B4242"/>
    <w:rsid w:val="002B4E95"/>
    <w:rsid w:val="002B683E"/>
    <w:rsid w:val="002C0A0C"/>
    <w:rsid w:val="002C1671"/>
    <w:rsid w:val="002C4F9B"/>
    <w:rsid w:val="002D1704"/>
    <w:rsid w:val="002D1FA7"/>
    <w:rsid w:val="002D2AC9"/>
    <w:rsid w:val="002D660E"/>
    <w:rsid w:val="002D7CC5"/>
    <w:rsid w:val="002E3C03"/>
    <w:rsid w:val="002E52E5"/>
    <w:rsid w:val="002E5F80"/>
    <w:rsid w:val="002E79ED"/>
    <w:rsid w:val="002F22C4"/>
    <w:rsid w:val="002F429C"/>
    <w:rsid w:val="002F507A"/>
    <w:rsid w:val="002F51A8"/>
    <w:rsid w:val="002F5B5A"/>
    <w:rsid w:val="002F5D63"/>
    <w:rsid w:val="003012D5"/>
    <w:rsid w:val="003032D8"/>
    <w:rsid w:val="00303674"/>
    <w:rsid w:val="00303D44"/>
    <w:rsid w:val="00304B41"/>
    <w:rsid w:val="00305852"/>
    <w:rsid w:val="003058CF"/>
    <w:rsid w:val="003060FA"/>
    <w:rsid w:val="003075CD"/>
    <w:rsid w:val="00310133"/>
    <w:rsid w:val="003110ED"/>
    <w:rsid w:val="00311954"/>
    <w:rsid w:val="003123E1"/>
    <w:rsid w:val="003158BA"/>
    <w:rsid w:val="00315EAA"/>
    <w:rsid w:val="00316710"/>
    <w:rsid w:val="00316D2F"/>
    <w:rsid w:val="003207C2"/>
    <w:rsid w:val="003211C6"/>
    <w:rsid w:val="00322A34"/>
    <w:rsid w:val="00322DF1"/>
    <w:rsid w:val="00325E29"/>
    <w:rsid w:val="00327B66"/>
    <w:rsid w:val="00330963"/>
    <w:rsid w:val="0033478F"/>
    <w:rsid w:val="003437F6"/>
    <w:rsid w:val="00344C68"/>
    <w:rsid w:val="0034728D"/>
    <w:rsid w:val="00347D06"/>
    <w:rsid w:val="00351C3E"/>
    <w:rsid w:val="00351E15"/>
    <w:rsid w:val="00352580"/>
    <w:rsid w:val="00353CBF"/>
    <w:rsid w:val="00361813"/>
    <w:rsid w:val="003659BE"/>
    <w:rsid w:val="0036755D"/>
    <w:rsid w:val="00367E04"/>
    <w:rsid w:val="00381C4C"/>
    <w:rsid w:val="0038282A"/>
    <w:rsid w:val="00385980"/>
    <w:rsid w:val="00387961"/>
    <w:rsid w:val="00390CE4"/>
    <w:rsid w:val="00390F1C"/>
    <w:rsid w:val="00392D1F"/>
    <w:rsid w:val="00393A21"/>
    <w:rsid w:val="00394E1D"/>
    <w:rsid w:val="0039605C"/>
    <w:rsid w:val="00396376"/>
    <w:rsid w:val="003A4A3A"/>
    <w:rsid w:val="003A6423"/>
    <w:rsid w:val="003A759D"/>
    <w:rsid w:val="003B056F"/>
    <w:rsid w:val="003B48C0"/>
    <w:rsid w:val="003B6124"/>
    <w:rsid w:val="003B6716"/>
    <w:rsid w:val="003B7879"/>
    <w:rsid w:val="003C4492"/>
    <w:rsid w:val="003C63CC"/>
    <w:rsid w:val="003D4DAA"/>
    <w:rsid w:val="003D51D7"/>
    <w:rsid w:val="003E13E3"/>
    <w:rsid w:val="003E14B8"/>
    <w:rsid w:val="003E1DA4"/>
    <w:rsid w:val="003E376D"/>
    <w:rsid w:val="003E4BFF"/>
    <w:rsid w:val="003F2D39"/>
    <w:rsid w:val="004114B3"/>
    <w:rsid w:val="004129A4"/>
    <w:rsid w:val="004138AA"/>
    <w:rsid w:val="00415BC3"/>
    <w:rsid w:val="004179A6"/>
    <w:rsid w:val="00431639"/>
    <w:rsid w:val="0043295C"/>
    <w:rsid w:val="004425BD"/>
    <w:rsid w:val="004436D0"/>
    <w:rsid w:val="0044389A"/>
    <w:rsid w:val="00443962"/>
    <w:rsid w:val="00447E1B"/>
    <w:rsid w:val="00451556"/>
    <w:rsid w:val="00453BCE"/>
    <w:rsid w:val="00460D34"/>
    <w:rsid w:val="00462D16"/>
    <w:rsid w:val="004632AA"/>
    <w:rsid w:val="00463F2F"/>
    <w:rsid w:val="0047032C"/>
    <w:rsid w:val="004724EF"/>
    <w:rsid w:val="00472BBD"/>
    <w:rsid w:val="00475E5B"/>
    <w:rsid w:val="00477CBF"/>
    <w:rsid w:val="00482A49"/>
    <w:rsid w:val="00485FB9"/>
    <w:rsid w:val="004900AB"/>
    <w:rsid w:val="00490387"/>
    <w:rsid w:val="004920C3"/>
    <w:rsid w:val="00492F27"/>
    <w:rsid w:val="00493C84"/>
    <w:rsid w:val="0049730A"/>
    <w:rsid w:val="00497C8F"/>
    <w:rsid w:val="004A0C7B"/>
    <w:rsid w:val="004A16F4"/>
    <w:rsid w:val="004A18EF"/>
    <w:rsid w:val="004A493D"/>
    <w:rsid w:val="004A5657"/>
    <w:rsid w:val="004B1894"/>
    <w:rsid w:val="004B2A57"/>
    <w:rsid w:val="004B4419"/>
    <w:rsid w:val="004B4501"/>
    <w:rsid w:val="004B65FD"/>
    <w:rsid w:val="004C18C1"/>
    <w:rsid w:val="004C1A3C"/>
    <w:rsid w:val="004C36C4"/>
    <w:rsid w:val="004C3850"/>
    <w:rsid w:val="004C4D70"/>
    <w:rsid w:val="004D263E"/>
    <w:rsid w:val="004D647D"/>
    <w:rsid w:val="004D670D"/>
    <w:rsid w:val="004D7960"/>
    <w:rsid w:val="004E1A16"/>
    <w:rsid w:val="004E1D07"/>
    <w:rsid w:val="004E1FBD"/>
    <w:rsid w:val="004E3A92"/>
    <w:rsid w:val="004E3C15"/>
    <w:rsid w:val="004E66D5"/>
    <w:rsid w:val="004F0502"/>
    <w:rsid w:val="004F3AE0"/>
    <w:rsid w:val="004F51FC"/>
    <w:rsid w:val="004F56ED"/>
    <w:rsid w:val="005003F3"/>
    <w:rsid w:val="005015B4"/>
    <w:rsid w:val="00501951"/>
    <w:rsid w:val="0050337E"/>
    <w:rsid w:val="005063A9"/>
    <w:rsid w:val="00506DB2"/>
    <w:rsid w:val="00507869"/>
    <w:rsid w:val="00515986"/>
    <w:rsid w:val="0051605A"/>
    <w:rsid w:val="00516B93"/>
    <w:rsid w:val="00523784"/>
    <w:rsid w:val="00531DC0"/>
    <w:rsid w:val="0053362D"/>
    <w:rsid w:val="0054040D"/>
    <w:rsid w:val="00542AE4"/>
    <w:rsid w:val="00543ED7"/>
    <w:rsid w:val="00544E9D"/>
    <w:rsid w:val="00545BC2"/>
    <w:rsid w:val="00547A09"/>
    <w:rsid w:val="005521F6"/>
    <w:rsid w:val="0056140E"/>
    <w:rsid w:val="00561BD2"/>
    <w:rsid w:val="00566CF8"/>
    <w:rsid w:val="00573D26"/>
    <w:rsid w:val="0057420C"/>
    <w:rsid w:val="0057435B"/>
    <w:rsid w:val="00574AC9"/>
    <w:rsid w:val="00575FFA"/>
    <w:rsid w:val="00576D37"/>
    <w:rsid w:val="00576D63"/>
    <w:rsid w:val="00577791"/>
    <w:rsid w:val="00577ADA"/>
    <w:rsid w:val="00580C96"/>
    <w:rsid w:val="0058161E"/>
    <w:rsid w:val="00582BB9"/>
    <w:rsid w:val="00585EC2"/>
    <w:rsid w:val="00592B24"/>
    <w:rsid w:val="00593B0A"/>
    <w:rsid w:val="00594430"/>
    <w:rsid w:val="00596A32"/>
    <w:rsid w:val="00597139"/>
    <w:rsid w:val="005A2695"/>
    <w:rsid w:val="005A2F26"/>
    <w:rsid w:val="005A44BF"/>
    <w:rsid w:val="005B56BD"/>
    <w:rsid w:val="005B7E68"/>
    <w:rsid w:val="005C0282"/>
    <w:rsid w:val="005C0478"/>
    <w:rsid w:val="005C4FFB"/>
    <w:rsid w:val="005C5324"/>
    <w:rsid w:val="005C6C12"/>
    <w:rsid w:val="005C7B0C"/>
    <w:rsid w:val="005D0373"/>
    <w:rsid w:val="005D3E0E"/>
    <w:rsid w:val="005D4358"/>
    <w:rsid w:val="005D5874"/>
    <w:rsid w:val="005E418C"/>
    <w:rsid w:val="005E5DCC"/>
    <w:rsid w:val="005E7479"/>
    <w:rsid w:val="005F1A23"/>
    <w:rsid w:val="005F2092"/>
    <w:rsid w:val="005F42B7"/>
    <w:rsid w:val="005F4354"/>
    <w:rsid w:val="005F59F7"/>
    <w:rsid w:val="005F5E7F"/>
    <w:rsid w:val="0060009C"/>
    <w:rsid w:val="00602CCF"/>
    <w:rsid w:val="00610769"/>
    <w:rsid w:val="00612493"/>
    <w:rsid w:val="0061352A"/>
    <w:rsid w:val="00613599"/>
    <w:rsid w:val="00614490"/>
    <w:rsid w:val="00614EA5"/>
    <w:rsid w:val="00630668"/>
    <w:rsid w:val="00632437"/>
    <w:rsid w:val="006345D9"/>
    <w:rsid w:val="00634FC3"/>
    <w:rsid w:val="0064175A"/>
    <w:rsid w:val="00642213"/>
    <w:rsid w:val="00643C98"/>
    <w:rsid w:val="0064451B"/>
    <w:rsid w:val="0064468A"/>
    <w:rsid w:val="00644E6F"/>
    <w:rsid w:val="0064766E"/>
    <w:rsid w:val="006476CB"/>
    <w:rsid w:val="006476DC"/>
    <w:rsid w:val="0064780D"/>
    <w:rsid w:val="00647D88"/>
    <w:rsid w:val="0065044D"/>
    <w:rsid w:val="00650D36"/>
    <w:rsid w:val="00654A6C"/>
    <w:rsid w:val="006555E6"/>
    <w:rsid w:val="00655A32"/>
    <w:rsid w:val="00657331"/>
    <w:rsid w:val="006575FF"/>
    <w:rsid w:val="0066005F"/>
    <w:rsid w:val="00661D7B"/>
    <w:rsid w:val="006630EE"/>
    <w:rsid w:val="00664C97"/>
    <w:rsid w:val="0066683E"/>
    <w:rsid w:val="00676B5B"/>
    <w:rsid w:val="00676E88"/>
    <w:rsid w:val="006773D3"/>
    <w:rsid w:val="00677D44"/>
    <w:rsid w:val="00683E5C"/>
    <w:rsid w:val="00684A7E"/>
    <w:rsid w:val="00685139"/>
    <w:rsid w:val="00685517"/>
    <w:rsid w:val="00686201"/>
    <w:rsid w:val="00686EC0"/>
    <w:rsid w:val="00690D58"/>
    <w:rsid w:val="00692391"/>
    <w:rsid w:val="0069396B"/>
    <w:rsid w:val="00694DCC"/>
    <w:rsid w:val="006A020E"/>
    <w:rsid w:val="006A103D"/>
    <w:rsid w:val="006A1B58"/>
    <w:rsid w:val="006A5CDD"/>
    <w:rsid w:val="006A7540"/>
    <w:rsid w:val="006B1A9C"/>
    <w:rsid w:val="006B1DE0"/>
    <w:rsid w:val="006B468B"/>
    <w:rsid w:val="006B4B7E"/>
    <w:rsid w:val="006B5E07"/>
    <w:rsid w:val="006B6963"/>
    <w:rsid w:val="006B7301"/>
    <w:rsid w:val="006B7A85"/>
    <w:rsid w:val="006C0873"/>
    <w:rsid w:val="006C2AE4"/>
    <w:rsid w:val="006C2D47"/>
    <w:rsid w:val="006C41CC"/>
    <w:rsid w:val="006C44AA"/>
    <w:rsid w:val="006C5D5F"/>
    <w:rsid w:val="006D021C"/>
    <w:rsid w:val="006D4E03"/>
    <w:rsid w:val="006E3EE2"/>
    <w:rsid w:val="006E705B"/>
    <w:rsid w:val="006F0163"/>
    <w:rsid w:val="006F37AE"/>
    <w:rsid w:val="00701FF5"/>
    <w:rsid w:val="00702A7C"/>
    <w:rsid w:val="00705689"/>
    <w:rsid w:val="00710F29"/>
    <w:rsid w:val="007126CA"/>
    <w:rsid w:val="007144BD"/>
    <w:rsid w:val="00717CD8"/>
    <w:rsid w:val="00722D21"/>
    <w:rsid w:val="00726A67"/>
    <w:rsid w:val="00726C17"/>
    <w:rsid w:val="007307D1"/>
    <w:rsid w:val="00732883"/>
    <w:rsid w:val="0073336B"/>
    <w:rsid w:val="007356D1"/>
    <w:rsid w:val="00740010"/>
    <w:rsid w:val="0074636F"/>
    <w:rsid w:val="007472B4"/>
    <w:rsid w:val="007512CF"/>
    <w:rsid w:val="00755C90"/>
    <w:rsid w:val="00756A8F"/>
    <w:rsid w:val="00762431"/>
    <w:rsid w:val="00764786"/>
    <w:rsid w:val="00765550"/>
    <w:rsid w:val="00765AD8"/>
    <w:rsid w:val="00765C13"/>
    <w:rsid w:val="00771C39"/>
    <w:rsid w:val="00774AA9"/>
    <w:rsid w:val="00775365"/>
    <w:rsid w:val="00776F64"/>
    <w:rsid w:val="007770E0"/>
    <w:rsid w:val="0078010C"/>
    <w:rsid w:val="00780699"/>
    <w:rsid w:val="007828EC"/>
    <w:rsid w:val="00785971"/>
    <w:rsid w:val="00786BB5"/>
    <w:rsid w:val="007902B3"/>
    <w:rsid w:val="00790766"/>
    <w:rsid w:val="0079124F"/>
    <w:rsid w:val="00793607"/>
    <w:rsid w:val="00793B2C"/>
    <w:rsid w:val="00793C1B"/>
    <w:rsid w:val="00793DB8"/>
    <w:rsid w:val="00794509"/>
    <w:rsid w:val="0079570F"/>
    <w:rsid w:val="0079610C"/>
    <w:rsid w:val="00797E5E"/>
    <w:rsid w:val="007A0B7D"/>
    <w:rsid w:val="007A3914"/>
    <w:rsid w:val="007A3CF4"/>
    <w:rsid w:val="007A586C"/>
    <w:rsid w:val="007B001D"/>
    <w:rsid w:val="007B1D55"/>
    <w:rsid w:val="007B1F46"/>
    <w:rsid w:val="007B5AAE"/>
    <w:rsid w:val="007C0353"/>
    <w:rsid w:val="007C142F"/>
    <w:rsid w:val="007C1FC4"/>
    <w:rsid w:val="007C2CE6"/>
    <w:rsid w:val="007C317D"/>
    <w:rsid w:val="007C5C62"/>
    <w:rsid w:val="007C7839"/>
    <w:rsid w:val="007D078E"/>
    <w:rsid w:val="007D2415"/>
    <w:rsid w:val="007D35AA"/>
    <w:rsid w:val="007D78F4"/>
    <w:rsid w:val="007E30BC"/>
    <w:rsid w:val="007E4722"/>
    <w:rsid w:val="007F0AC9"/>
    <w:rsid w:val="007F0B82"/>
    <w:rsid w:val="007F13F5"/>
    <w:rsid w:val="007F3E41"/>
    <w:rsid w:val="007F4921"/>
    <w:rsid w:val="007F5FBE"/>
    <w:rsid w:val="007F630D"/>
    <w:rsid w:val="007F7E61"/>
    <w:rsid w:val="00801DFD"/>
    <w:rsid w:val="0080368E"/>
    <w:rsid w:val="00804599"/>
    <w:rsid w:val="00804CC7"/>
    <w:rsid w:val="00805844"/>
    <w:rsid w:val="00805BF6"/>
    <w:rsid w:val="00813669"/>
    <w:rsid w:val="00815C4E"/>
    <w:rsid w:val="008171A2"/>
    <w:rsid w:val="00820C4D"/>
    <w:rsid w:val="00823A97"/>
    <w:rsid w:val="00824B92"/>
    <w:rsid w:val="008276E5"/>
    <w:rsid w:val="00827EE4"/>
    <w:rsid w:val="0083094A"/>
    <w:rsid w:val="00832741"/>
    <w:rsid w:val="008342C8"/>
    <w:rsid w:val="00834609"/>
    <w:rsid w:val="00834B67"/>
    <w:rsid w:val="00835ADF"/>
    <w:rsid w:val="00837B45"/>
    <w:rsid w:val="00841687"/>
    <w:rsid w:val="00841ED1"/>
    <w:rsid w:val="00842331"/>
    <w:rsid w:val="00843FFC"/>
    <w:rsid w:val="008449BA"/>
    <w:rsid w:val="0085293C"/>
    <w:rsid w:val="008532E1"/>
    <w:rsid w:val="00853A0C"/>
    <w:rsid w:val="00854277"/>
    <w:rsid w:val="00854833"/>
    <w:rsid w:val="008548CB"/>
    <w:rsid w:val="0085621E"/>
    <w:rsid w:val="0085664B"/>
    <w:rsid w:val="00856E44"/>
    <w:rsid w:val="00860321"/>
    <w:rsid w:val="00860BC6"/>
    <w:rsid w:val="008614AD"/>
    <w:rsid w:val="00862B30"/>
    <w:rsid w:val="008649ED"/>
    <w:rsid w:val="00864F90"/>
    <w:rsid w:val="00865FED"/>
    <w:rsid w:val="00866721"/>
    <w:rsid w:val="00866DAD"/>
    <w:rsid w:val="008738F6"/>
    <w:rsid w:val="00874635"/>
    <w:rsid w:val="00874AB6"/>
    <w:rsid w:val="00874CE3"/>
    <w:rsid w:val="00875FEC"/>
    <w:rsid w:val="008768CA"/>
    <w:rsid w:val="00876B10"/>
    <w:rsid w:val="00876DB2"/>
    <w:rsid w:val="008772D6"/>
    <w:rsid w:val="00877EB2"/>
    <w:rsid w:val="00880D6A"/>
    <w:rsid w:val="00882D6D"/>
    <w:rsid w:val="00883B5C"/>
    <w:rsid w:val="0088453A"/>
    <w:rsid w:val="00885262"/>
    <w:rsid w:val="0088583E"/>
    <w:rsid w:val="00886E2A"/>
    <w:rsid w:val="0089046E"/>
    <w:rsid w:val="00891B7A"/>
    <w:rsid w:val="00895492"/>
    <w:rsid w:val="00895DAD"/>
    <w:rsid w:val="008A5AC2"/>
    <w:rsid w:val="008A635C"/>
    <w:rsid w:val="008B3472"/>
    <w:rsid w:val="008B6231"/>
    <w:rsid w:val="008B6DC1"/>
    <w:rsid w:val="008C0146"/>
    <w:rsid w:val="008C0399"/>
    <w:rsid w:val="008C16D1"/>
    <w:rsid w:val="008C1CAA"/>
    <w:rsid w:val="008C3D8A"/>
    <w:rsid w:val="008C3E1A"/>
    <w:rsid w:val="008C5994"/>
    <w:rsid w:val="008C633F"/>
    <w:rsid w:val="008D0274"/>
    <w:rsid w:val="008D0BE7"/>
    <w:rsid w:val="008D1C38"/>
    <w:rsid w:val="008D3642"/>
    <w:rsid w:val="008D6181"/>
    <w:rsid w:val="008D6599"/>
    <w:rsid w:val="008D7B69"/>
    <w:rsid w:val="008E010E"/>
    <w:rsid w:val="008E0942"/>
    <w:rsid w:val="008E2201"/>
    <w:rsid w:val="008E47F7"/>
    <w:rsid w:val="008E7424"/>
    <w:rsid w:val="008E7A71"/>
    <w:rsid w:val="008F0BAF"/>
    <w:rsid w:val="008F1068"/>
    <w:rsid w:val="008F29C9"/>
    <w:rsid w:val="00903ADE"/>
    <w:rsid w:val="00904C51"/>
    <w:rsid w:val="0091183E"/>
    <w:rsid w:val="00911FD7"/>
    <w:rsid w:val="00915E96"/>
    <w:rsid w:val="00916DCF"/>
    <w:rsid w:val="00921985"/>
    <w:rsid w:val="009221F4"/>
    <w:rsid w:val="009232FE"/>
    <w:rsid w:val="0092683B"/>
    <w:rsid w:val="0093024F"/>
    <w:rsid w:val="0093615B"/>
    <w:rsid w:val="0094141F"/>
    <w:rsid w:val="0094272C"/>
    <w:rsid w:val="00942D32"/>
    <w:rsid w:val="00943041"/>
    <w:rsid w:val="00943638"/>
    <w:rsid w:val="00946AB7"/>
    <w:rsid w:val="009471C4"/>
    <w:rsid w:val="0095011B"/>
    <w:rsid w:val="0095072D"/>
    <w:rsid w:val="00952D37"/>
    <w:rsid w:val="00953453"/>
    <w:rsid w:val="009545CF"/>
    <w:rsid w:val="0095496F"/>
    <w:rsid w:val="00956494"/>
    <w:rsid w:val="00957D21"/>
    <w:rsid w:val="00957FB9"/>
    <w:rsid w:val="00960714"/>
    <w:rsid w:val="00960990"/>
    <w:rsid w:val="00960D6C"/>
    <w:rsid w:val="00961CEC"/>
    <w:rsid w:val="00961FC4"/>
    <w:rsid w:val="009634AF"/>
    <w:rsid w:val="009639B2"/>
    <w:rsid w:val="00964F63"/>
    <w:rsid w:val="00965624"/>
    <w:rsid w:val="0097144F"/>
    <w:rsid w:val="00971D36"/>
    <w:rsid w:val="00973665"/>
    <w:rsid w:val="00975B46"/>
    <w:rsid w:val="009773BE"/>
    <w:rsid w:val="00977D5B"/>
    <w:rsid w:val="00982845"/>
    <w:rsid w:val="009828DA"/>
    <w:rsid w:val="00985401"/>
    <w:rsid w:val="00985C9E"/>
    <w:rsid w:val="009878E5"/>
    <w:rsid w:val="00991EF9"/>
    <w:rsid w:val="00994DB4"/>
    <w:rsid w:val="00996314"/>
    <w:rsid w:val="009966FD"/>
    <w:rsid w:val="00996808"/>
    <w:rsid w:val="00997D83"/>
    <w:rsid w:val="009A0532"/>
    <w:rsid w:val="009A0EA6"/>
    <w:rsid w:val="009A2CFE"/>
    <w:rsid w:val="009A3195"/>
    <w:rsid w:val="009A3D74"/>
    <w:rsid w:val="009A7F2F"/>
    <w:rsid w:val="009B0B08"/>
    <w:rsid w:val="009B1C2E"/>
    <w:rsid w:val="009B1CF8"/>
    <w:rsid w:val="009B2B02"/>
    <w:rsid w:val="009B44CF"/>
    <w:rsid w:val="009B553E"/>
    <w:rsid w:val="009C2E3D"/>
    <w:rsid w:val="009C2ED5"/>
    <w:rsid w:val="009C335B"/>
    <w:rsid w:val="009D05F2"/>
    <w:rsid w:val="009D1084"/>
    <w:rsid w:val="009D186B"/>
    <w:rsid w:val="009D24FA"/>
    <w:rsid w:val="009D304D"/>
    <w:rsid w:val="009D5F2C"/>
    <w:rsid w:val="009E0373"/>
    <w:rsid w:val="009E0884"/>
    <w:rsid w:val="009E1473"/>
    <w:rsid w:val="009E6C01"/>
    <w:rsid w:val="009F0728"/>
    <w:rsid w:val="009F39F1"/>
    <w:rsid w:val="009F3D82"/>
    <w:rsid w:val="009F6ED1"/>
    <w:rsid w:val="009F6FA1"/>
    <w:rsid w:val="00A00AD6"/>
    <w:rsid w:val="00A01A6B"/>
    <w:rsid w:val="00A06BB2"/>
    <w:rsid w:val="00A073A1"/>
    <w:rsid w:val="00A10941"/>
    <w:rsid w:val="00A13343"/>
    <w:rsid w:val="00A15F08"/>
    <w:rsid w:val="00A16FDC"/>
    <w:rsid w:val="00A20CD8"/>
    <w:rsid w:val="00A22A94"/>
    <w:rsid w:val="00A238A2"/>
    <w:rsid w:val="00A23BFE"/>
    <w:rsid w:val="00A25051"/>
    <w:rsid w:val="00A2624E"/>
    <w:rsid w:val="00A26458"/>
    <w:rsid w:val="00A274A7"/>
    <w:rsid w:val="00A2788B"/>
    <w:rsid w:val="00A30D35"/>
    <w:rsid w:val="00A313D3"/>
    <w:rsid w:val="00A32152"/>
    <w:rsid w:val="00A329E1"/>
    <w:rsid w:val="00A33788"/>
    <w:rsid w:val="00A35F92"/>
    <w:rsid w:val="00A37308"/>
    <w:rsid w:val="00A41D43"/>
    <w:rsid w:val="00A421A4"/>
    <w:rsid w:val="00A43257"/>
    <w:rsid w:val="00A43FFD"/>
    <w:rsid w:val="00A440B4"/>
    <w:rsid w:val="00A473A3"/>
    <w:rsid w:val="00A5146C"/>
    <w:rsid w:val="00A5267B"/>
    <w:rsid w:val="00A5291F"/>
    <w:rsid w:val="00A53D7B"/>
    <w:rsid w:val="00A60A7C"/>
    <w:rsid w:val="00A60E3C"/>
    <w:rsid w:val="00A628CE"/>
    <w:rsid w:val="00A63CCD"/>
    <w:rsid w:val="00A65C3F"/>
    <w:rsid w:val="00A665C1"/>
    <w:rsid w:val="00A66697"/>
    <w:rsid w:val="00A67E3D"/>
    <w:rsid w:val="00A729A4"/>
    <w:rsid w:val="00A74247"/>
    <w:rsid w:val="00A750B0"/>
    <w:rsid w:val="00A8336B"/>
    <w:rsid w:val="00A83FDE"/>
    <w:rsid w:val="00A84638"/>
    <w:rsid w:val="00A84C3C"/>
    <w:rsid w:val="00A85F25"/>
    <w:rsid w:val="00A87E4B"/>
    <w:rsid w:val="00A90A18"/>
    <w:rsid w:val="00A95E9A"/>
    <w:rsid w:val="00A9681C"/>
    <w:rsid w:val="00A9698D"/>
    <w:rsid w:val="00AA1527"/>
    <w:rsid w:val="00AA29D3"/>
    <w:rsid w:val="00AA2FC4"/>
    <w:rsid w:val="00AB0AC1"/>
    <w:rsid w:val="00AB154C"/>
    <w:rsid w:val="00AB29D5"/>
    <w:rsid w:val="00AB2B93"/>
    <w:rsid w:val="00AB4C3A"/>
    <w:rsid w:val="00AB6B97"/>
    <w:rsid w:val="00AC01C4"/>
    <w:rsid w:val="00AC2306"/>
    <w:rsid w:val="00AC30AA"/>
    <w:rsid w:val="00AC5F7D"/>
    <w:rsid w:val="00AC6C30"/>
    <w:rsid w:val="00AC7174"/>
    <w:rsid w:val="00AD09AD"/>
    <w:rsid w:val="00AD1A0E"/>
    <w:rsid w:val="00AD1EFF"/>
    <w:rsid w:val="00AD3FDD"/>
    <w:rsid w:val="00AD4C8F"/>
    <w:rsid w:val="00AE283E"/>
    <w:rsid w:val="00AE3E1E"/>
    <w:rsid w:val="00AF0850"/>
    <w:rsid w:val="00AF39F3"/>
    <w:rsid w:val="00B0023E"/>
    <w:rsid w:val="00B01595"/>
    <w:rsid w:val="00B01D63"/>
    <w:rsid w:val="00B03F04"/>
    <w:rsid w:val="00B05D65"/>
    <w:rsid w:val="00B12014"/>
    <w:rsid w:val="00B136D5"/>
    <w:rsid w:val="00B1374A"/>
    <w:rsid w:val="00B13B27"/>
    <w:rsid w:val="00B13CE1"/>
    <w:rsid w:val="00B148D4"/>
    <w:rsid w:val="00B152B6"/>
    <w:rsid w:val="00B15F00"/>
    <w:rsid w:val="00B21630"/>
    <w:rsid w:val="00B22435"/>
    <w:rsid w:val="00B25A03"/>
    <w:rsid w:val="00B26836"/>
    <w:rsid w:val="00B303D5"/>
    <w:rsid w:val="00B3063C"/>
    <w:rsid w:val="00B3297B"/>
    <w:rsid w:val="00B34310"/>
    <w:rsid w:val="00B35587"/>
    <w:rsid w:val="00B37883"/>
    <w:rsid w:val="00B4258D"/>
    <w:rsid w:val="00B42A76"/>
    <w:rsid w:val="00B4309D"/>
    <w:rsid w:val="00B447C1"/>
    <w:rsid w:val="00B44964"/>
    <w:rsid w:val="00B54BAB"/>
    <w:rsid w:val="00B551AE"/>
    <w:rsid w:val="00B55463"/>
    <w:rsid w:val="00B562AB"/>
    <w:rsid w:val="00B5733E"/>
    <w:rsid w:val="00B61DB3"/>
    <w:rsid w:val="00B67F17"/>
    <w:rsid w:val="00B71E7F"/>
    <w:rsid w:val="00B73856"/>
    <w:rsid w:val="00B7664E"/>
    <w:rsid w:val="00B77214"/>
    <w:rsid w:val="00B80C29"/>
    <w:rsid w:val="00B813E8"/>
    <w:rsid w:val="00B81B03"/>
    <w:rsid w:val="00B83A2F"/>
    <w:rsid w:val="00B85BB9"/>
    <w:rsid w:val="00B85C5B"/>
    <w:rsid w:val="00B901A6"/>
    <w:rsid w:val="00B93DCD"/>
    <w:rsid w:val="00B97BE1"/>
    <w:rsid w:val="00BA399B"/>
    <w:rsid w:val="00BA58CD"/>
    <w:rsid w:val="00BA6EE8"/>
    <w:rsid w:val="00BA6F01"/>
    <w:rsid w:val="00BA7999"/>
    <w:rsid w:val="00BB171D"/>
    <w:rsid w:val="00BB20B3"/>
    <w:rsid w:val="00BB7B2F"/>
    <w:rsid w:val="00BC0C79"/>
    <w:rsid w:val="00BC1F86"/>
    <w:rsid w:val="00BC288F"/>
    <w:rsid w:val="00BC55DF"/>
    <w:rsid w:val="00BC663D"/>
    <w:rsid w:val="00BC6788"/>
    <w:rsid w:val="00BC702A"/>
    <w:rsid w:val="00BD0CB7"/>
    <w:rsid w:val="00BD2BF5"/>
    <w:rsid w:val="00BD3CB4"/>
    <w:rsid w:val="00BE061F"/>
    <w:rsid w:val="00BE093F"/>
    <w:rsid w:val="00BE0C53"/>
    <w:rsid w:val="00BE2F75"/>
    <w:rsid w:val="00BE4648"/>
    <w:rsid w:val="00BE4B16"/>
    <w:rsid w:val="00BE4CF2"/>
    <w:rsid w:val="00BE6437"/>
    <w:rsid w:val="00BF0B63"/>
    <w:rsid w:val="00BF2203"/>
    <w:rsid w:val="00BF6947"/>
    <w:rsid w:val="00BF722F"/>
    <w:rsid w:val="00C0081E"/>
    <w:rsid w:val="00C00CBC"/>
    <w:rsid w:val="00C0157A"/>
    <w:rsid w:val="00C01728"/>
    <w:rsid w:val="00C04A23"/>
    <w:rsid w:val="00C04B32"/>
    <w:rsid w:val="00C0590A"/>
    <w:rsid w:val="00C07249"/>
    <w:rsid w:val="00C13F37"/>
    <w:rsid w:val="00C161D4"/>
    <w:rsid w:val="00C2084A"/>
    <w:rsid w:val="00C22748"/>
    <w:rsid w:val="00C23D30"/>
    <w:rsid w:val="00C23FCB"/>
    <w:rsid w:val="00C251DD"/>
    <w:rsid w:val="00C2559D"/>
    <w:rsid w:val="00C30004"/>
    <w:rsid w:val="00C352FB"/>
    <w:rsid w:val="00C37603"/>
    <w:rsid w:val="00C40B34"/>
    <w:rsid w:val="00C432B8"/>
    <w:rsid w:val="00C4707E"/>
    <w:rsid w:val="00C51CB7"/>
    <w:rsid w:val="00C532B6"/>
    <w:rsid w:val="00C5334B"/>
    <w:rsid w:val="00C53792"/>
    <w:rsid w:val="00C54830"/>
    <w:rsid w:val="00C55E77"/>
    <w:rsid w:val="00C5715E"/>
    <w:rsid w:val="00C60D2C"/>
    <w:rsid w:val="00C615C2"/>
    <w:rsid w:val="00C6208E"/>
    <w:rsid w:val="00C65D02"/>
    <w:rsid w:val="00C674CE"/>
    <w:rsid w:val="00C6799F"/>
    <w:rsid w:val="00C712B3"/>
    <w:rsid w:val="00C714F2"/>
    <w:rsid w:val="00C71ACE"/>
    <w:rsid w:val="00C73AB6"/>
    <w:rsid w:val="00C7411B"/>
    <w:rsid w:val="00C758D2"/>
    <w:rsid w:val="00C75EF2"/>
    <w:rsid w:val="00C770E0"/>
    <w:rsid w:val="00C8069C"/>
    <w:rsid w:val="00C80B24"/>
    <w:rsid w:val="00C84B91"/>
    <w:rsid w:val="00C84CF1"/>
    <w:rsid w:val="00C8668B"/>
    <w:rsid w:val="00C86B57"/>
    <w:rsid w:val="00C91BBE"/>
    <w:rsid w:val="00C961E0"/>
    <w:rsid w:val="00C97648"/>
    <w:rsid w:val="00CA19E2"/>
    <w:rsid w:val="00CA2804"/>
    <w:rsid w:val="00CA31E5"/>
    <w:rsid w:val="00CA5F14"/>
    <w:rsid w:val="00CA65D2"/>
    <w:rsid w:val="00CA6951"/>
    <w:rsid w:val="00CB2115"/>
    <w:rsid w:val="00CB4271"/>
    <w:rsid w:val="00CB4536"/>
    <w:rsid w:val="00CB45D6"/>
    <w:rsid w:val="00CB6BD7"/>
    <w:rsid w:val="00CB6D5A"/>
    <w:rsid w:val="00CC25B9"/>
    <w:rsid w:val="00CC2B6D"/>
    <w:rsid w:val="00CC3A39"/>
    <w:rsid w:val="00CC4003"/>
    <w:rsid w:val="00CC4E51"/>
    <w:rsid w:val="00CC51C7"/>
    <w:rsid w:val="00CC5F2D"/>
    <w:rsid w:val="00CC6A53"/>
    <w:rsid w:val="00CD0EB5"/>
    <w:rsid w:val="00CD26FA"/>
    <w:rsid w:val="00CD36D0"/>
    <w:rsid w:val="00CD373F"/>
    <w:rsid w:val="00CD5591"/>
    <w:rsid w:val="00CD6BB6"/>
    <w:rsid w:val="00CE1691"/>
    <w:rsid w:val="00CE2212"/>
    <w:rsid w:val="00CE2625"/>
    <w:rsid w:val="00CE2C2D"/>
    <w:rsid w:val="00CE47A4"/>
    <w:rsid w:val="00CE5AFA"/>
    <w:rsid w:val="00CE5F7A"/>
    <w:rsid w:val="00CE61F1"/>
    <w:rsid w:val="00CF2D22"/>
    <w:rsid w:val="00CF3055"/>
    <w:rsid w:val="00CF36FF"/>
    <w:rsid w:val="00CF5C19"/>
    <w:rsid w:val="00CF74C9"/>
    <w:rsid w:val="00D0095A"/>
    <w:rsid w:val="00D0262D"/>
    <w:rsid w:val="00D03953"/>
    <w:rsid w:val="00D04D86"/>
    <w:rsid w:val="00D07A47"/>
    <w:rsid w:val="00D103B8"/>
    <w:rsid w:val="00D12CA5"/>
    <w:rsid w:val="00D1696E"/>
    <w:rsid w:val="00D16A4D"/>
    <w:rsid w:val="00D20046"/>
    <w:rsid w:val="00D202D3"/>
    <w:rsid w:val="00D20A7F"/>
    <w:rsid w:val="00D2359C"/>
    <w:rsid w:val="00D23A6C"/>
    <w:rsid w:val="00D23A80"/>
    <w:rsid w:val="00D24584"/>
    <w:rsid w:val="00D2548A"/>
    <w:rsid w:val="00D31F47"/>
    <w:rsid w:val="00D3312D"/>
    <w:rsid w:val="00D34F99"/>
    <w:rsid w:val="00D3677C"/>
    <w:rsid w:val="00D43202"/>
    <w:rsid w:val="00D45DE3"/>
    <w:rsid w:val="00D461EA"/>
    <w:rsid w:val="00D50ABC"/>
    <w:rsid w:val="00D51952"/>
    <w:rsid w:val="00D523E7"/>
    <w:rsid w:val="00D56554"/>
    <w:rsid w:val="00D61B4F"/>
    <w:rsid w:val="00D62643"/>
    <w:rsid w:val="00D70F79"/>
    <w:rsid w:val="00D7146E"/>
    <w:rsid w:val="00D71912"/>
    <w:rsid w:val="00D743F4"/>
    <w:rsid w:val="00D8087F"/>
    <w:rsid w:val="00D83EAD"/>
    <w:rsid w:val="00D85BF1"/>
    <w:rsid w:val="00D870C3"/>
    <w:rsid w:val="00D870C4"/>
    <w:rsid w:val="00D92C7F"/>
    <w:rsid w:val="00D9505E"/>
    <w:rsid w:val="00D974A8"/>
    <w:rsid w:val="00DA133B"/>
    <w:rsid w:val="00DA13D5"/>
    <w:rsid w:val="00DA2603"/>
    <w:rsid w:val="00DA297B"/>
    <w:rsid w:val="00DA412B"/>
    <w:rsid w:val="00DA4206"/>
    <w:rsid w:val="00DA55BC"/>
    <w:rsid w:val="00DA596C"/>
    <w:rsid w:val="00DB2BF5"/>
    <w:rsid w:val="00DB7E23"/>
    <w:rsid w:val="00DC429F"/>
    <w:rsid w:val="00DC4585"/>
    <w:rsid w:val="00DC4D55"/>
    <w:rsid w:val="00DC754A"/>
    <w:rsid w:val="00DD4408"/>
    <w:rsid w:val="00DD4486"/>
    <w:rsid w:val="00DD4742"/>
    <w:rsid w:val="00DD5168"/>
    <w:rsid w:val="00DD6ADA"/>
    <w:rsid w:val="00DE01E3"/>
    <w:rsid w:val="00DE044F"/>
    <w:rsid w:val="00DE05E7"/>
    <w:rsid w:val="00DE0864"/>
    <w:rsid w:val="00DE2636"/>
    <w:rsid w:val="00DE2C02"/>
    <w:rsid w:val="00DE65C5"/>
    <w:rsid w:val="00DE7031"/>
    <w:rsid w:val="00DF0741"/>
    <w:rsid w:val="00DF53D0"/>
    <w:rsid w:val="00DF6DDA"/>
    <w:rsid w:val="00DF7A6F"/>
    <w:rsid w:val="00E03F4A"/>
    <w:rsid w:val="00E06291"/>
    <w:rsid w:val="00E06512"/>
    <w:rsid w:val="00E06974"/>
    <w:rsid w:val="00E06F41"/>
    <w:rsid w:val="00E10597"/>
    <w:rsid w:val="00E10896"/>
    <w:rsid w:val="00E12A83"/>
    <w:rsid w:val="00E15FAB"/>
    <w:rsid w:val="00E1627E"/>
    <w:rsid w:val="00E22207"/>
    <w:rsid w:val="00E22AB1"/>
    <w:rsid w:val="00E27FBA"/>
    <w:rsid w:val="00E33263"/>
    <w:rsid w:val="00E347B7"/>
    <w:rsid w:val="00E36F19"/>
    <w:rsid w:val="00E36FF1"/>
    <w:rsid w:val="00E3787F"/>
    <w:rsid w:val="00E40EA8"/>
    <w:rsid w:val="00E4272A"/>
    <w:rsid w:val="00E43354"/>
    <w:rsid w:val="00E446C3"/>
    <w:rsid w:val="00E452AC"/>
    <w:rsid w:val="00E51055"/>
    <w:rsid w:val="00E5151B"/>
    <w:rsid w:val="00E52AB3"/>
    <w:rsid w:val="00E55A52"/>
    <w:rsid w:val="00E61126"/>
    <w:rsid w:val="00E612BF"/>
    <w:rsid w:val="00E6471B"/>
    <w:rsid w:val="00E65963"/>
    <w:rsid w:val="00E675FB"/>
    <w:rsid w:val="00E6794E"/>
    <w:rsid w:val="00E706E3"/>
    <w:rsid w:val="00E70BF3"/>
    <w:rsid w:val="00E7146E"/>
    <w:rsid w:val="00E7513B"/>
    <w:rsid w:val="00E76058"/>
    <w:rsid w:val="00E81789"/>
    <w:rsid w:val="00E81A45"/>
    <w:rsid w:val="00E84E5F"/>
    <w:rsid w:val="00E87129"/>
    <w:rsid w:val="00E90C05"/>
    <w:rsid w:val="00E90F44"/>
    <w:rsid w:val="00E91424"/>
    <w:rsid w:val="00E92333"/>
    <w:rsid w:val="00E92F51"/>
    <w:rsid w:val="00E94589"/>
    <w:rsid w:val="00E96A0D"/>
    <w:rsid w:val="00EA31EF"/>
    <w:rsid w:val="00EA66D5"/>
    <w:rsid w:val="00EA68F0"/>
    <w:rsid w:val="00EB4354"/>
    <w:rsid w:val="00EC0B8F"/>
    <w:rsid w:val="00EC45B6"/>
    <w:rsid w:val="00EC7B05"/>
    <w:rsid w:val="00ED7994"/>
    <w:rsid w:val="00EE19E6"/>
    <w:rsid w:val="00EE27EB"/>
    <w:rsid w:val="00EE32A2"/>
    <w:rsid w:val="00EE3704"/>
    <w:rsid w:val="00EE500A"/>
    <w:rsid w:val="00EE6462"/>
    <w:rsid w:val="00EF2727"/>
    <w:rsid w:val="00EF2CDD"/>
    <w:rsid w:val="00EF3306"/>
    <w:rsid w:val="00EF52A2"/>
    <w:rsid w:val="00EF59F7"/>
    <w:rsid w:val="00EF6BBA"/>
    <w:rsid w:val="00EF76A6"/>
    <w:rsid w:val="00F00B23"/>
    <w:rsid w:val="00F02623"/>
    <w:rsid w:val="00F0387F"/>
    <w:rsid w:val="00F04DD9"/>
    <w:rsid w:val="00F07BCD"/>
    <w:rsid w:val="00F102B2"/>
    <w:rsid w:val="00F10712"/>
    <w:rsid w:val="00F10B2D"/>
    <w:rsid w:val="00F13FD3"/>
    <w:rsid w:val="00F14900"/>
    <w:rsid w:val="00F206EB"/>
    <w:rsid w:val="00F20F9B"/>
    <w:rsid w:val="00F21F2B"/>
    <w:rsid w:val="00F22042"/>
    <w:rsid w:val="00F22977"/>
    <w:rsid w:val="00F2297A"/>
    <w:rsid w:val="00F26814"/>
    <w:rsid w:val="00F26D83"/>
    <w:rsid w:val="00F26FBA"/>
    <w:rsid w:val="00F27610"/>
    <w:rsid w:val="00F30EC6"/>
    <w:rsid w:val="00F32B7C"/>
    <w:rsid w:val="00F32EE3"/>
    <w:rsid w:val="00F34C14"/>
    <w:rsid w:val="00F371DB"/>
    <w:rsid w:val="00F37D6B"/>
    <w:rsid w:val="00F40FF3"/>
    <w:rsid w:val="00F41164"/>
    <w:rsid w:val="00F413A0"/>
    <w:rsid w:val="00F44BF4"/>
    <w:rsid w:val="00F44CAA"/>
    <w:rsid w:val="00F472F3"/>
    <w:rsid w:val="00F476F0"/>
    <w:rsid w:val="00F515DB"/>
    <w:rsid w:val="00F53F26"/>
    <w:rsid w:val="00F54A2A"/>
    <w:rsid w:val="00F62334"/>
    <w:rsid w:val="00F62A1F"/>
    <w:rsid w:val="00F62B4E"/>
    <w:rsid w:val="00F6385A"/>
    <w:rsid w:val="00F639BC"/>
    <w:rsid w:val="00F66BA6"/>
    <w:rsid w:val="00F66F63"/>
    <w:rsid w:val="00F67986"/>
    <w:rsid w:val="00F70EB2"/>
    <w:rsid w:val="00F71225"/>
    <w:rsid w:val="00F7237E"/>
    <w:rsid w:val="00F748F7"/>
    <w:rsid w:val="00F756FA"/>
    <w:rsid w:val="00F75894"/>
    <w:rsid w:val="00F84A73"/>
    <w:rsid w:val="00F84E90"/>
    <w:rsid w:val="00F85C0D"/>
    <w:rsid w:val="00F86555"/>
    <w:rsid w:val="00F86D9F"/>
    <w:rsid w:val="00F914A5"/>
    <w:rsid w:val="00F939A8"/>
    <w:rsid w:val="00F95E12"/>
    <w:rsid w:val="00FA2AA3"/>
    <w:rsid w:val="00FA3326"/>
    <w:rsid w:val="00FA65E4"/>
    <w:rsid w:val="00FA664C"/>
    <w:rsid w:val="00FA6998"/>
    <w:rsid w:val="00FA79C0"/>
    <w:rsid w:val="00FB110E"/>
    <w:rsid w:val="00FB256A"/>
    <w:rsid w:val="00FB43C5"/>
    <w:rsid w:val="00FB4FD4"/>
    <w:rsid w:val="00FB65E4"/>
    <w:rsid w:val="00FC227D"/>
    <w:rsid w:val="00FC311E"/>
    <w:rsid w:val="00FC662C"/>
    <w:rsid w:val="00FD0709"/>
    <w:rsid w:val="00FD4EB2"/>
    <w:rsid w:val="00FD60B2"/>
    <w:rsid w:val="00FD6901"/>
    <w:rsid w:val="00FE0550"/>
    <w:rsid w:val="00FE171D"/>
    <w:rsid w:val="00FE1AE2"/>
    <w:rsid w:val="00FE289C"/>
    <w:rsid w:val="00FE438A"/>
    <w:rsid w:val="00FE7D89"/>
    <w:rsid w:val="00FF0B74"/>
    <w:rsid w:val="00FF1831"/>
    <w:rsid w:val="00FF4892"/>
    <w:rsid w:val="00FF591B"/>
    <w:rsid w:val="00FF5920"/>
    <w:rsid w:val="29F605D5"/>
    <w:rsid w:val="3AA2FC36"/>
    <w:rsid w:val="5315271F"/>
    <w:rsid w:val="75668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1882A"/>
  <w15:chartTrackingRefBased/>
  <w15:docId w15:val="{4550C2BA-D3CE-4567-9C98-F6EAAA4B0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15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2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72C"/>
  </w:style>
  <w:style w:type="paragraph" w:styleId="Footer">
    <w:name w:val="footer"/>
    <w:basedOn w:val="Normal"/>
    <w:link w:val="FooterChar"/>
    <w:uiPriority w:val="99"/>
    <w:unhideWhenUsed/>
    <w:rsid w:val="00942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72C"/>
  </w:style>
  <w:style w:type="table" w:styleId="TableGrid">
    <w:name w:val="Table Grid"/>
    <w:basedOn w:val="TableNormal"/>
    <w:uiPriority w:val="39"/>
    <w:rsid w:val="009427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07869"/>
    <w:pPr>
      <w:ind w:left="720"/>
      <w:contextualSpacing/>
    </w:pPr>
  </w:style>
  <w:style w:type="character" w:customStyle="1" w:styleId="normaltextrun">
    <w:name w:val="normaltextrun"/>
    <w:basedOn w:val="DefaultParagraphFont"/>
    <w:rsid w:val="00507869"/>
  </w:style>
  <w:style w:type="character" w:customStyle="1" w:styleId="eop">
    <w:name w:val="eop"/>
    <w:basedOn w:val="DefaultParagraphFont"/>
    <w:rsid w:val="00507869"/>
  </w:style>
  <w:style w:type="character" w:styleId="CommentReference">
    <w:name w:val="annotation reference"/>
    <w:basedOn w:val="DefaultParagraphFont"/>
    <w:uiPriority w:val="99"/>
    <w:semiHidden/>
    <w:unhideWhenUsed/>
    <w:rsid w:val="008852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52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52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52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526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75FEC"/>
    <w:rPr>
      <w:b/>
      <w:color w:val="000000" w:themeColor="text1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0E5E5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75FEC"/>
    <w:rPr>
      <w:b/>
      <w:color w:val="000000" w:themeColor="text1"/>
      <w:u w:val="none"/>
    </w:rPr>
  </w:style>
  <w:style w:type="paragraph" w:styleId="Revision">
    <w:name w:val="Revision"/>
    <w:hidden/>
    <w:uiPriority w:val="99"/>
    <w:semiHidden/>
    <w:rsid w:val="000C5365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0C536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07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1.png"/><Relationship Id="rId42" Type="http://schemas.openxmlformats.org/officeDocument/2006/relationships/image" Target="media/image28.png"/><Relationship Id="rId47" Type="http://schemas.openxmlformats.org/officeDocument/2006/relationships/image" Target="media/image31.png"/><Relationship Id="rId63" Type="http://schemas.openxmlformats.org/officeDocument/2006/relationships/image" Target="media/image43.png"/><Relationship Id="rId68" Type="http://schemas.openxmlformats.org/officeDocument/2006/relationships/image" Target="media/image48.png"/><Relationship Id="rId84" Type="http://schemas.openxmlformats.org/officeDocument/2006/relationships/image" Target="media/image59.png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image" Target="media/image36.png"/><Relationship Id="rId58" Type="http://schemas.openxmlformats.org/officeDocument/2006/relationships/hyperlink" Target="https://www.volunteering.com.au/join-us/inclusive-volunteering-pathways-to-employment-program/" TargetMode="External"/><Relationship Id="rId74" Type="http://schemas.openxmlformats.org/officeDocument/2006/relationships/header" Target="header1.xml"/><Relationship Id="rId79" Type="http://schemas.openxmlformats.org/officeDocument/2006/relationships/image" Target="media/image56.jpeg"/><Relationship Id="rId5" Type="http://schemas.openxmlformats.org/officeDocument/2006/relationships/numbering" Target="numbering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hyperlink" Target="https://www.idmhconnect.health/someone-trust" TargetMode="External"/><Relationship Id="rId27" Type="http://schemas.openxmlformats.org/officeDocument/2006/relationships/image" Target="media/image16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hyperlink" Target="https://www.onedoor.org.au/" TargetMode="External"/><Relationship Id="rId48" Type="http://schemas.openxmlformats.org/officeDocument/2006/relationships/image" Target="media/image32.png"/><Relationship Id="rId56" Type="http://schemas.openxmlformats.org/officeDocument/2006/relationships/image" Target="media/image39.png"/><Relationship Id="rId64" Type="http://schemas.openxmlformats.org/officeDocument/2006/relationships/image" Target="media/image44.png"/><Relationship Id="rId69" Type="http://schemas.openxmlformats.org/officeDocument/2006/relationships/image" Target="media/image49.png"/><Relationship Id="rId77" Type="http://schemas.openxmlformats.org/officeDocument/2006/relationships/image" Target="media/image54.png"/><Relationship Id="rId8" Type="http://schemas.openxmlformats.org/officeDocument/2006/relationships/webSettings" Target="webSettings.xml"/><Relationship Id="rId51" Type="http://schemas.openxmlformats.org/officeDocument/2006/relationships/hyperlink" Target="https://www.trustedtravel.org.au/" TargetMode="External"/><Relationship Id="rId72" Type="http://schemas.openxmlformats.org/officeDocument/2006/relationships/image" Target="media/image52.png"/><Relationship Id="rId80" Type="http://schemas.openxmlformats.org/officeDocument/2006/relationships/hyperlink" Target="https://idmhconnect.health/who-wrote-easy-read" TargetMode="External"/><Relationship Id="rId85" Type="http://schemas.openxmlformats.org/officeDocument/2006/relationships/hyperlink" Target="https://www.3dn.unsw.edu.au/professionals_toolkit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hyperlink" Target="https://www.smilingmind.com.au/smiling-mind-app" TargetMode="External"/><Relationship Id="rId59" Type="http://schemas.openxmlformats.org/officeDocument/2006/relationships/image" Target="media/image40.png"/><Relationship Id="rId67" Type="http://schemas.openxmlformats.org/officeDocument/2006/relationships/image" Target="media/image47.png"/><Relationship Id="rId20" Type="http://schemas.openxmlformats.org/officeDocument/2006/relationships/image" Target="media/image10.png"/><Relationship Id="rId41" Type="http://schemas.openxmlformats.org/officeDocument/2006/relationships/hyperlink" Target="https://www.gigbuddiessydney.org/" TargetMode="External"/><Relationship Id="rId54" Type="http://schemas.openxmlformats.org/officeDocument/2006/relationships/image" Target="media/image37.png"/><Relationship Id="rId62" Type="http://schemas.openxmlformats.org/officeDocument/2006/relationships/hyperlink" Target="https://www.idmhconnect.health/about-advocacy/ER" TargetMode="External"/><Relationship Id="rId70" Type="http://schemas.openxmlformats.org/officeDocument/2006/relationships/image" Target="media/image50.png"/><Relationship Id="rId75" Type="http://schemas.openxmlformats.org/officeDocument/2006/relationships/footer" Target="footer1.xml"/><Relationship Id="rId83" Type="http://schemas.openxmlformats.org/officeDocument/2006/relationships/hyperlink" Target="https://idmhconnect.health/" TargetMode="External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4.png"/><Relationship Id="rId49" Type="http://schemas.openxmlformats.org/officeDocument/2006/relationships/image" Target="media/image33.png"/><Relationship Id="rId57" Type="http://schemas.openxmlformats.org/officeDocument/2006/relationships/hyperlink" Target="https://www.disabilitygateway.gov.au/employment" TargetMode="External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29.png"/><Relationship Id="rId52" Type="http://schemas.openxmlformats.org/officeDocument/2006/relationships/image" Target="media/image35.png"/><Relationship Id="rId60" Type="http://schemas.openxmlformats.org/officeDocument/2006/relationships/image" Target="media/image41.png"/><Relationship Id="rId65" Type="http://schemas.openxmlformats.org/officeDocument/2006/relationships/image" Target="media/image45.png"/><Relationship Id="rId73" Type="http://schemas.openxmlformats.org/officeDocument/2006/relationships/hyperlink" Target="https://www.idmhconnect.health/word-list" TargetMode="External"/><Relationship Id="rId78" Type="http://schemas.openxmlformats.org/officeDocument/2006/relationships/image" Target="media/image55.png"/><Relationship Id="rId81" Type="http://schemas.openxmlformats.org/officeDocument/2006/relationships/image" Target="media/image57.png"/><Relationship Id="rId86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7.png"/><Relationship Id="rId34" Type="http://schemas.openxmlformats.org/officeDocument/2006/relationships/image" Target="media/image22.png"/><Relationship Id="rId50" Type="http://schemas.openxmlformats.org/officeDocument/2006/relationships/image" Target="media/image34.png"/><Relationship Id="rId55" Type="http://schemas.openxmlformats.org/officeDocument/2006/relationships/image" Target="media/image38.png"/><Relationship Id="rId76" Type="http://schemas.openxmlformats.org/officeDocument/2006/relationships/image" Target="media/image53.png"/><Relationship Id="rId7" Type="http://schemas.openxmlformats.org/officeDocument/2006/relationships/settings" Target="settings.xml"/><Relationship Id="rId71" Type="http://schemas.openxmlformats.org/officeDocument/2006/relationships/image" Target="media/image51.png"/><Relationship Id="rId2" Type="http://schemas.openxmlformats.org/officeDocument/2006/relationships/customXml" Target="../customXml/item2.xml"/><Relationship Id="rId29" Type="http://schemas.openxmlformats.org/officeDocument/2006/relationships/hyperlink" Target="https://www.idmhconnect.health/communicating-about-my-mental-health/ER" TargetMode="External"/><Relationship Id="rId24" Type="http://schemas.openxmlformats.org/officeDocument/2006/relationships/image" Target="media/image13.png"/><Relationship Id="rId40" Type="http://schemas.openxmlformats.org/officeDocument/2006/relationships/hyperlink" Target="https://www.disabilitytrust.org.au/services-and-support/making-friends-social-groups-and-outings" TargetMode="External"/><Relationship Id="rId45" Type="http://schemas.openxmlformats.org/officeDocument/2006/relationships/image" Target="media/image30.png"/><Relationship Id="rId66" Type="http://schemas.openxmlformats.org/officeDocument/2006/relationships/image" Target="media/image46.png"/><Relationship Id="rId87" Type="http://schemas.openxmlformats.org/officeDocument/2006/relationships/fontTable" Target="fontTable.xml"/><Relationship Id="rId61" Type="http://schemas.openxmlformats.org/officeDocument/2006/relationships/image" Target="media/image42.png"/><Relationship Id="rId82" Type="http://schemas.openxmlformats.org/officeDocument/2006/relationships/image" Target="media/image5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9E4EF8-7B9A-4356-A1A7-12D46BC904E8}">
  <we:reference id="b0430364-2ab6-47cd-907e-f8b72239b204" version="3.13.175.0" store="EXCatalog" storeType="EXCatalog"/>
  <we:alternateReferences>
    <we:reference id="WA200000729" version="3.13.175.0" store="en-A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785068c-933f-42d9-9848-61a9b4310a58">
      <Terms xmlns="http://schemas.microsoft.com/office/infopath/2007/PartnerControls"/>
    </lcf76f155ced4ddcb4097134ff3c332f>
    <TaxCatchAll xmlns="633edcef-f47a-4c5e-a924-4a93116ad01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47E2B024AC6E4EBFBCE829157B2C83" ma:contentTypeVersion="15" ma:contentTypeDescription="Create a new document." ma:contentTypeScope="" ma:versionID="2a62054a4ede585a2f84f16a4d38f325">
  <xsd:schema xmlns:xsd="http://www.w3.org/2001/XMLSchema" xmlns:xs="http://www.w3.org/2001/XMLSchema" xmlns:p="http://schemas.microsoft.com/office/2006/metadata/properties" xmlns:ns2="d785068c-933f-42d9-9848-61a9b4310a58" xmlns:ns3="633edcef-f47a-4c5e-a924-4a93116ad01b" targetNamespace="http://schemas.microsoft.com/office/2006/metadata/properties" ma:root="true" ma:fieldsID="445d0ab67f3ed76dc9d068ec3dc4e969" ns2:_="" ns3:_="">
    <xsd:import namespace="d785068c-933f-42d9-9848-61a9b4310a58"/>
    <xsd:import namespace="633edcef-f47a-4c5e-a924-4a93116ad0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5068c-933f-42d9-9848-61a9b4310a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3edcef-f47a-4c5e-a924-4a93116ad01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c78c417-9fcc-41a1-9cc0-e1110c8570e0}" ma:internalName="TaxCatchAll" ma:showField="CatchAllData" ma:web="633edcef-f47a-4c5e-a924-4a93116ad0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A1DB84-F575-4D39-A66F-74C3386F7B0C}">
  <ds:schemaRefs>
    <ds:schemaRef ds:uri="http://schemas.microsoft.com/office/2006/metadata/properties"/>
    <ds:schemaRef ds:uri="http://schemas.microsoft.com/office/infopath/2007/PartnerControls"/>
    <ds:schemaRef ds:uri="d785068c-933f-42d9-9848-61a9b4310a58"/>
    <ds:schemaRef ds:uri="633edcef-f47a-4c5e-a924-4a93116ad01b"/>
  </ds:schemaRefs>
</ds:datastoreItem>
</file>

<file path=customXml/itemProps2.xml><?xml version="1.0" encoding="utf-8"?>
<ds:datastoreItem xmlns:ds="http://schemas.openxmlformats.org/officeDocument/2006/customXml" ds:itemID="{DEC588FB-2B16-4BE8-87CC-906B61C1A1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B6A5ED-1BBE-421D-9A8A-13E209A288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5068c-933f-42d9-9848-61a9b4310a58"/>
    <ds:schemaRef ds:uri="633edcef-f47a-4c5e-a924-4a93116ad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BC22002-71B8-4AFC-82FA-CB33D22D7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8</Pages>
  <Words>1172</Words>
  <Characters>668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SW Sydney</Company>
  <LinksUpToDate>false</LinksUpToDate>
  <CharactersWithSpaces>7842</CharactersWithSpaces>
  <SharedDoc>false</SharedDoc>
  <HLinks>
    <vt:vector size="30" baseType="variant">
      <vt:variant>
        <vt:i4>5701700</vt:i4>
      </vt:variant>
      <vt:variant>
        <vt:i4>12</vt:i4>
      </vt:variant>
      <vt:variant>
        <vt:i4>0</vt:i4>
      </vt:variant>
      <vt:variant>
        <vt:i4>5</vt:i4>
      </vt:variant>
      <vt:variant>
        <vt:lpwstr>https://cid.org.au/resource/good-life-what-i-do-workbook/</vt:lpwstr>
      </vt:variant>
      <vt:variant>
        <vt:lpwstr/>
      </vt:variant>
      <vt:variant>
        <vt:i4>4390921</vt:i4>
      </vt:variant>
      <vt:variant>
        <vt:i4>9</vt:i4>
      </vt:variant>
      <vt:variant>
        <vt:i4>0</vt:i4>
      </vt:variant>
      <vt:variant>
        <vt:i4>5</vt:i4>
      </vt:variant>
      <vt:variant>
        <vt:lpwstr>https://cid.org.au/resource/good-life-needs-and-dreams-workbook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s://cid.org.au/resource/setting-goals-where-do-i-want-to-live/</vt:lpwstr>
      </vt:variant>
      <vt:variant>
        <vt:lpwstr/>
      </vt:variant>
      <vt:variant>
        <vt:i4>8060987</vt:i4>
      </vt:variant>
      <vt:variant>
        <vt:i4>3</vt:i4>
      </vt:variant>
      <vt:variant>
        <vt:i4>0</vt:i4>
      </vt:variant>
      <vt:variant>
        <vt:i4>5</vt:i4>
      </vt:variant>
      <vt:variant>
        <vt:lpwstr>https://cid.org.au/resource/setting-goals-where-do-i-want-to-work/</vt:lpwstr>
      </vt:variant>
      <vt:variant>
        <vt:lpwstr/>
      </vt:variant>
      <vt:variant>
        <vt:i4>5701700</vt:i4>
      </vt:variant>
      <vt:variant>
        <vt:i4>0</vt:i4>
      </vt:variant>
      <vt:variant>
        <vt:i4>0</vt:i4>
      </vt:variant>
      <vt:variant>
        <vt:i4>5</vt:i4>
      </vt:variant>
      <vt:variant>
        <vt:lpwstr>https://cid.org.au/resource/good-life-what-i-do-workboo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Eagleson</dc:creator>
  <cp:keywords/>
  <dc:description/>
  <cp:lastModifiedBy>Claire Eagleson</cp:lastModifiedBy>
  <cp:revision>21</cp:revision>
  <dcterms:created xsi:type="dcterms:W3CDTF">2023-03-15T03:32:00Z</dcterms:created>
  <dcterms:modified xsi:type="dcterms:W3CDTF">2023-05-04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47E2B024AC6E4EBFBCE829157B2C83</vt:lpwstr>
  </property>
  <property fmtid="{D5CDD505-2E9C-101B-9397-08002B2CF9AE}" pid="3" name="MediaServiceImageTags">
    <vt:lpwstr/>
  </property>
</Properties>
</file>